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EA779" w14:textId="3E1D7F9E" w:rsidR="00323D67" w:rsidRDefault="00A8311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8"/>
          <w:szCs w:val="28"/>
        </w:rPr>
      </w:pPr>
      <w:r>
        <w:rPr>
          <w:rFonts w:ascii="Montserrat" w:eastAsia="Times New Roman" w:hAnsi="Montserrat" w:cs="Arial"/>
          <w:b/>
          <w:sz w:val="28"/>
          <w:szCs w:val="28"/>
        </w:rPr>
        <w:t xml:space="preserve"> </w:t>
      </w:r>
    </w:p>
    <w:p w14:paraId="659B92B7" w14:textId="77777777" w:rsidR="00A7078E" w:rsidRPr="00323D67" w:rsidRDefault="00F13548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8"/>
          <w:szCs w:val="28"/>
        </w:rPr>
      </w:pPr>
      <w:r w:rsidRPr="00323D67">
        <w:rPr>
          <w:rFonts w:ascii="Montserrat" w:eastAsia="Times New Roman" w:hAnsi="Montserrat" w:cs="Arial"/>
          <w:b/>
          <w:sz w:val="28"/>
          <w:szCs w:val="28"/>
        </w:rPr>
        <w:t>“</w:t>
      </w:r>
      <w:r w:rsidR="00A7078E" w:rsidRPr="00323D67">
        <w:rPr>
          <w:rFonts w:ascii="Montserrat" w:eastAsia="Times New Roman" w:hAnsi="Montserrat" w:cs="Arial"/>
          <w:b/>
          <w:sz w:val="28"/>
          <w:szCs w:val="28"/>
        </w:rPr>
        <w:t>Anexo A</w:t>
      </w:r>
      <w:r w:rsidRPr="00323D67">
        <w:rPr>
          <w:rFonts w:ascii="Montserrat" w:eastAsia="Times New Roman" w:hAnsi="Montserrat" w:cs="Arial"/>
          <w:b/>
          <w:sz w:val="28"/>
          <w:szCs w:val="28"/>
        </w:rPr>
        <w:t>”</w:t>
      </w:r>
    </w:p>
    <w:p w14:paraId="1C585471" w14:textId="0CB59962" w:rsidR="003C01B2" w:rsidRDefault="00A8311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03AC445A" w14:textId="77777777" w:rsidR="00323D67" w:rsidRPr="0045363F" w:rsidRDefault="00323D67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8"/>
          <w:szCs w:val="20"/>
        </w:rPr>
      </w:pPr>
    </w:p>
    <w:p w14:paraId="02C6E73F" w14:textId="3A73AAAE" w:rsidR="00A7078E" w:rsidRPr="00323D67" w:rsidRDefault="00EE2ED0" w:rsidP="00377A95">
      <w:pPr>
        <w:widowControl w:val="0"/>
        <w:autoSpaceDE w:val="0"/>
        <w:autoSpaceDN w:val="0"/>
        <w:spacing w:before="1"/>
        <w:ind w:right="49"/>
        <w:jc w:val="both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="00BC336C" w:rsidRPr="00BC336C">
        <w:rPr>
          <w:rFonts w:ascii="Montserrat" w:hAnsi="Montserrat"/>
          <w:b/>
          <w:sz w:val="20"/>
          <w:szCs w:val="20"/>
        </w:rPr>
        <w:t>BAJO PROTESTA DE DECIR VERDAD</w:t>
      </w:r>
      <w:r w:rsidR="00BC336C" w:rsidRPr="00323D67">
        <w:rPr>
          <w:rFonts w:ascii="Montserrat" w:eastAsia="Times New Roman" w:hAnsi="Montserrat" w:cs="Arial"/>
          <w:b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DE INFORMACIÓN SOBRE LA EXISTENCIA LEGAL Y PERSONALIDAD JURÍDICA DE LA PERSONA INTERESADA</w:t>
      </w:r>
      <w:r w:rsidR="00E95AD8" w:rsidRPr="00323D67">
        <w:rPr>
          <w:rFonts w:ascii="Montserrat" w:eastAsia="Times New Roman" w:hAnsi="Montserrat" w:cs="Arial"/>
          <w:b/>
          <w:sz w:val="20"/>
          <w:szCs w:val="20"/>
        </w:rPr>
        <w:t xml:space="preserve">, ASÍ COMO DE MANIFESTACIÓN DE INTERÉS EN PARTICIPAR COMO POSIBLE PROVEEDOR EN EL </w:t>
      </w:r>
      <w:r w:rsidR="005A650E">
        <w:rPr>
          <w:rFonts w:ascii="Montserrat" w:eastAsia="Times New Roman" w:hAnsi="Montserrat" w:cs="Arial"/>
          <w:b/>
          <w:sz w:val="20"/>
          <w:szCs w:val="20"/>
        </w:rPr>
        <w:t xml:space="preserve">CONVENIO DE ADHESIÓN AL </w:t>
      </w:r>
      <w:r w:rsidR="00E95AD8"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 w:rsidR="00A83112"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23A2185B" w14:textId="2DC9F4EF" w:rsidR="00A7078E" w:rsidRPr="00323D67" w:rsidRDefault="00A8311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1C8D24F1" w14:textId="77777777" w:rsidR="00013862" w:rsidRPr="0045363F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14"/>
          <w:szCs w:val="20"/>
        </w:rPr>
      </w:pPr>
    </w:p>
    <w:p w14:paraId="6DCEFFC6" w14:textId="77777777" w:rsidR="00A7078E" w:rsidRPr="00323D67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(Papel preferentemente membretado del interesado)</w:t>
      </w:r>
    </w:p>
    <w:p w14:paraId="3937410C" w14:textId="77777777" w:rsidR="00A7078E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17C7356A" w14:textId="77777777" w:rsidR="00323D67" w:rsidRPr="00323D67" w:rsidRDefault="00323D67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5058E4FF" w14:textId="77777777" w:rsidR="00A7078E" w:rsidRPr="00323D67" w:rsidRDefault="00A7078E" w:rsidP="00013862">
      <w:pPr>
        <w:widowControl w:val="0"/>
        <w:autoSpaceDE w:val="0"/>
        <w:autoSpaceDN w:val="0"/>
        <w:spacing w:before="92"/>
        <w:ind w:right="49"/>
        <w:outlineLvl w:val="0"/>
        <w:rPr>
          <w:rFonts w:ascii="Montserrat" w:eastAsia="Times New Roman" w:hAnsi="Montserrat" w:cs="Arial"/>
          <w:b/>
          <w:bCs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bCs/>
          <w:sz w:val="20"/>
          <w:szCs w:val="20"/>
        </w:rPr>
        <w:t>Secretaría de Hacienda y Crédito Público</w:t>
      </w:r>
    </w:p>
    <w:p w14:paraId="7D55DB08" w14:textId="77777777" w:rsidR="00A7078E" w:rsidRPr="00323D67" w:rsidRDefault="00A7078E" w:rsidP="00013862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61C0BE49" w14:textId="77777777" w:rsidR="00A7078E" w:rsidRPr="00323D67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Lugar y Fecha)</w:t>
      </w:r>
    </w:p>
    <w:p w14:paraId="3A50E471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4C58886F" w14:textId="4D251C44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 xml:space="preserve">(Nombre del Apoderado o Representante Legal)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manifiesto,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 w:rsidR="00A96502">
        <w:rPr>
          <w:rFonts w:ascii="Montserrat" w:eastAsia="Times New Roman" w:hAnsi="Montserrat" w:cs="Arial"/>
          <w:sz w:val="20"/>
          <w:szCs w:val="20"/>
        </w:rPr>
        <w:t xml:space="preserve">Convenio de Adhesión al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Contrato Marco para </w:t>
      </w:r>
      <w:r w:rsidR="003F47CE">
        <w:rPr>
          <w:rFonts w:ascii="Montserrat" w:eastAsia="Times New Roman" w:hAnsi="Montserrat" w:cs="Arial"/>
          <w:sz w:val="20"/>
          <w:szCs w:val="20"/>
        </w:rPr>
        <w:t>la prestación d</w:t>
      </w:r>
      <w:r w:rsidR="00471242" w:rsidRPr="00323D67">
        <w:rPr>
          <w:rFonts w:ascii="Montserrat" w:eastAsia="Times New Roman" w:hAnsi="Montserrat" w:cs="Arial"/>
          <w:sz w:val="20"/>
          <w:szCs w:val="20"/>
        </w:rPr>
        <w:t>e</w:t>
      </w:r>
      <w:r w:rsidR="003928B7" w:rsidRPr="00323D67">
        <w:rPr>
          <w:rFonts w:ascii="Montserrat" w:eastAsia="Times New Roman" w:hAnsi="Montserrat" w:cs="Arial"/>
          <w:sz w:val="20"/>
          <w:szCs w:val="20"/>
        </w:rPr>
        <w:t>l</w:t>
      </w:r>
      <w:r w:rsidR="00471242"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 w:rsidR="003F47CE">
        <w:rPr>
          <w:rFonts w:ascii="Montserrat" w:eastAsia="Times New Roman" w:hAnsi="Montserrat" w:cs="Arial"/>
          <w:sz w:val="20"/>
          <w:szCs w:val="20"/>
        </w:rPr>
        <w:t xml:space="preserve">Servicio de </w:t>
      </w:r>
      <w:r w:rsidR="00471242" w:rsidRPr="00323D67">
        <w:rPr>
          <w:rFonts w:ascii="Montserrat" w:hAnsi="Montserrat"/>
          <w:b/>
          <w:sz w:val="20"/>
          <w:szCs w:val="20"/>
        </w:rPr>
        <w:t>Suministro de Combustible para Ve</w:t>
      </w:r>
      <w:r w:rsidR="00745611">
        <w:rPr>
          <w:rFonts w:ascii="Montserrat" w:hAnsi="Montserrat"/>
          <w:b/>
          <w:sz w:val="20"/>
          <w:szCs w:val="20"/>
        </w:rPr>
        <w:t>hículos Automotores Terrestres d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entro del Territorio Nacional,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a nombre y representación de </w:t>
      </w: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persona física o moral)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, las cuales no me han sido revocadas o limitadas de forma alguna a esta fecha, asimismo manifiesto que mi representada tiene interés en participar como posible proveedor en el </w:t>
      </w:r>
      <w:r w:rsidR="005A650E">
        <w:rPr>
          <w:rFonts w:ascii="Montserrat" w:eastAsia="Times New Roman" w:hAnsi="Montserrat" w:cs="Arial"/>
          <w:sz w:val="20"/>
          <w:szCs w:val="20"/>
        </w:rPr>
        <w:t xml:space="preserve">Convenio de Adhesión al </w:t>
      </w:r>
      <w:r w:rsidRPr="00323D67">
        <w:rPr>
          <w:rFonts w:ascii="Montserrat" w:eastAsia="Times New Roman" w:hAnsi="Montserrat" w:cs="Arial"/>
          <w:sz w:val="20"/>
          <w:szCs w:val="20"/>
        </w:rPr>
        <w:t>Contrato Marco antes referido.</w:t>
      </w:r>
    </w:p>
    <w:p w14:paraId="7B76EBCD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0"/>
          <w:szCs w:val="20"/>
          <w:u w:val="single"/>
        </w:rPr>
      </w:pPr>
    </w:p>
    <w:p w14:paraId="1C4123BE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Datos del participante:</w:t>
      </w:r>
    </w:p>
    <w:p w14:paraId="0A04E4B4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A7078E" w:rsidRPr="00323D67" w14:paraId="07E3DCE4" w14:textId="77777777" w:rsidTr="0045363F">
        <w:tc>
          <w:tcPr>
            <w:tcW w:w="9993" w:type="dxa"/>
          </w:tcPr>
          <w:p w14:paraId="78C67519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70874A9F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omicilio fiscal:</w:t>
            </w:r>
          </w:p>
          <w:p w14:paraId="1146B06C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Teléfonos:                                                                                                   correo electrónico:</w:t>
            </w:r>
          </w:p>
          <w:p w14:paraId="5FEAE00C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Registro federal de contribuyentes:</w:t>
            </w:r>
          </w:p>
          <w:p w14:paraId="50A20AC5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escritura pública en la que consta su acta constitutiva: </w:t>
            </w:r>
          </w:p>
          <w:p w14:paraId="7383FC4F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 protocolizó:</w:t>
            </w:r>
          </w:p>
          <w:p w14:paraId="29734D40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47674F1D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6152F495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467DEB4B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67B87D0D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2BA24FA3" w14:textId="31775526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eastAsia="Times New Roman" w:hAnsi="Montserrat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(Señalando de su acta constitutiva, reformas o modificaciones aquél o aquéllos que contemplen el objeto del presente </w:t>
            </w:r>
            <w:r w:rsidR="00746AE6">
              <w:rPr>
                <w:rFonts w:ascii="Montserrat" w:eastAsia="Times New Roman" w:hAnsi="Montserrat" w:cs="Arial"/>
                <w:sz w:val="20"/>
                <w:szCs w:val="20"/>
              </w:rPr>
              <w:t>Convenio de Adhesión al C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ontrato </w:t>
            </w:r>
            <w:r w:rsidR="00746AE6">
              <w:rPr>
                <w:rFonts w:ascii="Montserrat" w:eastAsia="Times New Roman" w:hAnsi="Montserrat" w:cs="Arial"/>
                <w:sz w:val="20"/>
                <w:szCs w:val="20"/>
              </w:rPr>
              <w:t>M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arco)</w:t>
            </w:r>
          </w:p>
          <w:p w14:paraId="0CD5F9FB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</w:tc>
      </w:tr>
    </w:tbl>
    <w:p w14:paraId="4B9DCDFA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FF3BDAB" w14:textId="6155C3F4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Datos de la persona acreditada legalmente para firmar el</w:t>
      </w:r>
      <w:r w:rsidR="00746AE6">
        <w:rPr>
          <w:rFonts w:ascii="Montserrat" w:eastAsia="Times New Roman" w:hAnsi="Montserrat" w:cs="Arial"/>
          <w:sz w:val="20"/>
          <w:szCs w:val="20"/>
        </w:rPr>
        <w:t xml:space="preserve"> Convenio de Adhesión a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Contrato Marco:</w:t>
      </w:r>
    </w:p>
    <w:p w14:paraId="44C03EC2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A7078E" w:rsidRPr="00323D67" w14:paraId="1AB291D7" w14:textId="77777777" w:rsidTr="0045363F">
        <w:tc>
          <w:tcPr>
            <w:tcW w:w="9993" w:type="dxa"/>
          </w:tcPr>
          <w:p w14:paraId="1E347936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5E1AD333" w14:textId="114621DE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escritura pública mediante la cual fueron otorgadas las facultades para suscribir el </w:t>
            </w:r>
            <w:r w:rsidR="00746AE6">
              <w:rPr>
                <w:rFonts w:ascii="Montserrat" w:eastAsia="Times New Roman" w:hAnsi="Montserrat" w:cs="Arial"/>
                <w:sz w:val="20"/>
                <w:szCs w:val="20"/>
              </w:rPr>
              <w:t xml:space="preserve">Convenio de Adhesión al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Contrato Marco:</w:t>
            </w:r>
          </w:p>
          <w:p w14:paraId="4625296A" w14:textId="77777777" w:rsidR="00A7078E" w:rsidRPr="00323D67" w:rsidRDefault="00A7078E" w:rsidP="00013862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 protocolizó:</w:t>
            </w:r>
          </w:p>
        </w:tc>
      </w:tr>
    </w:tbl>
    <w:p w14:paraId="4F919FC6" w14:textId="77777777" w:rsidR="00A7078E" w:rsidRPr="00323D67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4AC20E49" w14:textId="4F461970" w:rsidR="00DD28C6" w:rsidRPr="00F02369" w:rsidRDefault="00DD28C6" w:rsidP="00DD28C6">
      <w:pPr>
        <w:autoSpaceDE w:val="0"/>
        <w:autoSpaceDN w:val="0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F02369">
        <w:rPr>
          <w:rFonts w:ascii="Montserrat" w:hAnsi="Montserrat"/>
          <w:sz w:val="20"/>
          <w:szCs w:val="20"/>
          <w:u w:val="single"/>
        </w:rPr>
        <w:lastRenderedPageBreak/>
        <w:t xml:space="preserve">En este sentido, manifiesto mi interés de participar como posible proveedor del servicio a través de (monederos electrónicos, vales impresos o ambos) para el presente </w:t>
      </w:r>
      <w:r w:rsidR="0028651D" w:rsidRPr="00F02369">
        <w:rPr>
          <w:rFonts w:ascii="Montserrat" w:hAnsi="Montserrat"/>
          <w:sz w:val="20"/>
          <w:szCs w:val="20"/>
          <w:u w:val="single"/>
        </w:rPr>
        <w:t xml:space="preserve">Convenio de Adhesión al </w:t>
      </w:r>
      <w:r w:rsidRPr="00F02369">
        <w:rPr>
          <w:rFonts w:ascii="Montserrat" w:hAnsi="Montserrat"/>
          <w:sz w:val="20"/>
          <w:szCs w:val="20"/>
          <w:u w:val="single"/>
        </w:rPr>
        <w:t>Contrato Marco.</w:t>
      </w:r>
    </w:p>
    <w:p w14:paraId="11AAD353" w14:textId="77777777" w:rsidR="00DD28C6" w:rsidRDefault="00DD28C6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20AB5163" w14:textId="36A5516A" w:rsidR="00A7078E" w:rsidRPr="00323D67" w:rsidRDefault="00A01D16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L</w:t>
      </w:r>
      <w:r w:rsidR="003E7DAF" w:rsidRPr="00323D67">
        <w:rPr>
          <w:rFonts w:ascii="Montserrat" w:eastAsia="Times New Roman" w:hAnsi="Montserrat" w:cs="Arial"/>
          <w:sz w:val="20"/>
          <w:szCs w:val="20"/>
        </w:rPr>
        <w:t xml:space="preserve">a 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>Secretaría de Ha</w:t>
      </w:r>
      <w:r w:rsidR="003E7DAF" w:rsidRPr="00323D67">
        <w:rPr>
          <w:rFonts w:ascii="Montserrat" w:eastAsia="Times New Roman" w:hAnsi="Montserrat" w:cs="Arial"/>
          <w:sz w:val="20"/>
          <w:szCs w:val="20"/>
        </w:rPr>
        <w:t>cienda y Crédito Público (SHCP)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 xml:space="preserve"> verificar</w:t>
      </w:r>
      <w:r w:rsidR="003E7DAF" w:rsidRPr="00323D67">
        <w:rPr>
          <w:rFonts w:ascii="Montserrat" w:eastAsia="Times New Roman" w:hAnsi="Montserrat" w:cs="Arial"/>
          <w:sz w:val="20"/>
          <w:szCs w:val="20"/>
        </w:rPr>
        <w:t>án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 xml:space="preserve"> los documentos que acrediten la existencia legal de las personas y las facultades del Apoderado o Representante Legal y que el objeto social del posible proveedor sea afín al</w:t>
      </w:r>
      <w:r w:rsidR="00AA216C">
        <w:rPr>
          <w:rFonts w:ascii="Montserrat" w:eastAsia="Times New Roman" w:hAnsi="Montserrat" w:cs="Arial"/>
          <w:sz w:val="20"/>
          <w:szCs w:val="20"/>
        </w:rPr>
        <w:t xml:space="preserve"> Convenio de Adhesión al 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>Contrato Marco. En caso de discrepancia</w:t>
      </w:r>
      <w:r w:rsidR="004B07E9" w:rsidRPr="00323D67">
        <w:rPr>
          <w:rFonts w:ascii="Montserrat" w:eastAsia="Times New Roman" w:hAnsi="Montserrat" w:cs="Arial"/>
          <w:sz w:val="20"/>
          <w:szCs w:val="20"/>
        </w:rPr>
        <w:t>,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 xml:space="preserve"> la</w:t>
      </w:r>
      <w:r w:rsidR="003E7DAF"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 xml:space="preserve">SHCP se abstendrá de suscribir el </w:t>
      </w:r>
      <w:r w:rsidR="006B21AB">
        <w:rPr>
          <w:rFonts w:ascii="Montserrat" w:eastAsia="Times New Roman" w:hAnsi="Montserrat" w:cs="Arial"/>
          <w:sz w:val="20"/>
          <w:szCs w:val="20"/>
        </w:rPr>
        <w:t xml:space="preserve">Convenio de Adhesión 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>antes referido, con la persona física o moral.</w:t>
      </w:r>
    </w:p>
    <w:p w14:paraId="675E105D" w14:textId="77777777" w:rsidR="00A7078E" w:rsidRPr="00323D67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Style w:val="Tablaconcuadrcula1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323D67" w14:paraId="7C0696C3" w14:textId="77777777" w:rsidTr="0045363F">
        <w:tc>
          <w:tcPr>
            <w:tcW w:w="9962" w:type="dxa"/>
            <w:gridSpan w:val="2"/>
          </w:tcPr>
          <w:p w14:paraId="1EA6B1FA" w14:textId="77777777" w:rsidR="00A7078E" w:rsidRPr="00323D67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323D67" w14:paraId="1C5E44FE" w14:textId="77777777" w:rsidTr="0045363F">
        <w:tc>
          <w:tcPr>
            <w:tcW w:w="2813" w:type="dxa"/>
          </w:tcPr>
          <w:p w14:paraId="23D2B9F7" w14:textId="77777777" w:rsidR="00A7078E" w:rsidRPr="00323D67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6350DC6" w14:textId="77777777" w:rsidR="00A7078E" w:rsidRPr="00323D67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323D67" w14:paraId="0F2B5E48" w14:textId="77777777" w:rsidTr="0045363F">
        <w:tc>
          <w:tcPr>
            <w:tcW w:w="2813" w:type="dxa"/>
          </w:tcPr>
          <w:p w14:paraId="67897281" w14:textId="77777777" w:rsidR="00ED647A" w:rsidRPr="00323D67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1EFA9B7A" w14:textId="77777777" w:rsidR="00ED647A" w:rsidRPr="00323D67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323D67" w14:paraId="041A864F" w14:textId="77777777" w:rsidTr="0045363F">
        <w:tc>
          <w:tcPr>
            <w:tcW w:w="2813" w:type="dxa"/>
          </w:tcPr>
          <w:p w14:paraId="0DCCA429" w14:textId="77777777" w:rsidR="00A7078E" w:rsidRPr="00323D67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7EC26E9D" w14:textId="77777777" w:rsidR="00A7078E" w:rsidRPr="00323D67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323D67" w14:paraId="40E23E54" w14:textId="77777777" w:rsidTr="0045363F">
        <w:tc>
          <w:tcPr>
            <w:tcW w:w="2813" w:type="dxa"/>
          </w:tcPr>
          <w:p w14:paraId="089F2F30" w14:textId="77777777" w:rsidR="00A7078E" w:rsidRPr="00323D67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DE1F789" w14:textId="77777777" w:rsidR="00A7078E" w:rsidRPr="00323D67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427DE426" w14:textId="77777777" w:rsidR="00ED647A" w:rsidRPr="00323D67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2A65227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Asimismo, acepto que las notificaciones relativas a la presente manifestación de interés las realice la S</w:t>
      </w:r>
      <w:r w:rsidR="00ED647A" w:rsidRPr="00323D67">
        <w:rPr>
          <w:rFonts w:ascii="Montserrat" w:eastAsia="Times New Roman" w:hAnsi="Montserrat" w:cs="Arial"/>
          <w:sz w:val="20"/>
          <w:szCs w:val="20"/>
          <w:lang w:val="es-ES"/>
        </w:rPr>
        <w:t>HCP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, y reconozco expresamente que éste es el sistema de información pública gubernamental sobre adquisiciones, arrendamientos y servicios, y que por ende es idóneo al efecto, obligándome a consultarlo diariamente. </w:t>
      </w:r>
    </w:p>
    <w:p w14:paraId="71AAA5E4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3AAB0241" w14:textId="3C4354BD" w:rsidR="00A7078E" w:rsidRPr="00323D67" w:rsidRDefault="00A7078E" w:rsidP="00F72EE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los requisitos establecidos en el </w:t>
      </w:r>
      <w:r w:rsidR="007D72E5">
        <w:rPr>
          <w:rFonts w:ascii="Montserrat" w:eastAsia="Times New Roman" w:hAnsi="Montserrat" w:cs="Arial"/>
          <w:sz w:val="20"/>
          <w:szCs w:val="20"/>
          <w:lang w:val="es-ES"/>
        </w:rPr>
        <w:t>O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ficio</w:t>
      </w:r>
      <w:r w:rsidR="00F72EE9">
        <w:rPr>
          <w:rFonts w:ascii="Montserrat" w:eastAsia="Times New Roman" w:hAnsi="Montserrat" w:cs="Arial"/>
          <w:sz w:val="20"/>
          <w:szCs w:val="20"/>
          <w:lang w:val="es-ES"/>
        </w:rPr>
        <w:t xml:space="preserve"> Compartido No. Oficio 712.2019 (</w:t>
      </w:r>
      <w:r w:rsidR="006B21AB">
        <w:rPr>
          <w:rFonts w:ascii="Montserrat" w:eastAsia="Times New Roman" w:hAnsi="Montserrat" w:cs="Arial"/>
          <w:sz w:val="20"/>
          <w:szCs w:val="20"/>
          <w:lang w:val="es-ES"/>
        </w:rPr>
        <w:t xml:space="preserve">           </w:t>
      </w:r>
      <w:r w:rsidR="00F72EE9">
        <w:rPr>
          <w:rFonts w:ascii="Montserrat" w:eastAsia="Times New Roman" w:hAnsi="Montserrat" w:cs="Arial"/>
          <w:sz w:val="20"/>
          <w:szCs w:val="20"/>
          <w:lang w:val="es-ES"/>
        </w:rPr>
        <w:t xml:space="preserve">) y </w:t>
      </w:r>
      <w:r w:rsidR="00F72EE9" w:rsidRPr="00F72EE9">
        <w:rPr>
          <w:rFonts w:ascii="Montserrat" w:eastAsia="Times New Roman" w:hAnsi="Montserrat" w:cs="Arial"/>
          <w:sz w:val="20"/>
          <w:szCs w:val="20"/>
          <w:lang w:val="es-ES"/>
        </w:rPr>
        <w:t>700/DGAPCP</w:t>
      </w:r>
      <w:r w:rsidR="006B21AB">
        <w:rPr>
          <w:rFonts w:ascii="Montserrat" w:eastAsia="Times New Roman" w:hAnsi="Montserrat" w:cs="Arial"/>
          <w:sz w:val="20"/>
          <w:szCs w:val="20"/>
          <w:lang w:val="es-ES"/>
        </w:rPr>
        <w:t xml:space="preserve">/             </w:t>
      </w:r>
      <w:r w:rsidR="00F72EE9" w:rsidRPr="00F72EE9">
        <w:rPr>
          <w:rFonts w:ascii="Montserrat" w:eastAsia="Times New Roman" w:hAnsi="Montserrat" w:cs="Arial"/>
          <w:sz w:val="20"/>
          <w:szCs w:val="20"/>
          <w:lang w:val="es-ES"/>
        </w:rPr>
        <w:t>/2019</w:t>
      </w:r>
      <w:r w:rsidR="00F72EE9">
        <w:rPr>
          <w:rFonts w:ascii="Montserrat" w:eastAsia="Times New Roman" w:hAnsi="Montserrat" w:cs="Arial"/>
          <w:sz w:val="20"/>
          <w:szCs w:val="20"/>
          <w:lang w:val="es-ES"/>
        </w:rPr>
        <w:t xml:space="preserve"> 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HCP</w:t>
      </w:r>
      <w:r w:rsidR="00015229">
        <w:rPr>
          <w:rFonts w:ascii="Montserrat" w:eastAsia="Times New Roman" w:hAnsi="Montserrat" w:cs="Arial"/>
          <w:sz w:val="20"/>
          <w:szCs w:val="20"/>
          <w:lang w:val="es-ES"/>
        </w:rPr>
        <w:t>, así como</w:t>
      </w:r>
      <w:r w:rsidR="00ED647A"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que de no presentarme en dicho plazo, se considerará que no celebraré ese instrumento jurídico.</w:t>
      </w:r>
    </w:p>
    <w:p w14:paraId="4D825D24" w14:textId="77777777" w:rsidR="00271F8F" w:rsidRPr="00323D67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1D3C0CA4" w14:textId="2E600958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</w:t>
      </w:r>
      <w:r w:rsidR="006B21AB">
        <w:rPr>
          <w:rFonts w:ascii="Montserrat" w:eastAsia="Times New Roman" w:hAnsi="Montserrat" w:cs="Arial"/>
          <w:sz w:val="20"/>
          <w:szCs w:val="20"/>
        </w:rPr>
        <w:t xml:space="preserve">Convenio de Adhesión al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Contrato Marco, en la fecha y plazo que le sea comunicado por la SHCP, y que</w:t>
      </w:r>
      <w:r w:rsidR="00A54E94">
        <w:rPr>
          <w:rFonts w:ascii="Montserrat" w:eastAsia="Times New Roman" w:hAnsi="Montserrat" w:cs="Arial"/>
          <w:sz w:val="20"/>
          <w:szCs w:val="20"/>
          <w:lang w:val="es-ES"/>
        </w:rPr>
        <w:t>,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de no suscribirlo en dicho plazo, se considerará que no celebraré ese instrumento jurídico.</w:t>
      </w:r>
    </w:p>
    <w:p w14:paraId="23BDABE6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3E78527F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Para ambos supuestos, sin perjuicio del derecho de mi representada a adherirse con posterioridad al mismo, conforme a lo establecido en el artículo 14, séptimo párrafo del Reglamento de la Ley de Adquisiciones, Arrendamientos y Servicios del Sector Público.</w:t>
      </w:r>
    </w:p>
    <w:p w14:paraId="2901B7F7" w14:textId="77777777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41FB52CD" w14:textId="385D6106" w:rsidR="00A7078E" w:rsidRPr="00323D67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De igual forma, declaro que tengo pleno conocimiento de que la presentación de documentación o información falsa o alterada, o la simulación del cumplimiento de requisitos, </w:t>
      </w:r>
      <w:r w:rsidR="007041C8">
        <w:rPr>
          <w:rFonts w:ascii="Montserrat" w:eastAsia="Times New Roman" w:hAnsi="Montserrat" w:cs="Arial"/>
          <w:sz w:val="20"/>
          <w:szCs w:val="20"/>
          <w:lang w:val="es-ES"/>
        </w:rPr>
        <w:t xml:space="preserve">son </w:t>
      </w:r>
      <w:r w:rsidR="00042993">
        <w:rPr>
          <w:rFonts w:ascii="Montserrat" w:eastAsia="Times New Roman" w:hAnsi="Montserrat" w:cs="Arial"/>
          <w:sz w:val="20"/>
          <w:szCs w:val="20"/>
          <w:lang w:val="es-ES"/>
        </w:rPr>
        <w:t>faltas</w:t>
      </w:r>
      <w:r w:rsidR="007041C8">
        <w:rPr>
          <w:rFonts w:ascii="Montserrat" w:eastAsia="Times New Roman" w:hAnsi="Montserrat" w:cs="Arial"/>
          <w:sz w:val="20"/>
          <w:szCs w:val="20"/>
          <w:lang w:val="es-ES"/>
        </w:rPr>
        <w:t xml:space="preserve"> cometidas por los particulares en términos de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lo previsto en </w:t>
      </w:r>
      <w:r w:rsidR="007041C8" w:rsidRPr="00965C5D">
        <w:rPr>
          <w:rFonts w:ascii="Montserrat" w:eastAsia="Times New Roman" w:hAnsi="Montserrat" w:cs="Arial"/>
          <w:sz w:val="20"/>
          <w:szCs w:val="20"/>
          <w:lang w:val="es-ES"/>
        </w:rPr>
        <w:t>el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artículo 69 de la Ley General de Responsabilidades Administrativas</w:t>
      </w:r>
      <w:r w:rsidR="007041C8">
        <w:rPr>
          <w:rFonts w:ascii="Montserrat" w:eastAsia="Times New Roman" w:hAnsi="Montserrat" w:cs="Arial"/>
          <w:sz w:val="20"/>
          <w:szCs w:val="20"/>
          <w:lang w:val="es-ES"/>
        </w:rPr>
        <w:t xml:space="preserve"> y que las mismas serán sancionadas conforme a lo dispuesto en el artículo 81 de dicha Ley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.</w:t>
      </w:r>
    </w:p>
    <w:p w14:paraId="61A454AB" w14:textId="77777777" w:rsidR="00080263" w:rsidRPr="00323D67" w:rsidRDefault="00080263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85107EC" w14:textId="77777777" w:rsidR="00EE2ED0" w:rsidRPr="00323D67" w:rsidRDefault="00EE2ED0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57A9E6D6" w14:textId="77777777" w:rsidR="00A7078E" w:rsidRPr="00323D67" w:rsidRDefault="00C21C51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A T E N T A M E N T E</w:t>
      </w:r>
    </w:p>
    <w:p w14:paraId="2C09948F" w14:textId="77777777" w:rsidR="00A7078E" w:rsidRPr="00323D67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694EC3F" w14:textId="77777777" w:rsidR="00EE2ED0" w:rsidRDefault="00EE2ED0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21F15AD8" w14:textId="77777777" w:rsidR="007D72E5" w:rsidRDefault="007D72E5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1A37EC81" w14:textId="77777777" w:rsidR="00EE2ED0" w:rsidRPr="00323D67" w:rsidRDefault="00EE2ED0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6E78CC81" w14:textId="6B5AEFD0" w:rsidR="00080263" w:rsidRPr="00323D67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 w:rsidR="00071332"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 w:rsidR="00071332"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 w:rsidR="00071332">
        <w:rPr>
          <w:rFonts w:ascii="Montserrat" w:eastAsia="Times New Roman" w:hAnsi="Montserrat" w:cs="Arial"/>
          <w:sz w:val="20"/>
          <w:szCs w:val="20"/>
        </w:rPr>
        <w:t>del</w:t>
      </w:r>
      <w:r w:rsidR="00071332"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2B4A612F" w14:textId="07688D04" w:rsidR="00A7078E" w:rsidRPr="00323D67" w:rsidRDefault="00071332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="00A7078E"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441C3F6C" w14:textId="77777777" w:rsidR="00323D67" w:rsidRPr="00323D67" w:rsidRDefault="00323D67" w:rsidP="00013862">
      <w:pPr>
        <w:spacing w:before="95" w:line="241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0AB9FD4F" w14:textId="77777777" w:rsidR="008746AC" w:rsidRPr="00323D67" w:rsidRDefault="00244587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B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1C3788D5" w14:textId="47063E0B" w:rsidR="008746AC" w:rsidRPr="00323D67" w:rsidRDefault="006A7680" w:rsidP="00377A95">
      <w:pPr>
        <w:pStyle w:val="Ttulo1"/>
        <w:spacing w:before="217"/>
        <w:ind w:left="0"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FORMATO </w:t>
      </w:r>
      <w:r w:rsidR="00244587" w:rsidRPr="00323D67">
        <w:rPr>
          <w:rFonts w:ascii="Montserrat" w:hAnsi="Montserrat"/>
          <w:sz w:val="20"/>
          <w:szCs w:val="20"/>
        </w:rPr>
        <w:t>DE</w:t>
      </w:r>
      <w:r w:rsidRPr="00323D67">
        <w:rPr>
          <w:rFonts w:ascii="Montserrat" w:hAnsi="Montserrat"/>
          <w:sz w:val="20"/>
          <w:szCs w:val="20"/>
        </w:rPr>
        <w:t xml:space="preserve"> MANIFESTACIÓN </w:t>
      </w:r>
      <w:r w:rsidR="00BC336C" w:rsidRPr="006764A9">
        <w:rPr>
          <w:rFonts w:ascii="Montserrat" w:hAnsi="Montserrat"/>
          <w:sz w:val="20"/>
          <w:szCs w:val="20"/>
        </w:rPr>
        <w:t>BAJO PROTESTA DE DECIR VERDAD</w:t>
      </w:r>
      <w:r w:rsidR="00BC336C" w:rsidRPr="00323D67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sz w:val="20"/>
          <w:szCs w:val="20"/>
        </w:rPr>
        <w:t>DE NO ENCONTRARSE EN ALGUNO DE LOS SUPUESTOS ESTABLECIDOS POR LOS ARTÍCULOS 50 Y 60</w:t>
      </w:r>
      <w:r w:rsidR="00A54E94">
        <w:rPr>
          <w:rFonts w:ascii="Montserrat" w:hAnsi="Montserrat"/>
          <w:sz w:val="20"/>
          <w:szCs w:val="20"/>
        </w:rPr>
        <w:t>, ANTEPENÚLTIMO PÁRRAFO</w:t>
      </w:r>
      <w:r w:rsidR="00244587" w:rsidRPr="00323D67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sz w:val="20"/>
          <w:szCs w:val="20"/>
        </w:rPr>
        <w:t>DE LA LEY DE ADQUISICIONES, ARRENDAMIENTOS Y SERVICIOS DEL SECTOR PÚBLICO (LAASSP).</w:t>
      </w:r>
    </w:p>
    <w:p w14:paraId="198911A6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A76BE9C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787B2E13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8A39314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64E29A1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1F9FC448" w14:textId="77777777" w:rsidR="00080263" w:rsidRPr="00323D67" w:rsidRDefault="00080263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4F39B9E0" w14:textId="77777777" w:rsidR="00080263" w:rsidRPr="00323D67" w:rsidRDefault="00080263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749C974B" w14:textId="77777777" w:rsidR="00F75F5B" w:rsidRPr="00323D67" w:rsidRDefault="00F75F5B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Secretaría de Hacienda y Crédito Público</w:t>
      </w:r>
    </w:p>
    <w:p w14:paraId="36651F0B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6064BA24" w14:textId="77777777" w:rsidR="00287921" w:rsidRPr="00323D67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</w:p>
    <w:p w14:paraId="1345EC6B" w14:textId="3BB1DD3E" w:rsidR="008746AC" w:rsidRPr="00323D67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n relación al </w:t>
      </w:r>
      <w:r w:rsidR="005A650E">
        <w:rPr>
          <w:rFonts w:ascii="Montserrat" w:hAnsi="Montserrat"/>
          <w:sz w:val="20"/>
          <w:szCs w:val="20"/>
        </w:rPr>
        <w:t xml:space="preserve">Convenio de Adhesión al </w:t>
      </w:r>
      <w:r w:rsidRPr="00323D67">
        <w:rPr>
          <w:rFonts w:ascii="Montserrat" w:hAnsi="Montserrat"/>
          <w:sz w:val="20"/>
          <w:szCs w:val="20"/>
        </w:rPr>
        <w:t xml:space="preserve">Contrato Marco, convocado por </w:t>
      </w:r>
      <w:r w:rsidR="00080263" w:rsidRPr="00323D67">
        <w:rPr>
          <w:rFonts w:ascii="Montserrat" w:hAnsi="Montserrat"/>
          <w:sz w:val="20"/>
          <w:szCs w:val="20"/>
        </w:rPr>
        <w:t>l</w:t>
      </w:r>
      <w:r w:rsidRPr="00323D67">
        <w:rPr>
          <w:rFonts w:ascii="Montserrat" w:hAnsi="Montserrat"/>
          <w:sz w:val="20"/>
          <w:szCs w:val="20"/>
        </w:rPr>
        <w:t xml:space="preserve">a Secretaría de Hacienda y Crédito Público, </w:t>
      </w:r>
      <w:r w:rsidR="00130C19">
        <w:rPr>
          <w:rFonts w:ascii="Montserrat" w:hAnsi="Montserrat"/>
          <w:sz w:val="20"/>
          <w:szCs w:val="20"/>
        </w:rPr>
        <w:t xml:space="preserve">para la prestación del Servicio de </w:t>
      </w:r>
      <w:r w:rsidR="00471242" w:rsidRPr="00323D67">
        <w:rPr>
          <w:rFonts w:ascii="Montserrat" w:hAnsi="Montserrat"/>
          <w:b/>
          <w:sz w:val="20"/>
          <w:szCs w:val="20"/>
        </w:rPr>
        <w:t>Suministro de Combustible para Ve</w:t>
      </w:r>
      <w:r w:rsidR="00745611">
        <w:rPr>
          <w:rFonts w:ascii="Montserrat" w:hAnsi="Montserrat"/>
          <w:b/>
          <w:sz w:val="20"/>
          <w:szCs w:val="20"/>
        </w:rPr>
        <w:t>hículos Automotores Terrestres d</w:t>
      </w:r>
      <w:r w:rsidR="00471242" w:rsidRPr="00323D67">
        <w:rPr>
          <w:rFonts w:ascii="Montserrat" w:hAnsi="Montserrat"/>
          <w:b/>
          <w:sz w:val="20"/>
          <w:szCs w:val="20"/>
        </w:rPr>
        <w:t>entro del Territorio Nacional</w:t>
      </w:r>
      <w:r w:rsidRPr="00323D67">
        <w:rPr>
          <w:rFonts w:ascii="Montserrat" w:hAnsi="Montserrat"/>
          <w:sz w:val="20"/>
          <w:szCs w:val="20"/>
        </w:rPr>
        <w:t>, el que suscribe (</w:t>
      </w:r>
      <w:r w:rsidRPr="00323D67">
        <w:rPr>
          <w:rFonts w:ascii="Montserrat" w:hAnsi="Montserrat"/>
          <w:sz w:val="20"/>
          <w:szCs w:val="20"/>
          <w:u w:val="single"/>
        </w:rPr>
        <w:t>Nombre y firma de la persona física o del Apoderado o Representante Legal de la persona moral</w:t>
      </w:r>
      <w:r w:rsidRPr="00323D67">
        <w:rPr>
          <w:rFonts w:ascii="Montserrat" w:hAnsi="Montserrat"/>
          <w:sz w:val="20"/>
          <w:szCs w:val="20"/>
        </w:rPr>
        <w:t xml:space="preserve">) en mi carácter de representante legal, a nombre de (nombre de la persona física o moral) me permito manifestar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>, lo siguiente:</w:t>
      </w:r>
    </w:p>
    <w:p w14:paraId="7C8B8994" w14:textId="77777777" w:rsidR="008746AC" w:rsidRPr="00323D67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1029E243" w14:textId="77777777" w:rsidR="008746AC" w:rsidRPr="00323D67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a persona que represento, al igual que los socios</w:t>
      </w:r>
      <w:r w:rsidR="00340914" w:rsidRPr="00323D67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sz w:val="20"/>
          <w:szCs w:val="20"/>
        </w:rPr>
        <w:t>integrantes de la misma</w:t>
      </w:r>
      <w:r w:rsidR="00340914" w:rsidRPr="00323D67">
        <w:rPr>
          <w:rFonts w:ascii="Montserrat" w:hAnsi="Montserrat"/>
          <w:sz w:val="20"/>
          <w:szCs w:val="20"/>
        </w:rPr>
        <w:t xml:space="preserve"> o asociado común</w:t>
      </w:r>
      <w:r w:rsidRPr="00323D67">
        <w:rPr>
          <w:rFonts w:ascii="Montserrat" w:hAnsi="Montserrat"/>
          <w:sz w:val="20"/>
          <w:szCs w:val="20"/>
        </w:rPr>
        <w:t xml:space="preserve">, no se encuentran dentro de </w:t>
      </w:r>
      <w:r w:rsidR="00340914" w:rsidRPr="00323D67">
        <w:rPr>
          <w:rFonts w:ascii="Montserrat" w:hAnsi="Montserrat"/>
          <w:sz w:val="20"/>
          <w:szCs w:val="20"/>
        </w:rPr>
        <w:t>alguno de</w:t>
      </w:r>
      <w:r w:rsidRPr="00323D67">
        <w:rPr>
          <w:rFonts w:ascii="Montserrat" w:hAnsi="Montserrat"/>
          <w:sz w:val="20"/>
          <w:szCs w:val="20"/>
        </w:rPr>
        <w:t xml:space="preserve"> los supuestos comprendidos en los artículos 50 y 60</w:t>
      </w:r>
      <w:r w:rsidR="006A1D57">
        <w:rPr>
          <w:rFonts w:ascii="Montserrat" w:hAnsi="Montserrat"/>
          <w:sz w:val="20"/>
          <w:szCs w:val="20"/>
        </w:rPr>
        <w:t>, antepenúltimo párrafo</w:t>
      </w:r>
      <w:r w:rsidR="00340914" w:rsidRPr="00323D67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sz w:val="20"/>
          <w:szCs w:val="20"/>
        </w:rPr>
        <w:t>de la LAASSP.</w:t>
      </w:r>
    </w:p>
    <w:p w14:paraId="31D9E29B" w14:textId="0DCC98D1" w:rsidR="003754C5" w:rsidRPr="003754C5" w:rsidRDefault="00C62D24" w:rsidP="003754C5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3754C5">
        <w:rPr>
          <w:rFonts w:ascii="Montserrat" w:hAnsi="Montserrat"/>
          <w:sz w:val="20"/>
          <w:szCs w:val="20"/>
        </w:rPr>
        <w:t>Que tengo conocimiento de que en caso que la oferta entregada por mi representada</w:t>
      </w:r>
      <w:r w:rsidR="00340914" w:rsidRPr="003754C5">
        <w:rPr>
          <w:rFonts w:ascii="Montserrat" w:hAnsi="Montserrat"/>
          <w:sz w:val="20"/>
          <w:szCs w:val="20"/>
        </w:rPr>
        <w:t xml:space="preserve"> para el </w:t>
      </w:r>
      <w:r w:rsidR="006B177A">
        <w:rPr>
          <w:rFonts w:ascii="Montserrat" w:hAnsi="Montserrat"/>
          <w:sz w:val="20"/>
          <w:szCs w:val="20"/>
        </w:rPr>
        <w:t>Convenio de Adhesión al C</w:t>
      </w:r>
      <w:r w:rsidR="00340914" w:rsidRPr="003754C5">
        <w:rPr>
          <w:rFonts w:ascii="Montserrat" w:hAnsi="Montserrat"/>
          <w:sz w:val="20"/>
          <w:szCs w:val="20"/>
        </w:rPr>
        <w:t xml:space="preserve">ontrato </w:t>
      </w:r>
      <w:r w:rsidR="006B177A">
        <w:rPr>
          <w:rFonts w:ascii="Montserrat" w:hAnsi="Montserrat"/>
          <w:sz w:val="20"/>
          <w:szCs w:val="20"/>
        </w:rPr>
        <w:t>M</w:t>
      </w:r>
      <w:r w:rsidR="00340914" w:rsidRPr="003754C5">
        <w:rPr>
          <w:rFonts w:ascii="Montserrat" w:hAnsi="Montserrat"/>
          <w:sz w:val="20"/>
          <w:szCs w:val="20"/>
        </w:rPr>
        <w:t>arco</w:t>
      </w:r>
      <w:r w:rsidRPr="003754C5">
        <w:rPr>
          <w:rFonts w:ascii="Montserrat" w:hAnsi="Montserrat"/>
          <w:sz w:val="20"/>
          <w:szCs w:val="20"/>
        </w:rPr>
        <w:t>,</w:t>
      </w:r>
      <w:r w:rsidR="00340914" w:rsidRPr="003754C5">
        <w:rPr>
          <w:rFonts w:ascii="Montserrat" w:hAnsi="Montserrat"/>
          <w:sz w:val="20"/>
          <w:szCs w:val="20"/>
        </w:rPr>
        <w:t xml:space="preserve"> se encuentre</w:t>
      </w:r>
      <w:r w:rsidRPr="003754C5">
        <w:rPr>
          <w:rFonts w:ascii="Montserrat" w:hAnsi="Montserrat"/>
          <w:sz w:val="20"/>
          <w:szCs w:val="20"/>
        </w:rPr>
        <w:t xml:space="preserve"> vinculada a la de alguna otra persona,</w:t>
      </w:r>
      <w:r w:rsidR="00340914" w:rsidRPr="003754C5">
        <w:rPr>
          <w:rFonts w:ascii="Montserrat" w:hAnsi="Montserrat"/>
          <w:sz w:val="20"/>
          <w:szCs w:val="20"/>
        </w:rPr>
        <w:t xml:space="preserve"> entre sí por algún socio o asociado común, no serán considerad</w:t>
      </w:r>
      <w:r w:rsidRPr="003754C5">
        <w:rPr>
          <w:rFonts w:ascii="Montserrat" w:hAnsi="Montserrat"/>
          <w:sz w:val="20"/>
          <w:szCs w:val="20"/>
        </w:rPr>
        <w:t>a</w:t>
      </w:r>
      <w:r w:rsidR="00340914" w:rsidRPr="003754C5">
        <w:rPr>
          <w:rFonts w:ascii="Montserrat" w:hAnsi="Montserrat"/>
          <w:sz w:val="20"/>
          <w:szCs w:val="20"/>
        </w:rPr>
        <w:t xml:space="preserve">s para la celebración del </w:t>
      </w:r>
      <w:r w:rsidR="00FF0578">
        <w:rPr>
          <w:rFonts w:ascii="Montserrat" w:hAnsi="Montserrat"/>
          <w:sz w:val="20"/>
          <w:szCs w:val="20"/>
        </w:rPr>
        <w:t>Convenio de Adhesión al C</w:t>
      </w:r>
      <w:r w:rsidR="00340914" w:rsidRPr="003754C5">
        <w:rPr>
          <w:rFonts w:ascii="Montserrat" w:hAnsi="Montserrat"/>
          <w:sz w:val="20"/>
          <w:szCs w:val="20"/>
        </w:rPr>
        <w:t xml:space="preserve">ontrato </w:t>
      </w:r>
      <w:r w:rsidR="00FF0578">
        <w:rPr>
          <w:rFonts w:ascii="Montserrat" w:hAnsi="Montserrat"/>
          <w:sz w:val="20"/>
          <w:szCs w:val="20"/>
        </w:rPr>
        <w:t>M</w:t>
      </w:r>
      <w:r w:rsidR="00340914" w:rsidRPr="003754C5">
        <w:rPr>
          <w:rFonts w:ascii="Montserrat" w:hAnsi="Montserrat"/>
          <w:sz w:val="20"/>
          <w:szCs w:val="20"/>
        </w:rPr>
        <w:t xml:space="preserve">arco, así como </w:t>
      </w:r>
      <w:r w:rsidRPr="003754C5">
        <w:rPr>
          <w:rFonts w:ascii="Montserrat" w:hAnsi="Montserrat"/>
          <w:sz w:val="20"/>
          <w:szCs w:val="20"/>
        </w:rPr>
        <w:t xml:space="preserve">para </w:t>
      </w:r>
      <w:r w:rsidR="00340914" w:rsidRPr="003754C5">
        <w:rPr>
          <w:rFonts w:ascii="Montserrat" w:hAnsi="Montserrat"/>
          <w:sz w:val="20"/>
          <w:szCs w:val="20"/>
        </w:rPr>
        <w:t>las futuras adhesiones.</w:t>
      </w:r>
    </w:p>
    <w:p w14:paraId="0ED72BFA" w14:textId="77777777" w:rsidR="00340914" w:rsidRPr="00323D67" w:rsidRDefault="00340914" w:rsidP="00013862">
      <w:pPr>
        <w:pStyle w:val="Textoindependiente"/>
        <w:spacing w:before="8"/>
        <w:ind w:left="720"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323D67">
        <w:rPr>
          <w:rFonts w:ascii="Montserrat" w:hAnsi="Montserrat"/>
          <w:sz w:val="20"/>
          <w:szCs w:val="20"/>
        </w:rPr>
        <w:t xml:space="preserve"> interesadas</w:t>
      </w:r>
      <w:r w:rsidRPr="00323D67">
        <w:rPr>
          <w:rFonts w:ascii="Montserrat" w:hAnsi="Montserrat"/>
          <w:sz w:val="20"/>
          <w:szCs w:val="20"/>
        </w:rPr>
        <w:t>, por tener una participación accionaria en el capital social, que le otorgue el derecho de intervenir en la toma de decisiones o en la administración de dichas personas morales</w:t>
      </w:r>
      <w:r w:rsidR="006F2DA5" w:rsidRPr="00323D67">
        <w:rPr>
          <w:rFonts w:ascii="Montserrat" w:hAnsi="Montserrat"/>
          <w:sz w:val="20"/>
          <w:szCs w:val="20"/>
        </w:rPr>
        <w:t>.</w:t>
      </w:r>
    </w:p>
    <w:p w14:paraId="6FBEDD39" w14:textId="77777777" w:rsidR="006F2DA5" w:rsidRPr="00323D67" w:rsidRDefault="006F2DA5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0839D7E2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2E1BBC77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7919E004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A T E N T A M E N T E</w:t>
      </w:r>
    </w:p>
    <w:p w14:paraId="70B401E5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44B9A58D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110F9B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3481BF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064FD8A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sz w:val="20"/>
          <w:szCs w:val="20"/>
        </w:rPr>
      </w:pPr>
    </w:p>
    <w:p w14:paraId="5D5F5CD1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_________________________________________________</w:t>
      </w:r>
    </w:p>
    <w:p w14:paraId="061BB9A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0AD89B0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62F5D0CA" w14:textId="414BF22E" w:rsidR="00F376CF" w:rsidRPr="00323D67" w:rsidRDefault="00F376CF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0B57B1EC" w14:textId="77777777" w:rsidR="00846D00" w:rsidRPr="00323D67" w:rsidRDefault="00846D00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3E516AB9" w14:textId="77777777" w:rsidR="00080263" w:rsidRPr="00323D67" w:rsidRDefault="00080263" w:rsidP="00013862">
      <w:pPr>
        <w:pStyle w:val="Textoindependiente"/>
        <w:spacing w:before="8"/>
        <w:ind w:right="49"/>
        <w:jc w:val="center"/>
        <w:rPr>
          <w:rFonts w:ascii="Montserrat" w:hAnsi="Montserrat"/>
          <w:sz w:val="20"/>
          <w:szCs w:val="20"/>
        </w:rPr>
      </w:pPr>
    </w:p>
    <w:p w14:paraId="547819B1" w14:textId="77777777" w:rsidR="00901DD1" w:rsidRDefault="00901DD1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E7E7704" w14:textId="77777777" w:rsid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4A89484" w14:textId="77777777" w:rsid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2EE350F" w14:textId="77777777" w:rsidR="00323D67" w:rsidRP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7764AC8" w14:textId="77777777" w:rsidR="008746AC" w:rsidRPr="00323D67" w:rsidRDefault="0024458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C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001F9554" w14:textId="77777777" w:rsidR="006A5EF6" w:rsidRPr="00323D67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B0739B" w14:textId="7526EA2D" w:rsidR="008746AC" w:rsidRPr="00323D67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FORMATO </w:t>
      </w:r>
      <w:r w:rsidR="00965C5D">
        <w:rPr>
          <w:rFonts w:ascii="Montserrat" w:hAnsi="Montserrat"/>
          <w:b/>
          <w:sz w:val="20"/>
          <w:szCs w:val="20"/>
        </w:rPr>
        <w:t xml:space="preserve">BAJO PROTESTA DE DECIR VERDAD, </w:t>
      </w:r>
      <w:r w:rsidRPr="00323D67">
        <w:rPr>
          <w:rFonts w:ascii="Montserrat" w:hAnsi="Montserrat"/>
          <w:b/>
          <w:sz w:val="20"/>
          <w:szCs w:val="20"/>
        </w:rPr>
        <w:t>DE MANIFESTACIÓN DE DECLARACIÓN DE INTEGRIDAD.</w:t>
      </w:r>
    </w:p>
    <w:p w14:paraId="4A4FF513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879B41D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FFFB10C" w14:textId="77777777" w:rsidR="00013862" w:rsidRPr="00323D67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F380495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149F45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2EFD6C" w14:textId="77777777" w:rsidR="00F75F5B" w:rsidRPr="00323D67" w:rsidRDefault="00F75F5B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ABCEC88" w14:textId="77777777" w:rsidR="00F75F5B" w:rsidRPr="00323D67" w:rsidRDefault="00F75F5B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Secretaría de Hacienda y Crédito Público</w:t>
      </w:r>
    </w:p>
    <w:p w14:paraId="0CCADE26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DB908E2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E969EF8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35D53E8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E68AD84" w14:textId="3A264272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 w:rsidR="003B720C">
        <w:rPr>
          <w:rFonts w:ascii="Montserrat" w:hAnsi="Montserrat"/>
          <w:sz w:val="20"/>
          <w:szCs w:val="20"/>
        </w:rPr>
        <w:t xml:space="preserve">Convenio de Adhesión al </w:t>
      </w:r>
      <w:r w:rsidRPr="00323D67">
        <w:rPr>
          <w:rFonts w:ascii="Montserrat" w:hAnsi="Montserrat"/>
          <w:sz w:val="20"/>
          <w:szCs w:val="20"/>
        </w:rPr>
        <w:t>Contrato Marco para</w:t>
      </w:r>
      <w:r w:rsidR="003B720C">
        <w:rPr>
          <w:rFonts w:ascii="Montserrat" w:hAnsi="Montserrat"/>
          <w:sz w:val="20"/>
          <w:szCs w:val="20"/>
        </w:rPr>
        <w:t xml:space="preserve"> la prestación de Servicio de </w:t>
      </w:r>
      <w:r w:rsidRPr="00323D67">
        <w:rPr>
          <w:rFonts w:ascii="Montserrat" w:hAnsi="Montserrat"/>
          <w:sz w:val="20"/>
          <w:szCs w:val="20"/>
        </w:rPr>
        <w:t xml:space="preserve"> </w:t>
      </w:r>
      <w:r w:rsidR="00471242" w:rsidRPr="00323D67">
        <w:rPr>
          <w:rFonts w:ascii="Montserrat" w:hAnsi="Montserrat"/>
          <w:b/>
          <w:sz w:val="20"/>
          <w:szCs w:val="20"/>
        </w:rPr>
        <w:t>Suministro de Combustible para Ve</w:t>
      </w:r>
      <w:r w:rsidR="00C13E8C">
        <w:rPr>
          <w:rFonts w:ascii="Montserrat" w:hAnsi="Montserrat"/>
          <w:b/>
          <w:sz w:val="20"/>
          <w:szCs w:val="20"/>
        </w:rPr>
        <w:t>hículos Automotores Terrestres d</w:t>
      </w:r>
      <w:r w:rsidR="00471242" w:rsidRPr="00323D67">
        <w:rPr>
          <w:rFonts w:ascii="Montserrat" w:hAnsi="Montserrat"/>
          <w:b/>
          <w:sz w:val="20"/>
          <w:szCs w:val="20"/>
        </w:rPr>
        <w:t>entro del Territorio Nacional</w:t>
      </w:r>
      <w:r w:rsidRPr="00323D67">
        <w:rPr>
          <w:rFonts w:ascii="Montserrat" w:hAnsi="Montserrat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10D590AD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C1BE9BA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En el entendido de que la falsedad en la manifestación que se realiza, será sancionada en los términos de Ley.</w:t>
      </w:r>
    </w:p>
    <w:p w14:paraId="05E27D35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CEA1ED0" w14:textId="77777777" w:rsidR="008746AC" w:rsidRPr="00323D67" w:rsidRDefault="008746AC" w:rsidP="00013862">
      <w:pPr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CACF31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31F7B2C5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692067D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0F9180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0F4D95CC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E7872BA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C21624" w14:textId="77777777" w:rsidR="007D72E5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FD833DA" w14:textId="77777777" w:rsidR="007D72E5" w:rsidRPr="00323D67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DD60536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692D8E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A992D60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D49A6EF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3D9621B9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1C8E399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74359B4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0DD502B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3FD511E6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C1C76F9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B0D272B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2A46812" w14:textId="77777777" w:rsidR="003E6DF6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839775E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2FA54284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1F594F9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560F82F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96808A9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t>“Anexo D”</w:t>
      </w:r>
    </w:p>
    <w:p w14:paraId="07211C35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1C43C472" w14:textId="0E0219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FORMATO DE MANIFESTACIÓN DE CUMPLIMIENTO DE NORMAS</w:t>
      </w:r>
    </w:p>
    <w:p w14:paraId="6ED3FCD0" w14:textId="777777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  <w:u w:val="single"/>
        </w:rPr>
      </w:pPr>
    </w:p>
    <w:p w14:paraId="5596A8A1" w14:textId="77777777" w:rsidR="00877F05" w:rsidRPr="00323D67" w:rsidRDefault="00877F05" w:rsidP="00877F05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FD00614" w14:textId="77777777" w:rsidR="00877F05" w:rsidRPr="00323D67" w:rsidRDefault="00877F05" w:rsidP="00877F05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A85DBB9" w14:textId="77777777" w:rsidR="00877F05" w:rsidRPr="00323D67" w:rsidRDefault="00877F05" w:rsidP="00877F05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7329162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5A0011B9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4FB4DE17" w14:textId="77777777" w:rsidR="00877F05" w:rsidRPr="00323D67" w:rsidRDefault="00877F05" w:rsidP="00877F05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Secretaría de Hacienda y Crédito Público</w:t>
      </w:r>
    </w:p>
    <w:p w14:paraId="68B90A2B" w14:textId="77777777" w:rsidR="00877F05" w:rsidRPr="00323D67" w:rsidRDefault="00877F05" w:rsidP="00877F05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DC81074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759B4776" w14:textId="77777777" w:rsidR="00877F05" w:rsidRPr="00323D67" w:rsidRDefault="00877F05" w:rsidP="00877F05">
      <w:pPr>
        <w:pStyle w:val="Textoindependiente"/>
        <w:spacing w:before="9"/>
        <w:ind w:right="49"/>
        <w:rPr>
          <w:rFonts w:ascii="Montserrat" w:hAnsi="Montserrat"/>
          <w:sz w:val="20"/>
          <w:szCs w:val="20"/>
        </w:rPr>
      </w:pPr>
    </w:p>
    <w:p w14:paraId="61115D98" w14:textId="34F0ACFF" w:rsidR="00877F05" w:rsidRPr="00323D67" w:rsidRDefault="00877F05" w:rsidP="00877F05">
      <w:pPr>
        <w:pStyle w:val="Textoindependiente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323D67">
        <w:rPr>
          <w:rFonts w:ascii="Montserrat" w:hAnsi="Montserrat"/>
          <w:sz w:val="20"/>
          <w:szCs w:val="20"/>
          <w:lang w:val="es-ES" w:eastAsia="es-ES"/>
        </w:rPr>
        <w:t xml:space="preserve">Me refiero al </w:t>
      </w:r>
      <w:r w:rsidR="00523B1C">
        <w:rPr>
          <w:rFonts w:ascii="Montserrat" w:hAnsi="Montserrat"/>
          <w:sz w:val="20"/>
          <w:szCs w:val="20"/>
        </w:rPr>
        <w:t xml:space="preserve">Convenio de Adhesión al </w:t>
      </w:r>
      <w:r w:rsidRPr="00323D67">
        <w:rPr>
          <w:rFonts w:ascii="Montserrat" w:hAnsi="Montserrat"/>
          <w:sz w:val="20"/>
          <w:szCs w:val="20"/>
        </w:rPr>
        <w:t xml:space="preserve">Contrato Marco para </w:t>
      </w:r>
      <w:r w:rsidR="00523B1C">
        <w:rPr>
          <w:rFonts w:ascii="Montserrat" w:hAnsi="Montserrat"/>
          <w:sz w:val="20"/>
          <w:szCs w:val="20"/>
        </w:rPr>
        <w:t>la prestación del Servicio de</w:t>
      </w:r>
      <w:r w:rsidRPr="00323D67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b/>
          <w:sz w:val="20"/>
          <w:szCs w:val="20"/>
        </w:rPr>
        <w:t xml:space="preserve">Suministro de Combustible para Vehículos Automotores Terrestres </w:t>
      </w:r>
      <w:r w:rsidR="00523B1C">
        <w:rPr>
          <w:rFonts w:ascii="Montserrat" w:hAnsi="Montserrat"/>
          <w:b/>
          <w:sz w:val="20"/>
          <w:szCs w:val="20"/>
        </w:rPr>
        <w:t>d</w:t>
      </w:r>
      <w:r w:rsidRPr="00323D67">
        <w:rPr>
          <w:rFonts w:ascii="Montserrat" w:hAnsi="Montserrat"/>
          <w:b/>
          <w:sz w:val="20"/>
          <w:szCs w:val="20"/>
        </w:rPr>
        <w:t>entro del Territorio Nacional</w:t>
      </w:r>
      <w:r w:rsidRPr="00323D67">
        <w:rPr>
          <w:rFonts w:ascii="Montserrat" w:hAnsi="Montserrat"/>
          <w:sz w:val="20"/>
          <w:szCs w:val="20"/>
        </w:rPr>
        <w:t xml:space="preserve">, </w:t>
      </w:r>
      <w:r w:rsidRPr="00323D67"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7240876D" w14:textId="77777777" w:rsidR="00877F05" w:rsidRPr="00323D6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3098606D" w14:textId="47AB6894" w:rsidR="0029227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  <w:r w:rsidRPr="00323D67">
        <w:rPr>
          <w:rFonts w:ascii="Montserrat" w:hAnsi="Montserrat"/>
          <w:bCs/>
          <w:sz w:val="20"/>
          <w:szCs w:val="20"/>
        </w:rPr>
        <w:t xml:space="preserve">Sobre el particular, y en los términos de lo previsto en el artículo 31 del Reglamento de la Ley de Adquisiciones, Arrendamientos y Servicios del Sector Público (RLAASSP), 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manifiesto que no existen normas </w:t>
      </w:r>
      <w:r w:rsidR="00BC336C">
        <w:rPr>
          <w:rFonts w:ascii="Montserrat" w:hAnsi="Montserrat"/>
          <w:bCs/>
          <w:sz w:val="20"/>
          <w:szCs w:val="20"/>
        </w:rPr>
        <w:t>relativas al servicio de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 referencia, por lo tanto la contratación se llevará a cabo conforme a las especificaciones determinadas en el “anexo técnico</w:t>
      </w:r>
      <w:r w:rsidR="00292277">
        <w:rPr>
          <w:rFonts w:ascii="Montserrat" w:hAnsi="Montserrat"/>
          <w:bCs/>
          <w:sz w:val="20"/>
          <w:szCs w:val="20"/>
        </w:rPr>
        <w:t>” del suministro referido</w:t>
      </w:r>
      <w:r w:rsidR="00292277" w:rsidRPr="00292277">
        <w:rPr>
          <w:rFonts w:ascii="Montserrat" w:hAnsi="Montserrat"/>
          <w:bCs/>
          <w:sz w:val="20"/>
          <w:szCs w:val="20"/>
        </w:rPr>
        <w:t>.</w:t>
      </w:r>
    </w:p>
    <w:p w14:paraId="05CD8A60" w14:textId="77777777" w:rsidR="00877F05" w:rsidRPr="00323D67" w:rsidRDefault="00877F05" w:rsidP="00877F05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9423C9F" w14:textId="77777777" w:rsidR="00877F05" w:rsidRPr="00323D67" w:rsidRDefault="00877F05" w:rsidP="00877F05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3D1C7EFF" w14:textId="77777777" w:rsidR="00877F05" w:rsidRDefault="00877F0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493ACBE8" w14:textId="77777777" w:rsidR="007D72E5" w:rsidRPr="00323D67" w:rsidRDefault="007D72E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0940D14F" w14:textId="77777777" w:rsidR="00877F05" w:rsidRPr="00323D67" w:rsidRDefault="00877F05" w:rsidP="00877F05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16AA80EB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6207A36" w14:textId="77777777" w:rsidR="00877F05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44A04B1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16A2D39E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F9D1BA7" w14:textId="77777777" w:rsidR="007D72E5" w:rsidRPr="00323D67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6FD1DFE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77471D6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69CF35D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2E312D8C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3AAF98" w14:textId="77777777" w:rsidR="00901DD1" w:rsidRPr="00323D67" w:rsidRDefault="00901DD1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86F10FE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7EBB1A5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80AEAD2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DF5900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4661F41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CC9DAAD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D7056C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1F7F3A0" w14:textId="08A5990B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7FF244BD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0C440B70" w14:textId="77777777" w:rsidR="008746AC" w:rsidRPr="00323D67" w:rsidRDefault="005C000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877F05" w:rsidRPr="00323D67">
        <w:rPr>
          <w:rFonts w:ascii="Montserrat" w:hAnsi="Montserrat"/>
          <w:b/>
          <w:bCs/>
          <w:sz w:val="28"/>
          <w:szCs w:val="28"/>
        </w:rPr>
        <w:t>E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29777612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66F954B9" w14:textId="15D7D082" w:rsidR="008746AC" w:rsidRPr="00323D67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323D67">
        <w:rPr>
          <w:rFonts w:ascii="Montserrat" w:hAnsi="Montserrat"/>
          <w:b/>
          <w:bCs/>
          <w:sz w:val="20"/>
          <w:szCs w:val="20"/>
        </w:rPr>
        <w:t>FORMATO DE MANIFESTACIÓN</w:t>
      </w:r>
      <w:r w:rsidR="00BC336C" w:rsidRPr="00BC336C">
        <w:rPr>
          <w:rFonts w:ascii="Montserrat" w:hAnsi="Montserrat"/>
          <w:b/>
          <w:sz w:val="20"/>
          <w:szCs w:val="20"/>
        </w:rPr>
        <w:t xml:space="preserve"> BAJO PROTESTA DE DECIR VERDAD</w:t>
      </w:r>
      <w:r w:rsidR="00BC336C" w:rsidRPr="006764A9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b/>
          <w:bCs/>
          <w:sz w:val="20"/>
          <w:szCs w:val="20"/>
        </w:rPr>
        <w:t>DE ESTRATIFICACIÓN DE LA PERSONA FÍSICA O MORAL</w:t>
      </w:r>
    </w:p>
    <w:p w14:paraId="0634224A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0"/>
          <w:szCs w:val="20"/>
        </w:rPr>
      </w:pPr>
    </w:p>
    <w:p w14:paraId="191425A3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4F48CE5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4CE0D40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FDF24D9" w14:textId="77777777" w:rsidR="00013862" w:rsidRPr="00323D67" w:rsidRDefault="00013862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7E954F14" w14:textId="77777777" w:rsidR="003D7BBF" w:rsidRPr="00323D67" w:rsidRDefault="003D7BBF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Secretaría de Hacienda y Crédito Público</w:t>
      </w:r>
    </w:p>
    <w:p w14:paraId="41079F9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C8217E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05DCE885" w14:textId="67002F21" w:rsidR="008746AC" w:rsidRPr="00323D67" w:rsidRDefault="008131E5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Me refiero a</w:t>
      </w:r>
      <w:r w:rsidR="008746AC" w:rsidRPr="00323D67">
        <w:rPr>
          <w:rFonts w:ascii="Montserrat" w:hAnsi="Montserrat"/>
          <w:sz w:val="20"/>
          <w:szCs w:val="20"/>
        </w:rPr>
        <w:t xml:space="preserve">l </w:t>
      </w:r>
      <w:r w:rsidR="00DD5265">
        <w:rPr>
          <w:rFonts w:ascii="Montserrat" w:hAnsi="Montserrat"/>
          <w:sz w:val="20"/>
          <w:szCs w:val="20"/>
        </w:rPr>
        <w:t xml:space="preserve">Convenio de Adhesión al </w:t>
      </w:r>
      <w:r w:rsidR="008746AC" w:rsidRPr="00323D67">
        <w:rPr>
          <w:rFonts w:ascii="Montserrat" w:hAnsi="Montserrat"/>
          <w:sz w:val="20"/>
          <w:szCs w:val="20"/>
        </w:rPr>
        <w:t xml:space="preserve">Contrato Marco para </w:t>
      </w:r>
      <w:r w:rsidR="00DD5265">
        <w:rPr>
          <w:rFonts w:ascii="Montserrat" w:hAnsi="Montserrat"/>
          <w:sz w:val="20"/>
          <w:szCs w:val="20"/>
        </w:rPr>
        <w:t>la prestación del Servicio d</w:t>
      </w:r>
      <w:r w:rsidR="00434D15" w:rsidRPr="00323D67">
        <w:rPr>
          <w:rFonts w:ascii="Montserrat" w:hAnsi="Montserrat"/>
          <w:sz w:val="20"/>
          <w:szCs w:val="20"/>
        </w:rPr>
        <w:t>e</w:t>
      </w:r>
      <w:r w:rsidR="000F3FA9" w:rsidRPr="00323D67">
        <w:rPr>
          <w:rFonts w:ascii="Montserrat" w:hAnsi="Montserrat"/>
          <w:sz w:val="20"/>
          <w:szCs w:val="20"/>
        </w:rPr>
        <w:t xml:space="preserve"> </w:t>
      </w:r>
      <w:r w:rsidR="00471242" w:rsidRPr="00323D67">
        <w:rPr>
          <w:rFonts w:ascii="Montserrat" w:hAnsi="Montserrat"/>
          <w:b/>
          <w:sz w:val="20"/>
          <w:szCs w:val="20"/>
        </w:rPr>
        <w:t>Suministro de Combustible para Ve</w:t>
      </w:r>
      <w:r w:rsidR="00DD5265">
        <w:rPr>
          <w:rFonts w:ascii="Montserrat" w:hAnsi="Montserrat"/>
          <w:b/>
          <w:sz w:val="20"/>
          <w:szCs w:val="20"/>
        </w:rPr>
        <w:t>hículos Automotores Terrestres d</w:t>
      </w:r>
      <w:r w:rsidR="00471242" w:rsidRPr="00323D67">
        <w:rPr>
          <w:rFonts w:ascii="Montserrat" w:hAnsi="Montserrat"/>
          <w:b/>
          <w:sz w:val="20"/>
          <w:szCs w:val="20"/>
        </w:rPr>
        <w:t>entro del Territorio Nacional</w:t>
      </w:r>
      <w:r w:rsidR="008746AC" w:rsidRPr="00323D67">
        <w:rPr>
          <w:rFonts w:ascii="Montserrat" w:hAnsi="Montserrat"/>
          <w:sz w:val="20"/>
          <w:szCs w:val="20"/>
        </w:rPr>
        <w:t>, en el que mi representada, la empresa_________(</w:t>
      </w:r>
      <w:r w:rsidR="008746AC" w:rsidRPr="00323D67">
        <w:rPr>
          <w:rFonts w:ascii="Montserrat" w:hAnsi="Montserrat"/>
          <w:b/>
          <w:sz w:val="20"/>
          <w:szCs w:val="20"/>
        </w:rPr>
        <w:t>1</w:t>
      </w:r>
      <w:r w:rsidR="008746AC" w:rsidRPr="00323D67">
        <w:rPr>
          <w:rFonts w:ascii="Montserrat" w:hAnsi="Montserrat"/>
          <w:sz w:val="20"/>
          <w:szCs w:val="20"/>
        </w:rPr>
        <w:t>)________, participa a través de la presente proposición.</w:t>
      </w:r>
    </w:p>
    <w:p w14:paraId="06D0EEB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86399E3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Al respecto y de conformidad con lo dispuesto por el artículo 34 del Reglamento de la Ley de Adquisiciones, Arrendamientos y Servicios del Sector Público, </w:t>
      </w:r>
      <w:r w:rsidRPr="00323D67">
        <w:rPr>
          <w:rFonts w:ascii="Montserrat" w:hAnsi="Montserrat"/>
          <w:b/>
          <w:sz w:val="20"/>
          <w:szCs w:val="20"/>
        </w:rPr>
        <w:t>MANIFIESTO BAJO PROTESTA DE DECIR VERDAD</w:t>
      </w:r>
      <w:r w:rsidRPr="00323D67">
        <w:rPr>
          <w:rFonts w:ascii="Montserrat" w:hAnsi="Montserrat"/>
          <w:sz w:val="20"/>
          <w:szCs w:val="20"/>
        </w:rPr>
        <w:t xml:space="preserve"> que mi representada está constituida conforme a las leyes mexicanas, con Registro Federal de Contribuyentes _________(</w:t>
      </w:r>
      <w:r w:rsidRPr="00323D67">
        <w:rPr>
          <w:rFonts w:ascii="Montserrat" w:hAnsi="Montserrat"/>
          <w:b/>
          <w:sz w:val="20"/>
          <w:szCs w:val="20"/>
        </w:rPr>
        <w:t>2</w:t>
      </w:r>
      <w:r w:rsidRPr="00323D67">
        <w:rPr>
          <w:rFonts w:ascii="Montserrat" w:hAnsi="Montserrat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23D67">
        <w:rPr>
          <w:rFonts w:ascii="Montserrat" w:hAnsi="Montserrat"/>
          <w:b/>
          <w:sz w:val="20"/>
          <w:szCs w:val="20"/>
        </w:rPr>
        <w:t>3</w:t>
      </w:r>
      <w:r w:rsidRPr="00323D67">
        <w:rPr>
          <w:rFonts w:ascii="Montserrat" w:hAnsi="Montserrat"/>
          <w:sz w:val="20"/>
          <w:szCs w:val="20"/>
        </w:rPr>
        <w:t>)________, con base en lo cual se estatifica como una empresa _________(</w:t>
      </w:r>
      <w:r w:rsidRPr="00323D67">
        <w:rPr>
          <w:rFonts w:ascii="Montserrat" w:hAnsi="Montserrat"/>
          <w:b/>
          <w:sz w:val="20"/>
          <w:szCs w:val="20"/>
        </w:rPr>
        <w:t>4</w:t>
      </w:r>
      <w:r w:rsidRPr="00323D67">
        <w:rPr>
          <w:rFonts w:ascii="Montserrat" w:hAnsi="Montserrat"/>
          <w:sz w:val="20"/>
          <w:szCs w:val="20"/>
        </w:rPr>
        <w:t>)________.</w:t>
      </w:r>
    </w:p>
    <w:p w14:paraId="4013490B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EE611F3" w14:textId="1DE14E35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De igual forma, declaro que la presente manifestación la hago teniendo pleno conocimiento de que la </w:t>
      </w:r>
      <w:r w:rsidR="004A4A56">
        <w:rPr>
          <w:rFonts w:ascii="Montserrat" w:hAnsi="Montserrat"/>
          <w:sz w:val="20"/>
          <w:szCs w:val="20"/>
        </w:rPr>
        <w:t xml:space="preserve">presentación de documentación falsa o alterada, o la </w:t>
      </w:r>
      <w:r w:rsidRPr="00323D67">
        <w:rPr>
          <w:rFonts w:ascii="Montserrat" w:hAnsi="Montserrat"/>
          <w:sz w:val="20"/>
          <w:szCs w:val="20"/>
        </w:rPr>
        <w:t xml:space="preserve">simulación </w:t>
      </w:r>
      <w:r w:rsidR="004A4A56">
        <w:rPr>
          <w:rFonts w:ascii="Montserrat" w:hAnsi="Montserrat"/>
          <w:sz w:val="20"/>
          <w:szCs w:val="20"/>
        </w:rPr>
        <w:t xml:space="preserve">del cumplimiento de requisitos, </w:t>
      </w:r>
      <w:r w:rsidRPr="00323D67">
        <w:rPr>
          <w:rFonts w:ascii="Montserrat" w:hAnsi="Montserrat"/>
          <w:sz w:val="20"/>
          <w:szCs w:val="20"/>
        </w:rPr>
        <w:t xml:space="preserve">son </w:t>
      </w:r>
      <w:r w:rsidR="00042993">
        <w:rPr>
          <w:rFonts w:ascii="Montserrat" w:hAnsi="Montserrat"/>
          <w:sz w:val="20"/>
          <w:szCs w:val="20"/>
        </w:rPr>
        <w:t>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 w14:textId="77777777" w:rsidR="00C8182D" w:rsidRPr="00323D67" w:rsidRDefault="00C8182D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5CCB9C4" w14:textId="77777777" w:rsidR="008746AC" w:rsidRPr="00323D67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09FF5744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23C394FC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213753C0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FAD4F08" w14:textId="77777777" w:rsidR="007D72E5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6BDD83F" w14:textId="77777777" w:rsidR="007D72E5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1C1DC9EC" w14:textId="77777777" w:rsidR="007D72E5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DD81ED4" w14:textId="77777777" w:rsidR="007D72E5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723786B" w14:textId="77777777" w:rsidR="007D72E5" w:rsidRPr="00323D67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294BC2C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</w:t>
      </w:r>
    </w:p>
    <w:p w14:paraId="3FEEBB0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89637E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6408883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24C2006E" w14:textId="77777777" w:rsidR="003E6DF6" w:rsidRPr="00323D67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419732BC" w14:textId="77777777" w:rsidR="003E6DF6" w:rsidRPr="00323D67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608227AB" w14:textId="77777777" w:rsidR="003E6DF6" w:rsidRPr="00323D67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7C38AEFF" w14:textId="77777777" w:rsidR="003E6DF6" w:rsidRPr="00323D67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259E71B6" w14:textId="77777777" w:rsidR="003E6DF6" w:rsidRPr="00323D67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4A7D1D5F" w14:textId="77777777" w:rsidR="000F3FA9" w:rsidRPr="00323D67" w:rsidRDefault="000F3FA9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CDC9F93" w14:textId="77777777" w:rsidR="000F3FA9" w:rsidRPr="00323D67" w:rsidRDefault="000F3FA9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E2B0FA" w14:textId="77777777" w:rsidR="00833613" w:rsidRDefault="00833613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1AC5A35" w14:textId="77777777" w:rsidR="00323D67" w:rsidRDefault="00323D67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C0D98F7" w14:textId="77777777" w:rsidR="006F04B0" w:rsidRDefault="006F04B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A1AC702" w14:textId="77777777" w:rsidR="00833613" w:rsidRPr="00323D67" w:rsidRDefault="00833613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1936F2" w14:textId="1366BD6E" w:rsidR="00071332" w:rsidRDefault="008746AC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Instructivo de llenado</w:t>
      </w:r>
      <w:r w:rsidR="00071332">
        <w:rPr>
          <w:rFonts w:ascii="Montserrat" w:hAnsi="Montserrat"/>
          <w:b/>
          <w:sz w:val="20"/>
          <w:szCs w:val="20"/>
        </w:rPr>
        <w:t xml:space="preserve"> del Formato de Manifestación</w:t>
      </w:r>
      <w:r w:rsidR="00BC336C">
        <w:rPr>
          <w:rFonts w:ascii="Montserrat" w:hAnsi="Montserrat"/>
          <w:b/>
          <w:sz w:val="20"/>
          <w:szCs w:val="20"/>
        </w:rPr>
        <w:t xml:space="preserve"> Bajo protesta de decir verdad</w:t>
      </w:r>
    </w:p>
    <w:p w14:paraId="30517A2F" w14:textId="1A7FB534" w:rsidR="008746AC" w:rsidRDefault="00071332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de Estratificación de la Persona Física o Moral</w:t>
      </w:r>
      <w:r w:rsidR="00C6420F">
        <w:rPr>
          <w:rFonts w:ascii="Montserrat" w:hAnsi="Montserrat"/>
          <w:b/>
          <w:sz w:val="20"/>
          <w:szCs w:val="20"/>
        </w:rPr>
        <w:t xml:space="preserve"> (Anexo E)</w:t>
      </w:r>
    </w:p>
    <w:p w14:paraId="40C92A7A" w14:textId="77777777" w:rsidR="00323D67" w:rsidRPr="00323D67" w:rsidRDefault="00323D67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006F5627" w14:textId="6BD4FA12" w:rsidR="008746AC" w:rsidRPr="00323D67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sz w:val="20"/>
          <w:szCs w:val="20"/>
          <w:lang w:eastAsia="es-MX"/>
        </w:rPr>
      </w:pPr>
      <w:r w:rsidRPr="00323D67">
        <w:rPr>
          <w:rFonts w:ascii="Montserrat" w:hAnsi="Montserrat"/>
          <w:sz w:val="20"/>
          <w:szCs w:val="20"/>
          <w:lang w:eastAsia="es-MX"/>
        </w:rPr>
        <w:t xml:space="preserve">Llenar los campos conforme aplique tomando en cuenta los rangos previstos en el Acuerdo </w:t>
      </w:r>
      <w:r w:rsidR="00AE3D23">
        <w:rPr>
          <w:rFonts w:ascii="Montserrat" w:hAnsi="Montserrat"/>
          <w:sz w:val="20"/>
          <w:szCs w:val="20"/>
          <w:lang w:eastAsia="es-MX"/>
        </w:rPr>
        <w:t>de Estratificación</w:t>
      </w:r>
      <w:r w:rsidRPr="00323D67">
        <w:rPr>
          <w:rFonts w:ascii="Montserrat" w:hAnsi="Montserrat"/>
          <w:sz w:val="20"/>
          <w:szCs w:val="20"/>
          <w:lang w:eastAsia="es-MX"/>
        </w:rPr>
        <w:t>.</w:t>
      </w:r>
    </w:p>
    <w:p w14:paraId="4A48C2C0" w14:textId="77777777" w:rsidR="008746AC" w:rsidRPr="00323D67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sz w:val="20"/>
          <w:szCs w:val="20"/>
          <w:lang w:eastAsia="es-MX"/>
        </w:rPr>
      </w:pPr>
    </w:p>
    <w:p w14:paraId="64641C83" w14:textId="77777777" w:rsidR="008746AC" w:rsidRPr="00323D67" w:rsidRDefault="008746AC" w:rsidP="006F04B0">
      <w:pPr>
        <w:pStyle w:val="Prrafodelista1"/>
        <w:widowControl/>
        <w:numPr>
          <w:ilvl w:val="0"/>
          <w:numId w:val="7"/>
        </w:numPr>
        <w:spacing w:before="0" w:after="0" w:line="360" w:lineRule="auto"/>
        <w:ind w:left="714" w:right="49"/>
        <w:contextualSpacing w:val="0"/>
        <w:jc w:val="both"/>
        <w:rPr>
          <w:rFonts w:ascii="Montserrat" w:hAnsi="Montserrat"/>
          <w:b/>
          <w:bCs/>
          <w:sz w:val="20"/>
          <w:szCs w:val="20"/>
          <w:lang w:eastAsia="es-MX"/>
        </w:rPr>
      </w:pPr>
      <w:r w:rsidRPr="00323D67">
        <w:rPr>
          <w:rFonts w:ascii="Montserrat" w:hAnsi="Montserrat"/>
          <w:sz w:val="20"/>
          <w:szCs w:val="20"/>
          <w:lang w:eastAsia="es-MX"/>
        </w:rPr>
        <w:t>Anotar el nombre, razón social o denominación del posible proveedor.</w:t>
      </w:r>
    </w:p>
    <w:p w14:paraId="6FA6ADF2" w14:textId="77777777" w:rsidR="008746AC" w:rsidRPr="00323D67" w:rsidRDefault="008746AC" w:rsidP="006F04B0">
      <w:pPr>
        <w:pStyle w:val="Prrafodelista1"/>
        <w:widowControl/>
        <w:numPr>
          <w:ilvl w:val="0"/>
          <w:numId w:val="7"/>
        </w:numPr>
        <w:spacing w:before="0" w:after="0" w:line="360" w:lineRule="auto"/>
        <w:ind w:left="714" w:right="49"/>
        <w:contextualSpacing w:val="0"/>
        <w:jc w:val="both"/>
        <w:rPr>
          <w:rFonts w:ascii="Montserrat" w:hAnsi="Montserrat"/>
          <w:b/>
          <w:bCs/>
          <w:sz w:val="20"/>
          <w:szCs w:val="20"/>
          <w:lang w:eastAsia="es-MX"/>
        </w:rPr>
      </w:pPr>
      <w:r w:rsidRPr="00323D67">
        <w:rPr>
          <w:rFonts w:ascii="Montserrat" w:hAnsi="Montserrat"/>
          <w:sz w:val="20"/>
          <w:szCs w:val="20"/>
          <w:lang w:eastAsia="es-MX"/>
        </w:rPr>
        <w:t>Indicar el Registro Federal de Contribuyentes del posible proveedor.</w:t>
      </w:r>
    </w:p>
    <w:p w14:paraId="686C0D61" w14:textId="77777777" w:rsidR="008746AC" w:rsidRPr="00323D67" w:rsidRDefault="008746AC" w:rsidP="006F04B0">
      <w:pPr>
        <w:pStyle w:val="Prrafodelista1"/>
        <w:widowControl/>
        <w:numPr>
          <w:ilvl w:val="0"/>
          <w:numId w:val="7"/>
        </w:numPr>
        <w:spacing w:before="0" w:after="0" w:line="360" w:lineRule="auto"/>
        <w:ind w:left="714" w:right="49"/>
        <w:contextualSpacing w:val="0"/>
        <w:jc w:val="both"/>
        <w:rPr>
          <w:rFonts w:ascii="Montserrat" w:hAnsi="Montserrat"/>
          <w:b/>
          <w:bCs/>
          <w:sz w:val="20"/>
          <w:szCs w:val="20"/>
          <w:lang w:eastAsia="es-MX"/>
        </w:rPr>
      </w:pPr>
      <w:r w:rsidRPr="00323D67">
        <w:rPr>
          <w:rFonts w:ascii="Montserrat" w:hAnsi="Montserrat"/>
          <w:sz w:val="20"/>
          <w:szCs w:val="20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23D67">
          <w:rPr>
            <w:rStyle w:val="Hipervnculo"/>
            <w:rFonts w:ascii="Montserrat" w:hAnsi="Montserrat"/>
            <w:sz w:val="20"/>
            <w:szCs w:val="20"/>
            <w:lang w:eastAsia="es-MX"/>
          </w:rPr>
          <w:t>http://www.comprasdegobierno.gob.mx/calculadora</w:t>
        </w:r>
      </w:hyperlink>
    </w:p>
    <w:p w14:paraId="144A34CE" w14:textId="77777777" w:rsidR="008746AC" w:rsidRPr="00323D67" w:rsidRDefault="008746AC" w:rsidP="003954B4">
      <w:pPr>
        <w:pStyle w:val="Prrafodelista1"/>
        <w:spacing w:before="0" w:after="0" w:line="360" w:lineRule="auto"/>
        <w:ind w:left="714" w:right="49"/>
        <w:jc w:val="both"/>
        <w:rPr>
          <w:rFonts w:ascii="Montserrat" w:hAnsi="Montserrat"/>
          <w:sz w:val="20"/>
          <w:szCs w:val="20"/>
          <w:lang w:eastAsia="es-MX"/>
        </w:rPr>
      </w:pPr>
      <w:r w:rsidRPr="00323D67">
        <w:rPr>
          <w:rFonts w:ascii="Montserrat" w:hAnsi="Montserrat"/>
          <w:sz w:val="20"/>
          <w:szCs w:val="20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 w14:textId="77777777" w:rsidR="008746AC" w:rsidRPr="00323D67" w:rsidRDefault="008746AC" w:rsidP="003954B4">
      <w:pPr>
        <w:pStyle w:val="Prrafodelista1"/>
        <w:spacing w:before="0" w:after="0" w:line="360" w:lineRule="auto"/>
        <w:ind w:left="714" w:right="49"/>
        <w:jc w:val="both"/>
        <w:rPr>
          <w:rFonts w:ascii="Montserrat" w:hAnsi="Montserrat"/>
          <w:sz w:val="20"/>
          <w:szCs w:val="20"/>
          <w:lang w:eastAsia="es-MX"/>
        </w:rPr>
      </w:pPr>
      <w:r w:rsidRPr="00323D67">
        <w:rPr>
          <w:rFonts w:ascii="Montserrat" w:hAnsi="Montserrat"/>
          <w:sz w:val="20"/>
          <w:szCs w:val="20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786FDC7E" w14:textId="77777777" w:rsidR="008746AC" w:rsidRPr="00323D67" w:rsidRDefault="008746AC" w:rsidP="006F04B0">
      <w:pPr>
        <w:pStyle w:val="Prrafodelista1"/>
        <w:widowControl/>
        <w:numPr>
          <w:ilvl w:val="0"/>
          <w:numId w:val="7"/>
        </w:numPr>
        <w:spacing w:before="0" w:after="0" w:line="360" w:lineRule="auto"/>
        <w:ind w:left="714" w:right="49"/>
        <w:contextualSpacing w:val="0"/>
        <w:jc w:val="both"/>
        <w:rPr>
          <w:rFonts w:ascii="Montserrat" w:hAnsi="Montserrat"/>
          <w:bCs/>
          <w:sz w:val="20"/>
          <w:szCs w:val="20"/>
          <w:lang w:eastAsia="es-MX"/>
        </w:rPr>
      </w:pPr>
      <w:r w:rsidRPr="00323D67">
        <w:rPr>
          <w:rFonts w:ascii="Montserrat" w:hAnsi="Montserrat"/>
          <w:bCs/>
          <w:sz w:val="20"/>
          <w:szCs w:val="20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79F9C6BD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7E4A2C7A" w14:textId="77777777" w:rsidR="008746AC" w:rsidRPr="00323D67" w:rsidRDefault="008746AC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7E995334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5B1A0114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0FA83A9B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43DCF3B9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0E7EC884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30DF2E4B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7CFFD1E1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7D238E62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581A4A4C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03A139D4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5B3422ED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7A2CBEAD" w14:textId="77777777" w:rsidR="00C92C08" w:rsidRPr="00323D67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219BF839" w14:textId="77777777" w:rsidR="00C92C08" w:rsidRDefault="00C92C08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361CE23F" w14:textId="77777777" w:rsidR="00FC7CFA" w:rsidRDefault="00FC7CFA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0D206734" w14:textId="77777777" w:rsidR="00FC7CFA" w:rsidRDefault="00FC7CFA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2F23E0FA" w14:textId="77777777" w:rsidR="00FC7CFA" w:rsidRDefault="00FC7CFA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0E7A9B4F" w14:textId="77777777" w:rsidR="00FC7CFA" w:rsidRDefault="00FC7CFA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10A4D9ED" w14:textId="77777777" w:rsidR="00FC7CFA" w:rsidRDefault="00FC7CFA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1F4923BB" w14:textId="77777777" w:rsidR="00FC7CFA" w:rsidRDefault="00FC7CFA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53EC6D1D" w14:textId="77777777" w:rsidR="00FC7CFA" w:rsidRPr="00323D67" w:rsidRDefault="00FC7CFA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2E89E1F9" w14:textId="77777777" w:rsidR="007D72E5" w:rsidRDefault="007D72E5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5DFFA3B7" w14:textId="77777777" w:rsidR="00C6420F" w:rsidRDefault="00C6420F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7AAEEA37" w14:textId="415202FA" w:rsidR="00A9022C" w:rsidRDefault="00A9022C">
      <w:pPr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02490C50" w14:textId="77777777" w:rsidR="007D72E5" w:rsidRDefault="007D72E5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235C3B3D" w14:textId="77777777" w:rsidR="007D72E5" w:rsidRPr="00323D67" w:rsidRDefault="007D72E5" w:rsidP="00013862">
      <w:pPr>
        <w:ind w:right="49"/>
        <w:rPr>
          <w:rFonts w:ascii="Montserrat" w:hAnsi="Montserrat"/>
          <w:b/>
          <w:sz w:val="20"/>
          <w:szCs w:val="20"/>
        </w:rPr>
      </w:pPr>
    </w:p>
    <w:p w14:paraId="4DD51611" w14:textId="77777777" w:rsidR="008746AC" w:rsidRPr="00323D67" w:rsidRDefault="0083361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941077" w:rsidRPr="00323D67">
        <w:rPr>
          <w:rFonts w:ascii="Montserrat" w:hAnsi="Montserrat"/>
          <w:b/>
          <w:bCs/>
          <w:sz w:val="28"/>
          <w:szCs w:val="28"/>
        </w:rPr>
        <w:t>F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02BC57F5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0E86F3F3" w14:textId="77777777" w:rsidR="00006AFA" w:rsidRPr="00323D67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323D67">
        <w:rPr>
          <w:rFonts w:ascii="Montserrat" w:hAnsi="Montserrat"/>
          <w:b/>
          <w:sz w:val="20"/>
          <w:szCs w:val="20"/>
          <w:lang w:val="es-ES"/>
        </w:rPr>
        <w:t xml:space="preserve">FORMATO PARA LA MANIFESTACIÓN DE CAPACIDAD </w:t>
      </w:r>
      <w:r w:rsidR="001404CF" w:rsidRPr="00323D67">
        <w:rPr>
          <w:rFonts w:ascii="Montserrat" w:hAnsi="Montserrat"/>
          <w:b/>
          <w:sz w:val="20"/>
          <w:szCs w:val="20"/>
          <w:lang w:val="es-ES"/>
        </w:rPr>
        <w:t>DE RESPUESTA</w:t>
      </w:r>
    </w:p>
    <w:p w14:paraId="6A496F9E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4BF60A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2A97DA" w14:textId="77777777" w:rsidR="003E6DF6" w:rsidRPr="00323D67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4106534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34076205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A482379" w14:textId="77777777" w:rsidR="003E6DF6" w:rsidRPr="00323D67" w:rsidRDefault="003E6DF6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5C85A1A3" w14:textId="77777777" w:rsidR="003D7BBF" w:rsidRPr="00323D67" w:rsidRDefault="003D7BBF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Secretaría de Hacienda y Crédito Público</w:t>
      </w:r>
    </w:p>
    <w:p w14:paraId="0D96CB6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3595B27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60AB3D1" w14:textId="655AC9E4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Por este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 conducto, </w:t>
      </w:r>
      <w:r w:rsidR="000F3FA9" w:rsidRPr="00323D67">
        <w:rPr>
          <w:rFonts w:ascii="Montserrat" w:hAnsi="Montserrat"/>
          <w:sz w:val="20"/>
          <w:szCs w:val="20"/>
          <w:lang w:val="es-ES"/>
        </w:rPr>
        <w:t>quien suscribe, (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nombre del </w:t>
      </w:r>
      <w:r w:rsidR="000F3FA9" w:rsidRPr="00323D67">
        <w:rPr>
          <w:rFonts w:ascii="Montserrat" w:hAnsi="Montserrat"/>
          <w:sz w:val="20"/>
          <w:szCs w:val="20"/>
          <w:lang w:val="es-ES"/>
        </w:rPr>
        <w:t>representante legal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 apoderado), declaro</w:t>
      </w:r>
      <w:r w:rsidR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que </w:t>
      </w:r>
      <w:r w:rsidRPr="00323D67">
        <w:rPr>
          <w:rFonts w:ascii="Montserrat" w:hAnsi="Montserrat"/>
          <w:sz w:val="20"/>
          <w:szCs w:val="20"/>
          <w:lang w:val="es-ES"/>
        </w:rPr>
        <w:t xml:space="preserve">mi representada (denominación o   </w:t>
      </w:r>
      <w:r w:rsidR="00F406F3" w:rsidRPr="00323D67">
        <w:rPr>
          <w:rFonts w:ascii="Montserrat" w:hAnsi="Montserrat"/>
          <w:sz w:val="20"/>
          <w:szCs w:val="20"/>
          <w:lang w:val="es-ES"/>
        </w:rPr>
        <w:t>razón   social</w:t>
      </w:r>
      <w:r w:rsidR="000F3FA9" w:rsidRPr="00323D67">
        <w:rPr>
          <w:rFonts w:ascii="Montserrat" w:hAnsi="Montserrat"/>
          <w:sz w:val="20"/>
          <w:szCs w:val="20"/>
          <w:lang w:val="es-ES"/>
        </w:rPr>
        <w:t>), cuenta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CD4D4E" w:rsidRPr="00323D67">
        <w:rPr>
          <w:rFonts w:ascii="Montserrat" w:hAnsi="Montserrat"/>
          <w:sz w:val="20"/>
          <w:szCs w:val="20"/>
          <w:lang w:val="es-ES"/>
        </w:rPr>
        <w:t>con capacidad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jurídica, técnica</w:t>
      </w:r>
      <w:r w:rsidRPr="00323D67">
        <w:rPr>
          <w:rFonts w:ascii="Montserrat" w:hAnsi="Montserrat"/>
          <w:sz w:val="20"/>
          <w:szCs w:val="20"/>
          <w:lang w:val="es-ES"/>
        </w:rPr>
        <w:t xml:space="preserve"> y financiera, así como la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experiencia,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rganización administrativa, recursos </w:t>
      </w:r>
      <w:r w:rsidR="003A6648" w:rsidRPr="00323D67">
        <w:rPr>
          <w:rFonts w:ascii="Montserrat" w:hAnsi="Montserrat"/>
          <w:sz w:val="20"/>
          <w:szCs w:val="20"/>
          <w:lang w:val="es-ES"/>
        </w:rPr>
        <w:t>humanos</w:t>
      </w:r>
      <w:r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3A6648" w:rsidRPr="00323D67">
        <w:rPr>
          <w:rFonts w:ascii="Montserrat" w:hAnsi="Montserrat"/>
          <w:sz w:val="20"/>
          <w:szCs w:val="20"/>
          <w:lang w:val="es-ES"/>
        </w:rPr>
        <w:t>s</w:t>
      </w:r>
      <w:r w:rsidRPr="00323D67">
        <w:rPr>
          <w:rFonts w:ascii="Montserrat" w:hAnsi="Montserrat"/>
          <w:sz w:val="20"/>
          <w:szCs w:val="20"/>
          <w:lang w:val="es-ES"/>
        </w:rPr>
        <w:t xml:space="preserve">uficientes para dar cumplimiento a las obligaciones derivadas de la suscripción del </w:t>
      </w:r>
      <w:r w:rsidR="00281935">
        <w:rPr>
          <w:rFonts w:ascii="Montserrat" w:hAnsi="Montserrat"/>
          <w:sz w:val="20"/>
          <w:szCs w:val="20"/>
        </w:rPr>
        <w:t xml:space="preserve">Convenio de Adhesión al </w:t>
      </w:r>
      <w:r w:rsidRPr="00323D67">
        <w:rPr>
          <w:rFonts w:ascii="Montserrat" w:hAnsi="Montserrat"/>
          <w:sz w:val="20"/>
          <w:szCs w:val="20"/>
          <w:lang w:val="es-ES"/>
        </w:rPr>
        <w:t xml:space="preserve">Contrato Marco 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para </w:t>
      </w:r>
      <w:r w:rsidR="00281935">
        <w:rPr>
          <w:rFonts w:ascii="Montserrat" w:hAnsi="Montserrat"/>
          <w:sz w:val="20"/>
          <w:szCs w:val="20"/>
          <w:lang w:val="es-ES"/>
        </w:rPr>
        <w:t>la prestación del Servicio d</w:t>
      </w:r>
      <w:r w:rsidR="000F3FA9" w:rsidRPr="00323D67">
        <w:rPr>
          <w:rFonts w:ascii="Montserrat" w:hAnsi="Montserrat"/>
          <w:sz w:val="20"/>
          <w:szCs w:val="20"/>
          <w:lang w:val="es-ES"/>
        </w:rPr>
        <w:t xml:space="preserve">e </w:t>
      </w:r>
      <w:r w:rsidR="00471242" w:rsidRPr="00323D67">
        <w:rPr>
          <w:rFonts w:ascii="Montserrat" w:hAnsi="Montserrat"/>
          <w:b/>
          <w:sz w:val="20"/>
          <w:szCs w:val="20"/>
        </w:rPr>
        <w:t>Suministro de Combustible para Ve</w:t>
      </w:r>
      <w:r w:rsidR="00281935">
        <w:rPr>
          <w:rFonts w:ascii="Montserrat" w:hAnsi="Montserrat"/>
          <w:b/>
          <w:sz w:val="20"/>
          <w:szCs w:val="20"/>
        </w:rPr>
        <w:t>hículos Automotores Terrestres d</w:t>
      </w:r>
      <w:r w:rsidR="00471242" w:rsidRPr="00323D67">
        <w:rPr>
          <w:rFonts w:ascii="Montserrat" w:hAnsi="Montserrat"/>
          <w:b/>
          <w:sz w:val="20"/>
          <w:szCs w:val="20"/>
        </w:rPr>
        <w:t>entro del Territorio Nacional</w:t>
      </w:r>
      <w:r w:rsidR="006A439E" w:rsidRPr="00323D67">
        <w:rPr>
          <w:rFonts w:ascii="Montserrat" w:hAnsi="Montserrat"/>
          <w:sz w:val="20"/>
          <w:szCs w:val="20"/>
          <w:lang w:val="es-ES"/>
        </w:rPr>
        <w:t>.</w:t>
      </w:r>
    </w:p>
    <w:p w14:paraId="43A15229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D9C4B1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235B6CF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56F9E6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61C1C53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1F776642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29ABE1B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57BDA44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B712EFB" w14:textId="77777777" w:rsidR="00612A6E" w:rsidRPr="00323D67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323D67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237F678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69B4264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42FF1E" w14:textId="77777777" w:rsidR="003C01B2" w:rsidRDefault="003C01B2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022C382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40B32120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30AACBB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B914F2F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71891252" w14:textId="476A0439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4930CA29" w14:textId="77777777" w:rsidR="007D72E5" w:rsidRDefault="007D72E5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290CC80" w14:textId="77777777" w:rsidR="007D72E5" w:rsidRDefault="007D72E5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6741F01F" w14:textId="77777777" w:rsidR="008746AC" w:rsidRPr="00323D67" w:rsidRDefault="00694532" w:rsidP="00FC7CF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</w:t>
      </w:r>
      <w:r w:rsidRPr="00323D67">
        <w:rPr>
          <w:rFonts w:ascii="Montserrat" w:hAnsi="Montserrat"/>
          <w:b/>
          <w:sz w:val="28"/>
          <w:szCs w:val="28"/>
        </w:rPr>
        <w:t>nexo</w:t>
      </w:r>
      <w:r w:rsidR="00B2704B" w:rsidRPr="00323D67">
        <w:rPr>
          <w:rFonts w:ascii="Montserrat" w:hAnsi="Montserrat"/>
          <w:b/>
          <w:sz w:val="28"/>
          <w:szCs w:val="28"/>
        </w:rPr>
        <w:t xml:space="preserve"> </w:t>
      </w:r>
      <w:r w:rsidR="00941077" w:rsidRPr="00323D67">
        <w:rPr>
          <w:rFonts w:ascii="Montserrat" w:hAnsi="Montserrat"/>
          <w:b/>
          <w:sz w:val="28"/>
          <w:szCs w:val="28"/>
        </w:rPr>
        <w:t>G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67A5C760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DDEA037" w14:textId="65EA240F" w:rsidR="003D7BBF" w:rsidRPr="00323D67" w:rsidRDefault="006A7680" w:rsidP="00746905">
      <w:pPr>
        <w:spacing w:line="276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323D67">
        <w:rPr>
          <w:rFonts w:ascii="Montserrat" w:hAnsi="Montserrat"/>
          <w:b/>
          <w:sz w:val="20"/>
          <w:szCs w:val="20"/>
          <w:lang w:val="es-ES"/>
        </w:rPr>
        <w:t xml:space="preserve">FORMATO DE MANIFESTACIÓN DE ABSTENERSE DE ACORDAR CON OTRAS PERSONAS </w:t>
      </w:r>
      <w:r w:rsidR="00BC336C" w:rsidRPr="00D20651">
        <w:rPr>
          <w:rFonts w:ascii="Montserrat" w:hAnsi="Montserrat"/>
          <w:b/>
          <w:sz w:val="20"/>
          <w:szCs w:val="20"/>
        </w:rPr>
        <w:t>LA COMISIÓN O BONIFICACIÓN OFERTADAS</w:t>
      </w:r>
    </w:p>
    <w:p w14:paraId="40B53EDD" w14:textId="77777777" w:rsidR="00E62993" w:rsidRPr="00323D67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043978CF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2BDC4C7B" w14:textId="77777777" w:rsidR="003E6DF6" w:rsidRPr="00323D67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D6ED5C3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600B73D4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32676BA0" w14:textId="77777777" w:rsidR="003D7BBF" w:rsidRPr="00323D67" w:rsidRDefault="003D7BBF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Secretaría de Hacienda y Crédito Público</w:t>
      </w:r>
    </w:p>
    <w:p w14:paraId="4498AA4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2FC90E68" w14:textId="77777777" w:rsidR="00E62993" w:rsidRPr="00323D67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4F3A707D" w14:textId="77777777" w:rsidR="00E62993" w:rsidRPr="00323D67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FFA5AE8" w14:textId="61C886E7" w:rsidR="00E62993" w:rsidRPr="00323D67" w:rsidRDefault="003D7BBF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Po</w:t>
      </w:r>
      <w:r w:rsidR="00E62993" w:rsidRPr="00323D67">
        <w:rPr>
          <w:rFonts w:ascii="Montserrat" w:hAnsi="Montserrat"/>
          <w:sz w:val="20"/>
          <w:szCs w:val="20"/>
          <w:lang w:val="es-ES"/>
        </w:rPr>
        <w:t xml:space="preserve">r este conducto, quien suscribe, </w:t>
      </w:r>
      <w:r w:rsidR="00AE3D23">
        <w:rPr>
          <w:rFonts w:ascii="Montserrat" w:hAnsi="Montserrat"/>
          <w:sz w:val="20"/>
          <w:szCs w:val="20"/>
          <w:lang w:val="es-ES"/>
        </w:rPr>
        <w:t xml:space="preserve">el </w:t>
      </w:r>
      <w:r w:rsidR="00E62993" w:rsidRPr="00323D67">
        <w:rPr>
          <w:rFonts w:ascii="Montserrat" w:hAnsi="Montserrat"/>
          <w:sz w:val="20"/>
          <w:szCs w:val="20"/>
          <w:lang w:val="es-ES"/>
        </w:rPr>
        <w:t>Sr. (</w:t>
      </w:r>
      <w:r w:rsidR="00AE3D23">
        <w:rPr>
          <w:rFonts w:ascii="Montserrat" w:hAnsi="Montserrat"/>
          <w:sz w:val="20"/>
          <w:szCs w:val="20"/>
          <w:lang w:val="es-ES"/>
        </w:rPr>
        <w:t>_______________________________</w:t>
      </w:r>
      <w:r w:rsidR="00E62993" w:rsidRPr="00323D67">
        <w:rPr>
          <w:rFonts w:ascii="Montserrat" w:hAnsi="Montserrat"/>
          <w:sz w:val="20"/>
          <w:szCs w:val="20"/>
          <w:lang w:val="es-ES"/>
        </w:rPr>
        <w:t>), declaro</w:t>
      </w:r>
      <w:r w:rsidR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323D67">
        <w:rPr>
          <w:rFonts w:ascii="Montserrat" w:hAnsi="Montserrat"/>
          <w:sz w:val="20"/>
          <w:szCs w:val="20"/>
          <w:lang w:val="es-ES"/>
        </w:rPr>
        <w:t>en nombre de mi representada (</w:t>
      </w:r>
      <w:r w:rsidR="00AE3D23">
        <w:rPr>
          <w:rFonts w:ascii="Montserrat" w:hAnsi="Montserrat"/>
          <w:sz w:val="20"/>
          <w:szCs w:val="20"/>
          <w:lang w:val="es-ES"/>
        </w:rPr>
        <w:t>____________________________</w:t>
      </w:r>
      <w:r w:rsidR="00E62993" w:rsidRPr="00323D67">
        <w:rPr>
          <w:rFonts w:ascii="Montserrat" w:hAnsi="Montserrat"/>
          <w:sz w:val="20"/>
          <w:szCs w:val="20"/>
          <w:lang w:val="es-ES"/>
        </w:rPr>
        <w:t>), que se abstendrá de acordar con otra u otras personas y/o posibles proveedores que hayan suscrito el</w:t>
      </w:r>
      <w:r w:rsidR="00182BF9" w:rsidRPr="00182BF9">
        <w:rPr>
          <w:rFonts w:ascii="Montserrat" w:hAnsi="Montserrat"/>
          <w:sz w:val="20"/>
          <w:szCs w:val="20"/>
        </w:rPr>
        <w:t xml:space="preserve"> </w:t>
      </w:r>
      <w:r w:rsidR="00182BF9">
        <w:rPr>
          <w:rFonts w:ascii="Montserrat" w:hAnsi="Montserrat"/>
          <w:sz w:val="20"/>
          <w:szCs w:val="20"/>
        </w:rPr>
        <w:t>Convenio de Adhesión al</w:t>
      </w:r>
      <w:r w:rsidR="00E62993" w:rsidRPr="00323D67">
        <w:rPr>
          <w:rFonts w:ascii="Montserrat" w:hAnsi="Montserrat"/>
          <w:sz w:val="20"/>
          <w:szCs w:val="20"/>
          <w:lang w:val="es-ES"/>
        </w:rPr>
        <w:t xml:space="preserve"> Contrato Marco </w:t>
      </w:r>
      <w:r w:rsidR="00FA1E84" w:rsidRPr="00323D67">
        <w:rPr>
          <w:rFonts w:ascii="Montserrat" w:hAnsi="Montserrat"/>
          <w:sz w:val="20"/>
          <w:szCs w:val="20"/>
          <w:lang w:val="es-ES"/>
        </w:rPr>
        <w:t xml:space="preserve">para </w:t>
      </w:r>
      <w:r w:rsidR="00182BF9">
        <w:rPr>
          <w:rFonts w:ascii="Montserrat" w:hAnsi="Montserrat"/>
          <w:sz w:val="20"/>
          <w:szCs w:val="20"/>
          <w:lang w:val="es-ES"/>
        </w:rPr>
        <w:t>la prestación del Servicio d</w:t>
      </w:r>
      <w:r w:rsidR="00FA1E84" w:rsidRPr="00323D67">
        <w:rPr>
          <w:rFonts w:ascii="Montserrat" w:hAnsi="Montserrat"/>
          <w:sz w:val="20"/>
          <w:szCs w:val="20"/>
          <w:lang w:val="es-ES"/>
        </w:rPr>
        <w:t xml:space="preserve">e </w:t>
      </w:r>
      <w:r w:rsidR="005C0006" w:rsidRPr="00323D67">
        <w:rPr>
          <w:rFonts w:ascii="Montserrat" w:hAnsi="Montserrat"/>
          <w:b/>
          <w:sz w:val="20"/>
          <w:szCs w:val="20"/>
        </w:rPr>
        <w:t>Suministro de Combustible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 para Ve</w:t>
      </w:r>
      <w:r w:rsidR="0072710C">
        <w:rPr>
          <w:rFonts w:ascii="Montserrat" w:hAnsi="Montserrat"/>
          <w:b/>
          <w:sz w:val="20"/>
          <w:szCs w:val="20"/>
        </w:rPr>
        <w:t>hículos Automotores Terrestres d</w:t>
      </w:r>
      <w:r w:rsidR="00471242" w:rsidRPr="00323D67">
        <w:rPr>
          <w:rFonts w:ascii="Montserrat" w:hAnsi="Montserrat"/>
          <w:b/>
          <w:sz w:val="20"/>
          <w:szCs w:val="20"/>
        </w:rPr>
        <w:t>entro del Territorio Nacional</w:t>
      </w:r>
      <w:r w:rsidR="00FA1E84" w:rsidRPr="00323D67">
        <w:rPr>
          <w:rFonts w:ascii="Montserrat" w:hAnsi="Montserrat"/>
          <w:sz w:val="20"/>
          <w:szCs w:val="20"/>
          <w:lang w:val="es-ES"/>
        </w:rPr>
        <w:t xml:space="preserve">, </w:t>
      </w:r>
      <w:r w:rsidR="00BC336C" w:rsidRPr="00BC336C">
        <w:rPr>
          <w:rFonts w:ascii="Montserrat" w:hAnsi="Montserrat"/>
          <w:sz w:val="20"/>
          <w:szCs w:val="20"/>
          <w:lang w:val="es-ES"/>
        </w:rPr>
        <w:t>la comisión o bonificación ofertadas</w:t>
      </w:r>
      <w:r w:rsidR="00BC336C" w:rsidRPr="00BC336C" w:rsidDel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323D67">
        <w:rPr>
          <w:rFonts w:ascii="Montserrat" w:hAnsi="Montserrat"/>
          <w:sz w:val="20"/>
          <w:szCs w:val="20"/>
          <w:lang w:val="es-ES"/>
        </w:rPr>
        <w:t>con el fin de obtener una ventaja sobre otras personas y/o posibles proveedores.</w:t>
      </w:r>
    </w:p>
    <w:p w14:paraId="127E348D" w14:textId="77777777" w:rsidR="00FA1E84" w:rsidRPr="00323D67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EB2B687" w14:textId="1072E256" w:rsidR="00E62993" w:rsidRPr="00323D67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 xml:space="preserve">Asimismo, estoy de acuerdo en proporcionar toda la información que me solicite la Secretaría de Hacienda y Crédito Público, la Secretaría de la Función Pública o la Comisión Federal de Competencia Económica, relacionada con el </w:t>
      </w:r>
      <w:r w:rsidR="003E73D6">
        <w:rPr>
          <w:rFonts w:ascii="Montserrat" w:hAnsi="Montserrat"/>
          <w:sz w:val="20"/>
          <w:szCs w:val="20"/>
        </w:rPr>
        <w:t xml:space="preserve">Convenio de Adhesión al </w:t>
      </w:r>
      <w:r w:rsidRPr="00323D67">
        <w:rPr>
          <w:rFonts w:ascii="Montserrat" w:hAnsi="Montserrat"/>
          <w:sz w:val="20"/>
          <w:szCs w:val="20"/>
          <w:lang w:val="es-ES"/>
        </w:rPr>
        <w:t xml:space="preserve">Contrato </w:t>
      </w:r>
      <w:r w:rsidR="00FA1E84" w:rsidRPr="00323D67">
        <w:rPr>
          <w:rFonts w:ascii="Montserrat" w:hAnsi="Montserrat"/>
          <w:sz w:val="20"/>
          <w:szCs w:val="20"/>
          <w:lang w:val="es-ES"/>
        </w:rPr>
        <w:t xml:space="preserve">Marco </w:t>
      </w:r>
      <w:r w:rsidRPr="00323D67">
        <w:rPr>
          <w:rFonts w:ascii="Montserrat" w:hAnsi="Montserrat"/>
          <w:sz w:val="20"/>
          <w:szCs w:val="20"/>
          <w:lang w:val="es-ES"/>
        </w:rPr>
        <w:t>antes citado o con los contratos específicos que deriven del mismo.</w:t>
      </w:r>
    </w:p>
    <w:p w14:paraId="79112072" w14:textId="77777777" w:rsidR="00E62993" w:rsidRPr="00323D67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116B997" w14:textId="77777777" w:rsidR="00E62993" w:rsidRPr="00323D67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7FDA9936" w14:textId="77777777" w:rsidR="00FA1E84" w:rsidRPr="00323D67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188D296" w14:textId="384A054B" w:rsidR="00804DB0" w:rsidRDefault="00FA1E84" w:rsidP="00AE3D23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79037CFD" w14:textId="77777777" w:rsidR="00804DB0" w:rsidRDefault="00804DB0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780215F3" w14:textId="77777777" w:rsidR="007D72E5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0311081D" w14:textId="77777777" w:rsidR="007D72E5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F70E553" w14:textId="77777777" w:rsidR="007D72E5" w:rsidRPr="00323D67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15DEDC7A" w14:textId="77777777" w:rsidR="000809CA" w:rsidRPr="00323D67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323D67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13976169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3180A80D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106110AE" w14:textId="6FC8745D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7824FC15" w14:textId="77777777" w:rsidR="00941077" w:rsidRPr="00323D67" w:rsidRDefault="00941077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C9921D" w14:textId="77777777" w:rsidR="00E62993" w:rsidRPr="00323D67" w:rsidRDefault="00E20EA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E62993" w:rsidRPr="00323D67">
        <w:rPr>
          <w:rFonts w:ascii="Montserrat" w:hAnsi="Montserrat"/>
          <w:b/>
          <w:sz w:val="28"/>
          <w:szCs w:val="28"/>
        </w:rPr>
        <w:t>A</w:t>
      </w:r>
      <w:r w:rsidRPr="00323D67">
        <w:rPr>
          <w:rFonts w:ascii="Montserrat" w:hAnsi="Montserrat"/>
          <w:b/>
          <w:sz w:val="28"/>
          <w:szCs w:val="28"/>
        </w:rPr>
        <w:t>nexo</w:t>
      </w:r>
      <w:r w:rsidR="00306ECB" w:rsidRPr="00323D67">
        <w:rPr>
          <w:rFonts w:ascii="Montserrat" w:hAnsi="Montserrat"/>
          <w:b/>
          <w:sz w:val="28"/>
          <w:szCs w:val="28"/>
        </w:rPr>
        <w:t xml:space="preserve"> </w:t>
      </w:r>
      <w:r w:rsidR="001B671D" w:rsidRPr="00323D67">
        <w:rPr>
          <w:rFonts w:ascii="Montserrat" w:hAnsi="Montserrat"/>
          <w:b/>
          <w:sz w:val="28"/>
          <w:szCs w:val="28"/>
        </w:rPr>
        <w:t>H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04E491CF" w14:textId="77777777" w:rsidR="00306ECB" w:rsidRPr="00323D67" w:rsidRDefault="00306ECB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FBA708A" w14:textId="77777777" w:rsidR="00B623D4" w:rsidRPr="00323D67" w:rsidRDefault="00B623D4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0"/>
          <w:szCs w:val="20"/>
        </w:rPr>
      </w:pPr>
    </w:p>
    <w:p w14:paraId="3E7C3CC5" w14:textId="64EC4945" w:rsidR="008746AC" w:rsidRPr="00323D67" w:rsidRDefault="00932513" w:rsidP="00F02369">
      <w:pPr>
        <w:pStyle w:val="Textoindependiente"/>
        <w:spacing w:before="9"/>
        <w:ind w:right="49"/>
        <w:jc w:val="both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ACUSE DEL MANIFIESTO EN EL QUE AFIRME O NIEGUE LOS VÍNCULOS O RELACIONES DE NEGOCIOS, LABORALES, PROFESIONALES, PERSONALES O DE PARENTESCO </w:t>
      </w:r>
      <w:r w:rsidR="00902EB5">
        <w:rPr>
          <w:rFonts w:ascii="Montserrat" w:hAnsi="Montserrat"/>
          <w:b/>
          <w:sz w:val="20"/>
          <w:szCs w:val="20"/>
        </w:rPr>
        <w:t>POR</w:t>
      </w:r>
      <w:r w:rsidRPr="00323D67">
        <w:rPr>
          <w:rFonts w:ascii="Montserrat" w:hAnsi="Montserrat"/>
          <w:b/>
          <w:sz w:val="20"/>
          <w:szCs w:val="20"/>
        </w:rPr>
        <w:t xml:space="preserve"> CONSANGUINIDAD O AFINIDAD HASTA EL CUARTO GRADO QUE TENGAN LAS PERSONAS CON SERVIDORES PÚBLICOS</w:t>
      </w:r>
      <w:r w:rsidR="00F02369">
        <w:rPr>
          <w:rFonts w:ascii="Montserrat" w:hAnsi="Montserrat"/>
          <w:b/>
          <w:sz w:val="20"/>
          <w:szCs w:val="20"/>
        </w:rPr>
        <w:t>.</w:t>
      </w:r>
    </w:p>
    <w:p w14:paraId="3F3414DA" w14:textId="77777777" w:rsidR="00B623D4" w:rsidRPr="00323D67" w:rsidRDefault="00B623D4" w:rsidP="00013862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0"/>
          <w:szCs w:val="20"/>
        </w:rPr>
      </w:pPr>
    </w:p>
    <w:p w14:paraId="4C10CD61" w14:textId="77777777" w:rsidR="00932513" w:rsidRPr="00323D67" w:rsidRDefault="00932513" w:rsidP="00013862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0"/>
          <w:szCs w:val="20"/>
        </w:rPr>
      </w:pPr>
    </w:p>
    <w:p w14:paraId="3BA3E871" w14:textId="77777777" w:rsidR="00932513" w:rsidRPr="00323D67" w:rsidRDefault="003E6DF6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De conformidad </w:t>
      </w:r>
      <w:r w:rsidR="00932513" w:rsidRPr="00323D67">
        <w:rPr>
          <w:rFonts w:ascii="Montserrat" w:hAnsi="Montserrat"/>
          <w:sz w:val="20"/>
          <w:szCs w:val="20"/>
        </w:rPr>
        <w:t>a</w:t>
      </w:r>
      <w:r w:rsidRPr="00323D67">
        <w:rPr>
          <w:rFonts w:ascii="Montserrat" w:hAnsi="Montserrat"/>
          <w:sz w:val="20"/>
          <w:szCs w:val="20"/>
        </w:rPr>
        <w:t>l Acuerdo por el que se expide el Protocolo de Actuación en Materia de Contrataciones Públicas, Otorgamiento y Prórroga de Licencias, Permisos, Autorizaciones y Concesiones. Publicado en el Diario Oficial de la Federación el pasado 20 de agosto del 2015, así como a sus diversos que lo modifican publicados en el mismo medio de difusión oficial los días 19 de febrero de 2016 y 28 de febrero de 2017</w:t>
      </w:r>
      <w:r w:rsidR="00932513" w:rsidRPr="00323D67">
        <w:rPr>
          <w:rFonts w:ascii="Montserrat" w:hAnsi="Montserrat"/>
          <w:sz w:val="20"/>
          <w:szCs w:val="20"/>
        </w:rPr>
        <w:t>.</w:t>
      </w:r>
    </w:p>
    <w:p w14:paraId="1A19079A" w14:textId="77777777" w:rsidR="00932513" w:rsidRPr="00323D67" w:rsidRDefault="00932513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4D455C89" w14:textId="77777777" w:rsidR="00932513" w:rsidRPr="00323D67" w:rsidRDefault="00932513" w:rsidP="00013862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0"/>
          <w:szCs w:val="20"/>
        </w:rPr>
      </w:pPr>
      <w:r w:rsidRPr="00323D67">
        <w:rPr>
          <w:rFonts w:ascii="Montserrat" w:eastAsiaTheme="minorHAnsi" w:hAnsi="Montserrat" w:cstheme="minorBidi"/>
          <w:sz w:val="20"/>
          <w:szCs w:val="20"/>
        </w:rPr>
        <w:t xml:space="preserve">Los interesados deberán presentar el </w:t>
      </w:r>
      <w:r w:rsidRPr="00323D67">
        <w:rPr>
          <w:rFonts w:ascii="Montserrat" w:eastAsiaTheme="minorHAnsi" w:hAnsi="Montserrat" w:cstheme="minorBidi"/>
          <w:b/>
          <w:sz w:val="20"/>
          <w:szCs w:val="20"/>
        </w:rPr>
        <w:t xml:space="preserve">Acuse del manifiesto </w:t>
      </w:r>
      <w:r w:rsidRPr="00323D67">
        <w:rPr>
          <w:rFonts w:ascii="Montserrat" w:eastAsiaTheme="minorHAnsi" w:hAnsi="Montserrat" w:cstheme="minorBidi"/>
          <w:sz w:val="20"/>
          <w:szCs w:val="20"/>
        </w:rPr>
        <w:t xml:space="preserve">en el que afirme o niegue los vínculos o relaciones de negocios, laborales, profesionales, personales o de parentesco con consanguinidad o afinidad hasta el cuarto grado que tengan las personas con servidores públicos, mismo que puede ser tramitado en la página de internet </w:t>
      </w:r>
      <w:hyperlink r:id="rId9" w:history="1">
        <w:r w:rsidRPr="00323D67">
          <w:rPr>
            <w:rFonts w:ascii="Montserrat" w:eastAsiaTheme="minorHAnsi" w:hAnsi="Montserrat" w:cstheme="minorBidi"/>
            <w:sz w:val="20"/>
            <w:szCs w:val="20"/>
          </w:rPr>
          <w:t>https://manifiesto.funcionpublica.gob.mx</w:t>
        </w:r>
      </w:hyperlink>
      <w:r w:rsidRPr="00323D67">
        <w:rPr>
          <w:rFonts w:ascii="Montserrat" w:eastAsiaTheme="minorHAnsi" w:hAnsi="Montserrat" w:cstheme="minorBidi"/>
          <w:sz w:val="20"/>
          <w:szCs w:val="20"/>
        </w:rPr>
        <w:t>, de conformidad con lo establecido en los numerales 3,</w:t>
      </w:r>
      <w:r w:rsidR="00546292" w:rsidRPr="00323D67">
        <w:rPr>
          <w:rFonts w:ascii="Montserrat" w:eastAsiaTheme="minorHAnsi" w:hAnsi="Montserrat" w:cstheme="minorBidi"/>
          <w:sz w:val="20"/>
          <w:szCs w:val="20"/>
        </w:rPr>
        <w:t xml:space="preserve"> </w:t>
      </w:r>
      <w:r w:rsidRPr="00323D67">
        <w:rPr>
          <w:rFonts w:ascii="Montserrat" w:eastAsiaTheme="minorHAnsi" w:hAnsi="Montserrat" w:cstheme="minorBidi"/>
          <w:sz w:val="20"/>
          <w:szCs w:val="20"/>
        </w:rPr>
        <w:t>4,</w:t>
      </w:r>
      <w:r w:rsidR="00546292" w:rsidRPr="00323D67">
        <w:rPr>
          <w:rFonts w:ascii="Montserrat" w:eastAsiaTheme="minorHAnsi" w:hAnsi="Montserrat" w:cstheme="minorBidi"/>
          <w:sz w:val="20"/>
          <w:szCs w:val="20"/>
        </w:rPr>
        <w:t xml:space="preserve"> </w:t>
      </w:r>
      <w:r w:rsidRPr="00323D67">
        <w:rPr>
          <w:rFonts w:ascii="Montserrat" w:eastAsiaTheme="minorHAnsi" w:hAnsi="Montserrat" w:cstheme="minorBidi"/>
          <w:sz w:val="20"/>
          <w:szCs w:val="20"/>
        </w:rPr>
        <w:t>5 y 6 del Anexo Segundo del Protocolo de actuación en materia de contrataciones públicas, otorgamiento y prórroga de licencias, permisos, autorizaciones y concesiones.</w:t>
      </w:r>
    </w:p>
    <w:p w14:paraId="78FBD972" w14:textId="77777777" w:rsidR="00932513" w:rsidRPr="00323D67" w:rsidRDefault="00932513" w:rsidP="00013862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0"/>
          <w:szCs w:val="20"/>
        </w:rPr>
      </w:pPr>
    </w:p>
    <w:p w14:paraId="70D1D6E8" w14:textId="77777777" w:rsidR="00932513" w:rsidRPr="00323D67" w:rsidRDefault="00932513" w:rsidP="00013862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0"/>
          <w:szCs w:val="20"/>
        </w:rPr>
      </w:pPr>
      <w:r w:rsidRPr="00323D67">
        <w:rPr>
          <w:rFonts w:ascii="Montserrat" w:eastAsiaTheme="minorHAnsi" w:hAnsi="Montserrat" w:cstheme="minorBidi"/>
          <w:sz w:val="20"/>
          <w:szCs w:val="20"/>
        </w:rPr>
        <w:t xml:space="preserve">De conformidad con los numerales 3, 4, 5 y 6 del </w:t>
      </w:r>
      <w:r w:rsidRPr="00323D67">
        <w:rPr>
          <w:rFonts w:ascii="Montserrat" w:eastAsiaTheme="minorHAnsi" w:hAnsi="Montserrat" w:cstheme="minorBidi"/>
          <w:b/>
          <w:sz w:val="20"/>
          <w:szCs w:val="20"/>
        </w:rPr>
        <w:t>Anexo Segundo</w:t>
      </w:r>
      <w:r w:rsidRPr="00323D67">
        <w:rPr>
          <w:rFonts w:ascii="Montserrat" w:eastAsiaTheme="minorHAnsi" w:hAnsi="Montserrat" w:cstheme="minorBidi"/>
          <w:sz w:val="20"/>
          <w:szCs w:val="20"/>
        </w:rPr>
        <w:t xml:space="preserve"> del Protocolo de Actuación en Materia de Contrataciones Públicas, Otorgamiento y Prórroga de Licencias, Permisos, Autorizaciones y Concesiones, que a la letra dice:</w:t>
      </w:r>
    </w:p>
    <w:p w14:paraId="3D2E8315" w14:textId="77777777" w:rsidR="003E6DF6" w:rsidRPr="00323D67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0"/>
          <w:szCs w:val="20"/>
        </w:rPr>
      </w:pPr>
    </w:p>
    <w:p w14:paraId="3C679FC2" w14:textId="77777777" w:rsidR="00B623D4" w:rsidRPr="00323D67" w:rsidRDefault="00B623D4" w:rsidP="00013862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0"/>
          <w:szCs w:val="20"/>
        </w:rPr>
      </w:pPr>
      <w:r w:rsidRPr="00323D67">
        <w:rPr>
          <w:rFonts w:ascii="Montserrat" w:hAnsi="Montserrat"/>
          <w:i/>
          <w:w w:val="99"/>
          <w:sz w:val="20"/>
          <w:szCs w:val="20"/>
        </w:rPr>
        <w:t>(…)</w:t>
      </w:r>
    </w:p>
    <w:p w14:paraId="6E68BB3A" w14:textId="77777777" w:rsidR="00B623D4" w:rsidRPr="00323D67" w:rsidRDefault="00B623D4" w:rsidP="00013862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0"/>
          <w:szCs w:val="20"/>
        </w:rPr>
      </w:pPr>
    </w:p>
    <w:p w14:paraId="42E39389" w14:textId="77777777" w:rsidR="00B623D4" w:rsidRPr="00323D67" w:rsidRDefault="00013862" w:rsidP="00013862">
      <w:pPr>
        <w:pStyle w:val="Textoindependiente"/>
        <w:spacing w:before="9"/>
        <w:ind w:left="284" w:right="333" w:hanging="284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>3.</w:t>
      </w:r>
      <w:r w:rsidRPr="00323D67">
        <w:rPr>
          <w:rFonts w:ascii="Montserrat" w:hAnsi="Montserrat"/>
          <w:i/>
          <w:sz w:val="20"/>
          <w:szCs w:val="20"/>
        </w:rPr>
        <w:tab/>
      </w:r>
      <w:r w:rsidR="002E24A3" w:rsidRPr="00323D67">
        <w:rPr>
          <w:rFonts w:ascii="Montserrat" w:hAnsi="Montserrat"/>
          <w:i/>
          <w:sz w:val="20"/>
          <w:szCs w:val="20"/>
        </w:rPr>
        <w:t xml:space="preserve"> </w:t>
      </w:r>
      <w:r w:rsidR="00B623D4" w:rsidRPr="00323D67">
        <w:rPr>
          <w:rFonts w:ascii="Montserrat" w:hAnsi="Montserrat"/>
          <w:i/>
          <w:sz w:val="20"/>
          <w:szCs w:val="20"/>
        </w:rPr>
        <w:t>Los particulares personas morales que se encuentren en los supuestos previstos en el numeral 4 de este Anexo, podrán formular por medio de sus representantes legales un manifiesto en el que afirmen o nieguen los vínculos o relaciones de negocios, laborales, profesionales, personales o de parentesco por consanguinidad o afinidad hasta el cuarto grado que tengan las personas que a continuación se señalan, con el o los servidores públicos a que se refiere el número 5 del presente Anexo:</w:t>
      </w:r>
    </w:p>
    <w:p w14:paraId="2F9FC52A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1F5BA04C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 a) Integrantes del consejo de administración o administradores;</w:t>
      </w:r>
    </w:p>
    <w:p w14:paraId="19213464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 b) Director general, gerente general, o equivalentes;</w:t>
      </w:r>
    </w:p>
    <w:p w14:paraId="29E39D52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 c) Representantes legales, y </w:t>
      </w:r>
    </w:p>
    <w:p w14:paraId="1C172716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d) Personas físicas que posean directa o indirectamente cuando menos el diez por ciento de los títulos representativos del capital social de la persona moral. </w:t>
      </w:r>
    </w:p>
    <w:p w14:paraId="3F4337BB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10BDD861" w14:textId="77777777" w:rsidR="00B623D4" w:rsidRPr="00323D67" w:rsidRDefault="00B623D4" w:rsidP="00013862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A fin de fomentar las mejores prácticas en la prevención de conflictos de interés, los particulares formularán el manifiesto </w:t>
      </w:r>
      <w:r w:rsidRPr="00323D67">
        <w:rPr>
          <w:rFonts w:ascii="Montserrat" w:hAnsi="Montserrat"/>
          <w:b/>
          <w:i/>
          <w:sz w:val="20"/>
          <w:szCs w:val="20"/>
        </w:rPr>
        <w:t>por única vez</w:t>
      </w:r>
      <w:r w:rsidRPr="00323D67">
        <w:rPr>
          <w:rFonts w:ascii="Montserrat" w:hAnsi="Montserrat"/>
          <w:i/>
          <w:sz w:val="20"/>
          <w:szCs w:val="20"/>
        </w:rPr>
        <w:t xml:space="preserve"> cuando tengan la intención de participar en los siguientes procedimientos: </w:t>
      </w:r>
    </w:p>
    <w:p w14:paraId="5E22B3BD" w14:textId="77777777" w:rsidR="00932513" w:rsidRPr="00323D67" w:rsidRDefault="00932513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745643D5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b/>
          <w:i/>
          <w:sz w:val="20"/>
          <w:szCs w:val="20"/>
        </w:rPr>
      </w:pPr>
      <w:r w:rsidRPr="00323D67">
        <w:rPr>
          <w:rFonts w:ascii="Montserrat" w:hAnsi="Montserrat"/>
          <w:b/>
          <w:i/>
          <w:sz w:val="20"/>
          <w:szCs w:val="20"/>
        </w:rPr>
        <w:t xml:space="preserve">I. Contrataciones públicas; </w:t>
      </w:r>
    </w:p>
    <w:p w14:paraId="2C752AFB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II. Otorgamiento y prórroga de concesiones, y </w:t>
      </w:r>
    </w:p>
    <w:p w14:paraId="25FEA88A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>III. Otorgamiento y prórroga de licencias, permisos y autorizaciones. Fracción refor</w:t>
      </w:r>
      <w:r w:rsidR="00F476E7" w:rsidRPr="00323D67">
        <w:rPr>
          <w:rFonts w:ascii="Montserrat" w:hAnsi="Montserrat"/>
          <w:i/>
          <w:sz w:val="20"/>
          <w:szCs w:val="20"/>
        </w:rPr>
        <w:t>mada por Acuerdo DOF 28/02/2017.</w:t>
      </w:r>
    </w:p>
    <w:p w14:paraId="3594894E" w14:textId="77777777" w:rsidR="00F476E7" w:rsidRDefault="00F476E7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38FE5EAA" w14:textId="77777777" w:rsidR="007D72E5" w:rsidRDefault="007D72E5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11826837" w14:textId="77777777" w:rsidR="007D72E5" w:rsidRPr="00323D67" w:rsidRDefault="007D72E5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1E6440A4" w14:textId="77777777" w:rsidR="00935DA8" w:rsidRPr="00323D67" w:rsidRDefault="00B623D4" w:rsidP="00013862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lastRenderedPageBreak/>
        <w:t xml:space="preserve">El manifiesto incluirá los vínculos o relaciones entre el particular y los servidores públicos que a continuación se indican: </w:t>
      </w:r>
    </w:p>
    <w:p w14:paraId="07109C1D" w14:textId="77777777" w:rsidR="00F476E7" w:rsidRPr="00323D67" w:rsidRDefault="00F476E7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2341B16B" w14:textId="77777777" w:rsidR="00935DA8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I. Presidente de la República; </w:t>
      </w:r>
    </w:p>
    <w:p w14:paraId="2A402825" w14:textId="77777777" w:rsidR="00935DA8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II. Secretarios de Estado; </w:t>
      </w:r>
    </w:p>
    <w:p w14:paraId="7A50D7D9" w14:textId="77777777" w:rsidR="00935DA8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III. Jefe de la Oficina de la Presidencia de la República; </w:t>
      </w:r>
    </w:p>
    <w:p w14:paraId="0A7599D2" w14:textId="77777777" w:rsidR="00935DA8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IV. Consejero Jurídico del Ejecutivo Federal; V. Procurador General de la República; </w:t>
      </w:r>
    </w:p>
    <w:p w14:paraId="5C9AB5AD" w14:textId="77777777" w:rsidR="00935DA8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VI. Titulares de entidades; </w:t>
      </w:r>
    </w:p>
    <w:p w14:paraId="36388404" w14:textId="77777777" w:rsidR="00935DA8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VII. Titulares de órganos reguladores coordinados; </w:t>
      </w:r>
    </w:p>
    <w:p w14:paraId="312D62F3" w14:textId="77777777" w:rsidR="00783716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VIII. Subprocuradores o titulares de fiscalías especializadas; </w:t>
      </w:r>
    </w:p>
    <w:p w14:paraId="3539C16B" w14:textId="77777777" w:rsidR="00783716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IX. Comisionados adscritos a órganos reguladores coordinados; </w:t>
      </w:r>
    </w:p>
    <w:p w14:paraId="03BE081B" w14:textId="77777777" w:rsidR="00783716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X. Subsecretarios, oficiales mayores, consejeros adjuntos, titulares de órganos administrativos desconcentrados, titulares de unidad y directores generales en las dependencias; </w:t>
      </w:r>
    </w:p>
    <w:p w14:paraId="2C49AC4E" w14:textId="77777777" w:rsidR="00783716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XI. Directores generales, gerentes, subgerentes, directores o integrantes de los órganos de gobierno o de los comités técnicos de las entidades, y </w:t>
      </w:r>
    </w:p>
    <w:p w14:paraId="21640487" w14:textId="77777777" w:rsidR="00B623D4" w:rsidRPr="00323D67" w:rsidRDefault="00B623D4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b/>
          <w:i/>
          <w:sz w:val="20"/>
          <w:szCs w:val="20"/>
        </w:rPr>
      </w:pPr>
      <w:r w:rsidRPr="00323D67">
        <w:rPr>
          <w:rFonts w:ascii="Montserrat" w:hAnsi="Montserrat"/>
          <w:b/>
          <w:i/>
          <w:sz w:val="20"/>
          <w:szCs w:val="20"/>
        </w:rPr>
        <w:t xml:space="preserve">XII. Personal que interviene en contrataciones públicas, en el otorgamiento y prórroga de licencias, permisos, autorizaciones y concesiones, incluidos en el Registro que lleva la Secretaría de la Función Pública. </w:t>
      </w:r>
    </w:p>
    <w:p w14:paraId="150E80DE" w14:textId="77777777" w:rsidR="002E24A3" w:rsidRPr="00323D67" w:rsidRDefault="002E24A3" w:rsidP="00013862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</w:p>
    <w:p w14:paraId="6872859C" w14:textId="77777777" w:rsidR="002E24A3" w:rsidRPr="00323D67" w:rsidRDefault="002E24A3" w:rsidP="00013862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0"/>
          <w:szCs w:val="20"/>
        </w:rPr>
      </w:pPr>
      <w:r w:rsidRPr="00323D67">
        <w:rPr>
          <w:rFonts w:ascii="Montserrat" w:hAnsi="Montserrat"/>
          <w:i/>
          <w:sz w:val="20"/>
          <w:szCs w:val="20"/>
        </w:rPr>
        <w:t xml:space="preserve">Los particulares formularán el manifiesto a través de la dirección electrónica </w:t>
      </w:r>
      <w:hyperlink r:id="rId10" w:history="1">
        <w:r w:rsidRPr="00323D67">
          <w:rPr>
            <w:rStyle w:val="Hipervnculo"/>
            <w:rFonts w:ascii="Montserrat" w:hAnsi="Montserrat"/>
            <w:i/>
            <w:sz w:val="20"/>
            <w:szCs w:val="20"/>
          </w:rPr>
          <w:t>www.gob.mx/sfp</w:t>
        </w:r>
      </w:hyperlink>
      <w:r w:rsidRPr="00323D67">
        <w:rPr>
          <w:rFonts w:ascii="Montserrat" w:hAnsi="Montserrat"/>
          <w:i/>
          <w:sz w:val="20"/>
          <w:szCs w:val="20"/>
        </w:rPr>
        <w:t xml:space="preserve"> , siendo este medio electrónico de comunicación el único para presentarlo. El Sistema generará un acuse de presentación del manifiesto. A través de dicho medio electrónico los particulares podrán también denunciar presuntos conflictos de interés de los que tengan conocimiento, enunciando las pruebas con las que en su caso cuenten.</w:t>
      </w:r>
    </w:p>
    <w:p w14:paraId="0C7C9E06" w14:textId="77777777" w:rsidR="005223A3" w:rsidRPr="00323D67" w:rsidRDefault="005223A3" w:rsidP="00013862">
      <w:pPr>
        <w:ind w:left="284" w:right="333"/>
        <w:rPr>
          <w:rFonts w:ascii="Montserrat" w:hAnsi="Montserrat"/>
          <w:i/>
          <w:sz w:val="20"/>
          <w:szCs w:val="20"/>
        </w:rPr>
      </w:pPr>
    </w:p>
    <w:p w14:paraId="23C6F252" w14:textId="77777777" w:rsidR="004032E7" w:rsidRPr="00323D67" w:rsidRDefault="002E24A3" w:rsidP="00013862">
      <w:pPr>
        <w:ind w:left="708" w:right="49" w:hanging="708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*El </w:t>
      </w:r>
      <w:r w:rsidR="00676D55" w:rsidRPr="00323D67">
        <w:rPr>
          <w:rFonts w:ascii="Montserrat" w:hAnsi="Montserrat"/>
          <w:sz w:val="20"/>
          <w:szCs w:val="20"/>
        </w:rPr>
        <w:t>acuse de presentación del manifiesto se obtiene a t</w:t>
      </w:r>
      <w:r w:rsidR="003D0EF5" w:rsidRPr="00323D67">
        <w:rPr>
          <w:rFonts w:ascii="Montserrat" w:hAnsi="Montserrat"/>
          <w:sz w:val="20"/>
          <w:szCs w:val="20"/>
        </w:rPr>
        <w:t xml:space="preserve">ravés </w:t>
      </w:r>
      <w:r w:rsidR="00676D55" w:rsidRPr="00323D67">
        <w:rPr>
          <w:rFonts w:ascii="Montserrat" w:hAnsi="Montserrat"/>
          <w:sz w:val="20"/>
          <w:szCs w:val="20"/>
        </w:rPr>
        <w:t>de l</w:t>
      </w:r>
      <w:r w:rsidR="003D0EF5" w:rsidRPr="00323D67">
        <w:rPr>
          <w:rFonts w:ascii="Montserrat" w:hAnsi="Montserrat"/>
          <w:sz w:val="20"/>
          <w:szCs w:val="20"/>
        </w:rPr>
        <w:t xml:space="preserve">a </w:t>
      </w:r>
      <w:r w:rsidR="00676D55" w:rsidRPr="00323D67">
        <w:rPr>
          <w:rFonts w:ascii="Montserrat" w:hAnsi="Montserrat"/>
          <w:sz w:val="20"/>
          <w:szCs w:val="20"/>
        </w:rPr>
        <w:t>l</w:t>
      </w:r>
      <w:r w:rsidR="003D0EF5" w:rsidRPr="00323D67">
        <w:rPr>
          <w:rFonts w:ascii="Montserrat" w:hAnsi="Montserrat"/>
          <w:sz w:val="20"/>
          <w:szCs w:val="20"/>
        </w:rPr>
        <w:t>iga:</w:t>
      </w:r>
    </w:p>
    <w:p w14:paraId="224AF8BA" w14:textId="77777777" w:rsidR="005A6D6A" w:rsidRPr="00323D67" w:rsidRDefault="002B7B28" w:rsidP="00013862">
      <w:pPr>
        <w:ind w:right="49"/>
        <w:rPr>
          <w:rFonts w:ascii="Montserrat" w:hAnsi="Montserrat"/>
          <w:sz w:val="20"/>
          <w:szCs w:val="20"/>
        </w:rPr>
      </w:pPr>
      <w:hyperlink r:id="rId11" w:history="1">
        <w:r w:rsidR="005A6D6A" w:rsidRPr="00323D67">
          <w:rPr>
            <w:rStyle w:val="Hipervnculo"/>
            <w:rFonts w:ascii="Montserrat" w:hAnsi="Montserrat"/>
            <w:sz w:val="20"/>
            <w:szCs w:val="20"/>
          </w:rPr>
          <w:t>https://manifiesto.funcionpublica.gob.mx/SMP-web/loginPage.jsf</w:t>
        </w:r>
      </w:hyperlink>
    </w:p>
    <w:p w14:paraId="3134AF3E" w14:textId="77777777" w:rsidR="005A6D6A" w:rsidRPr="00323D67" w:rsidRDefault="005A6D6A" w:rsidP="00013862">
      <w:pPr>
        <w:ind w:right="49"/>
        <w:rPr>
          <w:rFonts w:ascii="Montserrat" w:hAnsi="Montserrat"/>
          <w:sz w:val="20"/>
          <w:szCs w:val="20"/>
        </w:rPr>
      </w:pPr>
    </w:p>
    <w:p w14:paraId="4D33B5CA" w14:textId="77777777" w:rsidR="004B00E6" w:rsidRPr="00323D67" w:rsidRDefault="004B00E6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*CONSULTA EL PROTOCOLO DE ACTUACIÓN EN MATERIA DE CONTRATACIONES PÚBLICAS, OTORGAMIENTO Y PRÓRROGA DE LICENCIAS, PERMISOS, AUTORIZACIONES Y CONCESIONES A TRAVÉS DE LA LIGA: </w:t>
      </w:r>
    </w:p>
    <w:p w14:paraId="53D1DF2C" w14:textId="77777777" w:rsidR="004B00E6" w:rsidRPr="00323D67" w:rsidRDefault="004B00E6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56B7E31" w14:textId="77777777" w:rsidR="004032E7" w:rsidRPr="00323D67" w:rsidRDefault="002B7B28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  <w:hyperlink r:id="rId12" w:history="1">
        <w:r w:rsidR="004B00E6" w:rsidRPr="00323D67">
          <w:rPr>
            <w:rStyle w:val="Hipervnculo"/>
            <w:rFonts w:ascii="Montserrat" w:hAnsi="Montserrat"/>
            <w:sz w:val="20"/>
            <w:szCs w:val="20"/>
          </w:rPr>
          <w:t>https://www.gob.mx/cms/uploads/attachment/file/196367/Protocolo_versi_n_integrada_28-feb-17_v2.pdf</w:t>
        </w:r>
      </w:hyperlink>
    </w:p>
    <w:p w14:paraId="77D4E428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3D41C1E0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1EB78538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017E7CD4" w14:textId="77777777" w:rsidR="0093552B" w:rsidRDefault="0093552B" w:rsidP="00323D67">
      <w:pPr>
        <w:ind w:right="49"/>
        <w:jc w:val="center"/>
        <w:rPr>
          <w:rStyle w:val="Hipervnculo"/>
          <w:rFonts w:ascii="Montserrat" w:hAnsi="Montserrat"/>
          <w:sz w:val="20"/>
          <w:szCs w:val="20"/>
        </w:rPr>
      </w:pPr>
    </w:p>
    <w:p w14:paraId="6C878F6E" w14:textId="77777777" w:rsidR="00323D67" w:rsidRDefault="00323D67" w:rsidP="00323D67">
      <w:pPr>
        <w:ind w:right="49"/>
        <w:jc w:val="center"/>
        <w:rPr>
          <w:rStyle w:val="Hipervnculo"/>
          <w:rFonts w:ascii="Montserrat" w:hAnsi="Montserrat"/>
          <w:sz w:val="20"/>
          <w:szCs w:val="20"/>
        </w:rPr>
      </w:pPr>
    </w:p>
    <w:p w14:paraId="27965491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4D370961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536FABBF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7E1CB299" w14:textId="77777777" w:rsidR="0093552B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2DFC8D39" w14:textId="77777777" w:rsidR="00323D67" w:rsidRDefault="00323D67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4CC27E13" w14:textId="77777777" w:rsidR="00323D67" w:rsidRDefault="00323D67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5C6B8BD9" w14:textId="77777777" w:rsidR="00323D67" w:rsidRDefault="00323D67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24E0E1B8" w14:textId="77777777" w:rsidR="00323D67" w:rsidRDefault="00323D67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62401A2C" w14:textId="77777777" w:rsidR="00323D67" w:rsidRDefault="00323D67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5038EB04" w14:textId="77777777" w:rsidR="00323D67" w:rsidRDefault="00323D67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52E4D242" w14:textId="77777777" w:rsidR="007D72E5" w:rsidRDefault="007D72E5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2F63045F" w14:textId="77777777" w:rsidR="007D72E5" w:rsidRDefault="007D72E5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04AB748D" w14:textId="77777777" w:rsidR="007D72E5" w:rsidRDefault="007D72E5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40A2F600" w14:textId="77777777" w:rsidR="007D72E5" w:rsidRDefault="007D72E5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329CDAE9" w14:textId="77777777" w:rsidR="000718DA" w:rsidRDefault="000718DA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5749D368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46402096" w14:textId="77777777" w:rsidR="0093552B" w:rsidRPr="00323D67" w:rsidRDefault="005653C1" w:rsidP="0093552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lastRenderedPageBreak/>
        <w:t>“</w:t>
      </w:r>
      <w:r w:rsidR="0093552B" w:rsidRPr="00323D67">
        <w:rPr>
          <w:rFonts w:ascii="Montserrat" w:hAnsi="Montserrat"/>
          <w:b/>
          <w:sz w:val="28"/>
          <w:szCs w:val="28"/>
        </w:rPr>
        <w:t>A</w:t>
      </w:r>
      <w:r w:rsidRPr="00323D67">
        <w:rPr>
          <w:rFonts w:ascii="Montserrat" w:hAnsi="Montserrat"/>
          <w:b/>
          <w:sz w:val="28"/>
          <w:szCs w:val="28"/>
        </w:rPr>
        <w:t>nexo</w:t>
      </w:r>
      <w:r w:rsidR="0093552B" w:rsidRPr="00323D67">
        <w:rPr>
          <w:rFonts w:ascii="Montserrat" w:hAnsi="Montserrat"/>
          <w:b/>
          <w:sz w:val="28"/>
          <w:szCs w:val="28"/>
        </w:rPr>
        <w:t xml:space="preserve"> </w:t>
      </w:r>
      <w:r w:rsidR="001B671D" w:rsidRPr="00323D67">
        <w:rPr>
          <w:rFonts w:ascii="Montserrat" w:hAnsi="Montserrat"/>
          <w:b/>
          <w:sz w:val="28"/>
          <w:szCs w:val="28"/>
        </w:rPr>
        <w:t>I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252EF23C" w14:textId="77777777" w:rsidR="0093552B" w:rsidRPr="00323D67" w:rsidRDefault="0093552B" w:rsidP="0093552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0FB62D" w14:textId="3B7FBE89" w:rsidR="0093552B" w:rsidRPr="00323D67" w:rsidRDefault="0093552B" w:rsidP="00F02369">
      <w:pPr>
        <w:pStyle w:val="Textoindependiente"/>
        <w:spacing w:before="9"/>
        <w:ind w:left="-284" w:right="49"/>
        <w:jc w:val="both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ESCRITO DE MANIFIESTACIÓN </w:t>
      </w:r>
      <w:r w:rsidR="00902EB5">
        <w:rPr>
          <w:rFonts w:ascii="Montserrat" w:hAnsi="Montserrat"/>
          <w:b/>
          <w:sz w:val="20"/>
          <w:szCs w:val="20"/>
        </w:rPr>
        <w:t xml:space="preserve">BAJO PROTESTA DE DECIR VERDAD </w:t>
      </w:r>
      <w:r w:rsidRPr="00323D67">
        <w:rPr>
          <w:rFonts w:ascii="Montserrat" w:hAnsi="Montserrat"/>
          <w:b/>
          <w:sz w:val="20"/>
          <w:szCs w:val="20"/>
        </w:rPr>
        <w:t xml:space="preserve">QUE NO DESEMPEÑA EMPLEO, CARGO O COMISIÓN EN EL SERVICIO PÚBLICO O, EN SU CASO, QUE A PESAR DE DESEMPEÑARLO, CON LA FORMALIZACIÓN DEL </w:t>
      </w:r>
      <w:r w:rsidR="003E73D6" w:rsidRPr="003E73D6">
        <w:rPr>
          <w:rFonts w:ascii="Montserrat" w:hAnsi="Montserrat"/>
          <w:b/>
          <w:sz w:val="20"/>
          <w:szCs w:val="20"/>
        </w:rPr>
        <w:t>CONVENIO DE ADHESIÓN</w:t>
      </w:r>
      <w:r w:rsidR="003E73D6">
        <w:rPr>
          <w:rFonts w:ascii="Montserrat" w:hAnsi="Montserrat"/>
          <w:b/>
          <w:sz w:val="20"/>
          <w:szCs w:val="20"/>
        </w:rPr>
        <w:t xml:space="preserve"> </w:t>
      </w:r>
      <w:bookmarkStart w:id="0" w:name="_GoBack"/>
      <w:bookmarkEnd w:id="0"/>
      <w:r w:rsidR="006E6DB0">
        <w:rPr>
          <w:rFonts w:ascii="Montserrat" w:hAnsi="Montserrat"/>
          <w:b/>
          <w:sz w:val="20"/>
          <w:szCs w:val="20"/>
        </w:rPr>
        <w:t>AL</w:t>
      </w:r>
      <w:r w:rsidR="006E6DB0" w:rsidRPr="006E6DB0">
        <w:rPr>
          <w:rFonts w:ascii="Montserrat" w:hAnsi="Montserrat"/>
          <w:b/>
          <w:sz w:val="20"/>
          <w:szCs w:val="20"/>
        </w:rPr>
        <w:t xml:space="preserve"> </w:t>
      </w:r>
      <w:r w:rsidRPr="00323D67">
        <w:rPr>
          <w:rFonts w:ascii="Montserrat" w:hAnsi="Montserrat"/>
          <w:b/>
          <w:sz w:val="20"/>
          <w:szCs w:val="20"/>
        </w:rPr>
        <w:t xml:space="preserve">CONTRATO </w:t>
      </w:r>
      <w:r w:rsidR="003E73D6">
        <w:rPr>
          <w:rFonts w:ascii="Montserrat" w:hAnsi="Montserrat"/>
          <w:b/>
          <w:sz w:val="20"/>
          <w:szCs w:val="20"/>
        </w:rPr>
        <w:t xml:space="preserve">MARCO </w:t>
      </w:r>
      <w:r w:rsidRPr="00323D67">
        <w:rPr>
          <w:rFonts w:ascii="Montserrat" w:hAnsi="Montserrat"/>
          <w:b/>
          <w:sz w:val="20"/>
          <w:szCs w:val="20"/>
        </w:rPr>
        <w:t>CORRESPONDIENTE NO SE ACTUALIZA UN CONFLICTO DE INTERÉS</w:t>
      </w:r>
    </w:p>
    <w:p w14:paraId="16CC8FAD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40B0A395" w14:textId="77777777" w:rsidR="000718DA" w:rsidRPr="00323D67" w:rsidRDefault="000718DA" w:rsidP="000718DA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53806CC2" w14:textId="77777777" w:rsidR="0093552B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00D94252" w14:textId="77777777" w:rsidR="000718DA" w:rsidRPr="00323D67" w:rsidRDefault="000718DA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6EC3BDE9" w14:textId="77777777" w:rsidR="00FC7CFA" w:rsidRPr="00323D67" w:rsidRDefault="00FC7CFA" w:rsidP="00FC7CFA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D1F039" w14:textId="2E96D601" w:rsidR="0093552B" w:rsidRPr="00323D67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.</w:t>
      </w:r>
    </w:p>
    <w:p w14:paraId="011E0F0C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7933F920" w14:textId="77777777" w:rsidR="004C04A7" w:rsidRPr="00323D67" w:rsidRDefault="004C04A7" w:rsidP="004C04A7">
      <w:pPr>
        <w:widowControl w:val="0"/>
        <w:autoSpaceDE w:val="0"/>
        <w:autoSpaceDN w:val="0"/>
        <w:spacing w:before="92"/>
        <w:ind w:left="-284" w:right="49"/>
        <w:outlineLvl w:val="0"/>
        <w:rPr>
          <w:rFonts w:ascii="Montserrat" w:eastAsia="Times New Roman" w:hAnsi="Montserrat" w:cs="Arial"/>
          <w:b/>
          <w:bCs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bCs/>
          <w:sz w:val="20"/>
          <w:szCs w:val="20"/>
        </w:rPr>
        <w:t>Secretaría de Hacienda y Crédito Público</w:t>
      </w:r>
    </w:p>
    <w:p w14:paraId="59E9428D" w14:textId="77777777" w:rsidR="004C04A7" w:rsidRPr="00323D67" w:rsidRDefault="004C04A7" w:rsidP="004C04A7">
      <w:pPr>
        <w:widowControl w:val="0"/>
        <w:autoSpaceDE w:val="0"/>
        <w:autoSpaceDN w:val="0"/>
        <w:spacing w:before="8"/>
        <w:ind w:left="-284"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64AAFF40" w14:textId="77777777" w:rsidR="0093552B" w:rsidRPr="00323D67" w:rsidRDefault="0093552B" w:rsidP="0093552B">
      <w:pPr>
        <w:ind w:hanging="284"/>
        <w:rPr>
          <w:rFonts w:ascii="Montserrat" w:hAnsi="Montserrat" w:cs="Arial"/>
          <w:sz w:val="20"/>
          <w:szCs w:val="20"/>
        </w:rPr>
      </w:pPr>
    </w:p>
    <w:p w14:paraId="0F0F26E6" w14:textId="77777777" w:rsidR="0093552B" w:rsidRPr="00323D67" w:rsidRDefault="0093552B" w:rsidP="0093552B">
      <w:pPr>
        <w:ind w:hanging="284"/>
        <w:rPr>
          <w:rFonts w:ascii="Montserrat" w:hAnsi="Montserrat" w:cs="Arial"/>
          <w:b/>
          <w:sz w:val="20"/>
          <w:szCs w:val="20"/>
        </w:rPr>
      </w:pPr>
      <w:r w:rsidRPr="00323D67">
        <w:rPr>
          <w:rFonts w:ascii="Montserrat" w:hAnsi="Montserrat" w:cs="Arial"/>
          <w:b/>
          <w:sz w:val="20"/>
          <w:szCs w:val="20"/>
        </w:rPr>
        <w:t>PARA PERSONAS MORALES:</w:t>
      </w:r>
    </w:p>
    <w:p w14:paraId="53540791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59B3207D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______________, en mi carácter de _________________________, de la ___ (Persona Moral</w:t>
      </w:r>
      <w:r w:rsidR="00B81FED">
        <w:rPr>
          <w:rFonts w:ascii="Montserrat" w:hAnsi="Montserrat" w:cs="Arial"/>
          <w:sz w:val="20"/>
          <w:szCs w:val="20"/>
        </w:rPr>
        <w:t xml:space="preserve">) </w:t>
      </w:r>
      <w:r w:rsidRPr="00323D67">
        <w:rPr>
          <w:rFonts w:ascii="Montserrat" w:hAnsi="Montserrat" w:cs="Arial"/>
          <w:sz w:val="20"/>
          <w:szCs w:val="20"/>
        </w:rPr>
        <w:t xml:space="preserve">___, manifiesto </w:t>
      </w:r>
      <w:r w:rsidRPr="00D20651">
        <w:rPr>
          <w:rFonts w:ascii="Montserrat" w:hAnsi="Montserrat" w:cs="Arial"/>
          <w:b/>
          <w:sz w:val="20"/>
          <w:szCs w:val="20"/>
        </w:rPr>
        <w:t>bajo protesta de decir verdad</w:t>
      </w:r>
      <w:r w:rsidRPr="00323D67">
        <w:rPr>
          <w:rFonts w:ascii="Montserrat" w:hAnsi="Montserrat" w:cs="Arial"/>
          <w:sz w:val="20"/>
          <w:szCs w:val="20"/>
        </w:rPr>
        <w:t xml:space="preserve"> que los siguientes socios o accionistas </w:t>
      </w:r>
    </w:p>
    <w:p w14:paraId="47F23AF2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32CC2018" w14:textId="77777777" w:rsidR="0093552B" w:rsidRPr="00323D67" w:rsidRDefault="0093552B" w:rsidP="0093552B">
      <w:pPr>
        <w:pStyle w:val="Prrafodelista"/>
        <w:numPr>
          <w:ilvl w:val="0"/>
          <w:numId w:val="15"/>
        </w:numPr>
        <w:spacing w:after="0"/>
        <w:rPr>
          <w:rFonts w:ascii="Montserrat" w:hAnsi="Montserrat" w:cs="Arial"/>
          <w:sz w:val="20"/>
          <w:szCs w:val="20"/>
        </w:rPr>
      </w:pPr>
    </w:p>
    <w:p w14:paraId="5BF80BD0" w14:textId="77777777" w:rsidR="0093552B" w:rsidRPr="00323D67" w:rsidRDefault="0093552B" w:rsidP="0093552B">
      <w:pPr>
        <w:pStyle w:val="Prrafodelista"/>
        <w:numPr>
          <w:ilvl w:val="0"/>
          <w:numId w:val="15"/>
        </w:numPr>
        <w:spacing w:after="0"/>
        <w:rPr>
          <w:rFonts w:ascii="Montserrat" w:hAnsi="Montserrat" w:cs="Arial"/>
          <w:sz w:val="20"/>
          <w:szCs w:val="20"/>
        </w:rPr>
      </w:pPr>
    </w:p>
    <w:p w14:paraId="55EA1542" w14:textId="77777777" w:rsidR="0093552B" w:rsidRPr="00323D67" w:rsidRDefault="0093552B" w:rsidP="0093552B">
      <w:pPr>
        <w:pStyle w:val="Prrafodelista"/>
        <w:numPr>
          <w:ilvl w:val="0"/>
          <w:numId w:val="15"/>
        </w:numPr>
        <w:spacing w:after="0"/>
        <w:rPr>
          <w:rFonts w:ascii="Montserrat" w:hAnsi="Montserrat" w:cs="Arial"/>
          <w:sz w:val="20"/>
          <w:szCs w:val="20"/>
        </w:rPr>
      </w:pPr>
    </w:p>
    <w:p w14:paraId="103E77FF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478E1E25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No desempeñan empleo, cargo o comisión en el servicio público y no se actualiza un Conflicto de Interés.</w:t>
      </w:r>
    </w:p>
    <w:p w14:paraId="3227473C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27E4A1D0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 xml:space="preserve">(En caso de algún socio o accionista desempeñe empleo, cargo o comisión en el servicio público, se deberá indicar el nombre del socio o accionista) </w:t>
      </w:r>
    </w:p>
    <w:p w14:paraId="09207A50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3E01090F" w14:textId="77777777" w:rsidR="0093552B" w:rsidRPr="00323D67" w:rsidRDefault="0093552B" w:rsidP="0093552B">
      <w:pPr>
        <w:pStyle w:val="Prrafodelista"/>
        <w:numPr>
          <w:ilvl w:val="0"/>
          <w:numId w:val="16"/>
        </w:numPr>
        <w:spacing w:after="0"/>
        <w:rPr>
          <w:rFonts w:ascii="Montserrat" w:hAnsi="Montserrat" w:cs="Arial"/>
          <w:sz w:val="20"/>
          <w:szCs w:val="20"/>
        </w:rPr>
      </w:pPr>
    </w:p>
    <w:p w14:paraId="48C54E8E" w14:textId="77777777" w:rsidR="0093552B" w:rsidRPr="00323D67" w:rsidRDefault="0093552B" w:rsidP="0093552B">
      <w:pPr>
        <w:pStyle w:val="Prrafodelista"/>
        <w:numPr>
          <w:ilvl w:val="0"/>
          <w:numId w:val="16"/>
        </w:numPr>
        <w:spacing w:after="0"/>
        <w:rPr>
          <w:rFonts w:ascii="Montserrat" w:hAnsi="Montserrat" w:cs="Arial"/>
          <w:sz w:val="20"/>
          <w:szCs w:val="20"/>
        </w:rPr>
      </w:pPr>
    </w:p>
    <w:p w14:paraId="546369B6" w14:textId="77777777" w:rsidR="0093552B" w:rsidRPr="00323D67" w:rsidRDefault="0093552B" w:rsidP="0093552B">
      <w:pPr>
        <w:pStyle w:val="Prrafodelista"/>
        <w:numPr>
          <w:ilvl w:val="0"/>
          <w:numId w:val="16"/>
        </w:numPr>
        <w:spacing w:after="0"/>
        <w:rPr>
          <w:rFonts w:ascii="Montserrat" w:hAnsi="Montserrat" w:cs="Arial"/>
          <w:sz w:val="20"/>
          <w:szCs w:val="20"/>
        </w:rPr>
      </w:pPr>
    </w:p>
    <w:p w14:paraId="04DB59F1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6E161876" w14:textId="5A5B6831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 xml:space="preserve">Independientemente de desempeñar empleo, cargo o comisión en el servicio público, con la formalización del </w:t>
      </w:r>
      <w:r w:rsidR="008629DB">
        <w:rPr>
          <w:rFonts w:ascii="Montserrat" w:eastAsia="Times New Roman" w:hAnsi="Montserrat" w:cs="Arial"/>
          <w:sz w:val="20"/>
          <w:szCs w:val="20"/>
        </w:rPr>
        <w:t>Convenio de Adhesión al C</w:t>
      </w:r>
      <w:r w:rsidRPr="00323D67">
        <w:rPr>
          <w:rFonts w:ascii="Montserrat" w:hAnsi="Montserrat" w:cs="Arial"/>
          <w:sz w:val="20"/>
          <w:szCs w:val="20"/>
        </w:rPr>
        <w:t xml:space="preserve">ontrato </w:t>
      </w:r>
      <w:r w:rsidR="008629DB">
        <w:rPr>
          <w:rFonts w:ascii="Montserrat" w:hAnsi="Montserrat" w:cs="Arial"/>
          <w:sz w:val="20"/>
          <w:szCs w:val="20"/>
        </w:rPr>
        <w:t xml:space="preserve">Marco </w:t>
      </w:r>
      <w:r w:rsidRPr="00323D67">
        <w:rPr>
          <w:rFonts w:ascii="Montserrat" w:hAnsi="Montserrat" w:cs="Arial"/>
          <w:sz w:val="20"/>
          <w:szCs w:val="20"/>
        </w:rPr>
        <w:t>correspondiente, no se actualiza un Conflicto de Interés.</w:t>
      </w:r>
    </w:p>
    <w:p w14:paraId="60B5639F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29BBB53D" w14:textId="77777777" w:rsidR="0093552B" w:rsidRPr="00323D67" w:rsidRDefault="0093552B" w:rsidP="0093552B">
      <w:pPr>
        <w:jc w:val="both"/>
        <w:rPr>
          <w:rFonts w:ascii="Montserrat" w:hAnsi="Montserrat" w:cs="Arial"/>
          <w:b/>
          <w:sz w:val="20"/>
          <w:szCs w:val="20"/>
        </w:rPr>
      </w:pPr>
      <w:r w:rsidRPr="00323D67">
        <w:rPr>
          <w:rFonts w:ascii="Montserrat" w:hAnsi="Montserrat" w:cs="Arial"/>
          <w:b/>
          <w:sz w:val="20"/>
          <w:szCs w:val="20"/>
        </w:rPr>
        <w:t>PARA PERSONA</w:t>
      </w:r>
      <w:r w:rsidR="00105D29" w:rsidRPr="00323D67">
        <w:rPr>
          <w:rFonts w:ascii="Montserrat" w:hAnsi="Montserrat" w:cs="Arial"/>
          <w:b/>
          <w:sz w:val="20"/>
          <w:szCs w:val="20"/>
        </w:rPr>
        <w:t>S</w:t>
      </w:r>
      <w:r w:rsidRPr="00323D67">
        <w:rPr>
          <w:rFonts w:ascii="Montserrat" w:hAnsi="Montserrat" w:cs="Arial"/>
          <w:b/>
          <w:sz w:val="20"/>
          <w:szCs w:val="20"/>
        </w:rPr>
        <w:t xml:space="preserve"> FÍSICAS:</w:t>
      </w:r>
    </w:p>
    <w:p w14:paraId="21249CE9" w14:textId="77777777" w:rsidR="0093552B" w:rsidRPr="00323D67" w:rsidRDefault="0093552B" w:rsidP="0093552B">
      <w:pPr>
        <w:jc w:val="both"/>
        <w:rPr>
          <w:rFonts w:ascii="Montserrat" w:hAnsi="Montserrat" w:cs="Arial"/>
          <w:b/>
          <w:sz w:val="20"/>
          <w:szCs w:val="20"/>
        </w:rPr>
      </w:pPr>
    </w:p>
    <w:p w14:paraId="14A44F85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__________________, manifiesto bajo protesta de decir verdad que no desempeño empleo, cargo o comisión en el servicio público y no se actualiza un Conflicto de Interés.</w:t>
      </w:r>
    </w:p>
    <w:p w14:paraId="7E8B4F9E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417A6A57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104E74E2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__________________, manifiesto bajo protesta de decir verdad que a pesar de desempeñar empleo, cargo o comisión en el servicio público y no se actualiza un Conflicto de Interés.</w:t>
      </w:r>
    </w:p>
    <w:p w14:paraId="2CE6BD72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2AFE92DC" w14:textId="77777777" w:rsidR="0093552B" w:rsidRDefault="0093552B" w:rsidP="0093552B">
      <w:pPr>
        <w:jc w:val="center"/>
        <w:rPr>
          <w:rFonts w:ascii="Montserrat" w:hAnsi="Montserrat" w:cs="Arial"/>
          <w:sz w:val="20"/>
          <w:szCs w:val="20"/>
        </w:rPr>
      </w:pPr>
    </w:p>
    <w:p w14:paraId="0354D09A" w14:textId="77777777" w:rsidR="00323D67" w:rsidRDefault="00323D67" w:rsidP="0093552B">
      <w:pPr>
        <w:jc w:val="center"/>
        <w:rPr>
          <w:rFonts w:ascii="Montserrat" w:hAnsi="Montserrat" w:cs="Arial"/>
          <w:sz w:val="20"/>
          <w:szCs w:val="20"/>
        </w:rPr>
      </w:pPr>
    </w:p>
    <w:p w14:paraId="67D34CC7" w14:textId="77777777" w:rsidR="00323D67" w:rsidRPr="00323D67" w:rsidRDefault="00323D67" w:rsidP="0093552B">
      <w:pPr>
        <w:jc w:val="center"/>
        <w:rPr>
          <w:rFonts w:ascii="Montserrat" w:hAnsi="Montserrat" w:cs="Arial"/>
          <w:sz w:val="20"/>
          <w:szCs w:val="20"/>
        </w:rPr>
      </w:pPr>
      <w:r>
        <w:rPr>
          <w:rFonts w:ascii="Montserrat" w:hAnsi="Montserrat" w:cs="Arial"/>
          <w:sz w:val="20"/>
          <w:szCs w:val="20"/>
        </w:rPr>
        <w:t>______________________________________________________________</w:t>
      </w:r>
    </w:p>
    <w:p w14:paraId="6474D300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0CFA40D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EFA0224" w14:textId="77777777" w:rsidR="00323D67" w:rsidRDefault="00323D67" w:rsidP="00FC7CFA">
      <w:pPr>
        <w:rPr>
          <w:rFonts w:ascii="Montserrat" w:hAnsi="Montserrat" w:cs="Arial"/>
          <w:sz w:val="20"/>
          <w:szCs w:val="20"/>
        </w:rPr>
      </w:pPr>
    </w:p>
    <w:p w14:paraId="4830FE76" w14:textId="77777777" w:rsidR="00323D67" w:rsidRDefault="00323D67" w:rsidP="005653C1">
      <w:pPr>
        <w:jc w:val="center"/>
        <w:rPr>
          <w:rFonts w:ascii="Montserrat" w:hAnsi="Montserrat" w:cs="Arial"/>
          <w:sz w:val="20"/>
          <w:szCs w:val="20"/>
        </w:rPr>
      </w:pPr>
    </w:p>
    <w:p w14:paraId="1A9ED77A" w14:textId="77777777" w:rsidR="00323D67" w:rsidRPr="00323D67" w:rsidRDefault="00323D67" w:rsidP="005653C1">
      <w:pPr>
        <w:jc w:val="center"/>
        <w:rPr>
          <w:rFonts w:ascii="Montserrat" w:hAnsi="Montserrat" w:cs="Arial"/>
          <w:sz w:val="20"/>
          <w:szCs w:val="20"/>
        </w:rPr>
      </w:pPr>
    </w:p>
    <w:p w14:paraId="5ABD184B" w14:textId="77777777" w:rsidR="005653C1" w:rsidRPr="00323D67" w:rsidRDefault="005653C1" w:rsidP="005653C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 xml:space="preserve">“Anexo </w:t>
      </w:r>
      <w:r w:rsidR="001B671D" w:rsidRPr="00323D67">
        <w:rPr>
          <w:rFonts w:ascii="Montserrat" w:hAnsi="Montserrat"/>
          <w:b/>
          <w:sz w:val="28"/>
          <w:szCs w:val="28"/>
        </w:rPr>
        <w:t>J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2359DF32" w14:textId="77777777" w:rsidR="00204404" w:rsidRPr="00323D67" w:rsidRDefault="00204404" w:rsidP="00204404">
      <w:pPr>
        <w:ind w:right="-365"/>
        <w:rPr>
          <w:rFonts w:ascii="Montserrat" w:hAnsi="Montserrat"/>
          <w:b/>
          <w:sz w:val="20"/>
          <w:szCs w:val="20"/>
        </w:rPr>
      </w:pPr>
    </w:p>
    <w:p w14:paraId="70B2A027" w14:textId="77777777" w:rsidR="00F072AF" w:rsidRDefault="00F072AF" w:rsidP="00204404">
      <w:pPr>
        <w:pStyle w:val="Textoindependiente"/>
        <w:spacing w:before="9"/>
        <w:ind w:right="-365"/>
        <w:jc w:val="center"/>
        <w:rPr>
          <w:rFonts w:ascii="Montserrat" w:hAnsi="Montserrat"/>
          <w:b/>
          <w:w w:val="99"/>
          <w:sz w:val="20"/>
          <w:szCs w:val="20"/>
        </w:rPr>
      </w:pPr>
    </w:p>
    <w:p w14:paraId="49D454DC" w14:textId="77777777" w:rsidR="00204404" w:rsidRPr="00323D67" w:rsidRDefault="005E03DC" w:rsidP="00204404">
      <w:pPr>
        <w:pStyle w:val="Textoindependiente"/>
        <w:spacing w:before="9"/>
        <w:ind w:right="-365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w w:val="99"/>
          <w:sz w:val="20"/>
          <w:szCs w:val="20"/>
        </w:rPr>
        <w:t>FORMATO DE MANIFESTACIÓN DE DERECHOS DE PROPIEDAD INDUSTRIAL O INTELECTUAL DE TERCEROS</w:t>
      </w:r>
    </w:p>
    <w:p w14:paraId="71C851A3" w14:textId="77777777" w:rsidR="00204404" w:rsidRPr="00323D67" w:rsidRDefault="00204404" w:rsidP="00204404">
      <w:pPr>
        <w:pStyle w:val="Textoindependiente"/>
        <w:spacing w:before="9"/>
        <w:ind w:right="-365"/>
        <w:jc w:val="center"/>
        <w:rPr>
          <w:rFonts w:ascii="Montserrat" w:hAnsi="Montserrat"/>
          <w:b/>
          <w:sz w:val="20"/>
          <w:szCs w:val="20"/>
        </w:rPr>
      </w:pPr>
    </w:p>
    <w:p w14:paraId="2CF0D2A0" w14:textId="77777777" w:rsidR="00204404" w:rsidRPr="00323D67" w:rsidRDefault="00204404" w:rsidP="00204404">
      <w:pPr>
        <w:pStyle w:val="Textoindependiente"/>
        <w:spacing w:line="276" w:lineRule="exact"/>
        <w:ind w:right="-365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2DCD1A12" w14:textId="77777777" w:rsidR="00204404" w:rsidRPr="00323D67" w:rsidRDefault="00204404" w:rsidP="00204404">
      <w:pPr>
        <w:pStyle w:val="Textoindependiente"/>
        <w:spacing w:before="9"/>
        <w:ind w:right="-365"/>
        <w:rPr>
          <w:rFonts w:ascii="Montserrat" w:hAnsi="Montserrat"/>
          <w:b/>
          <w:sz w:val="20"/>
          <w:szCs w:val="20"/>
        </w:rPr>
      </w:pPr>
      <w:r w:rsidRPr="00323D67" w:rsidDel="00211BD7">
        <w:rPr>
          <w:rFonts w:ascii="Montserrat" w:hAnsi="Montserrat"/>
          <w:sz w:val="20"/>
          <w:szCs w:val="20"/>
        </w:rPr>
        <w:t xml:space="preserve"> </w:t>
      </w:r>
    </w:p>
    <w:p w14:paraId="5D972477" w14:textId="77777777" w:rsidR="00FC7CFA" w:rsidRPr="00323D67" w:rsidRDefault="00FC7CFA" w:rsidP="00FC7CFA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02FBEC7F" w14:textId="77777777" w:rsidR="00204404" w:rsidRPr="00323D67" w:rsidRDefault="00204404" w:rsidP="00204404">
      <w:pPr>
        <w:ind w:right="-365"/>
        <w:jc w:val="both"/>
        <w:rPr>
          <w:rFonts w:ascii="Montserrat" w:hAnsi="Montserrat"/>
          <w:sz w:val="20"/>
          <w:szCs w:val="20"/>
        </w:rPr>
      </w:pPr>
    </w:p>
    <w:p w14:paraId="15AC7EE2" w14:textId="77777777" w:rsidR="005E03DC" w:rsidRPr="00323D67" w:rsidRDefault="005E03DC" w:rsidP="005E03DC">
      <w:pPr>
        <w:widowControl w:val="0"/>
        <w:autoSpaceDE w:val="0"/>
        <w:autoSpaceDN w:val="0"/>
        <w:spacing w:before="92"/>
        <w:ind w:right="49"/>
        <w:outlineLvl w:val="0"/>
        <w:rPr>
          <w:rFonts w:ascii="Montserrat" w:eastAsia="Times New Roman" w:hAnsi="Montserrat" w:cs="Arial"/>
          <w:b/>
          <w:bCs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bCs/>
          <w:sz w:val="20"/>
          <w:szCs w:val="20"/>
        </w:rPr>
        <w:t>Secretaría de Hacienda y Crédito Público</w:t>
      </w:r>
    </w:p>
    <w:p w14:paraId="158C672B" w14:textId="77777777" w:rsidR="005E03DC" w:rsidRPr="00323D67" w:rsidRDefault="005E03DC" w:rsidP="005E03DC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465E968A" w14:textId="77777777" w:rsidR="00204404" w:rsidRPr="00323D67" w:rsidRDefault="00204404" w:rsidP="00204404">
      <w:pPr>
        <w:pStyle w:val="Textoindependiente"/>
        <w:spacing w:before="9"/>
        <w:ind w:right="-365"/>
        <w:jc w:val="center"/>
        <w:rPr>
          <w:rFonts w:ascii="Montserrat" w:hAnsi="Montserrat"/>
          <w:b/>
          <w:bCs/>
          <w:sz w:val="20"/>
          <w:szCs w:val="20"/>
        </w:rPr>
      </w:pPr>
    </w:p>
    <w:p w14:paraId="35C215A2" w14:textId="77777777" w:rsidR="00204404" w:rsidRPr="00323D67" w:rsidRDefault="00204404" w:rsidP="00204404">
      <w:pPr>
        <w:pStyle w:val="Textoindependiente"/>
        <w:spacing w:before="9"/>
        <w:ind w:right="-365"/>
        <w:rPr>
          <w:rFonts w:ascii="Montserrat" w:hAnsi="Montserrat"/>
          <w:b/>
          <w:sz w:val="20"/>
          <w:szCs w:val="20"/>
        </w:rPr>
      </w:pPr>
    </w:p>
    <w:p w14:paraId="71C4B819" w14:textId="7F3B5650" w:rsidR="00204404" w:rsidRPr="00323D67" w:rsidRDefault="00204404" w:rsidP="00204404">
      <w:pPr>
        <w:ind w:right="-365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l suscrito </w:t>
      </w:r>
      <w:r w:rsidR="00233533" w:rsidRPr="00323D67">
        <w:rPr>
          <w:rFonts w:ascii="Montserrat" w:hAnsi="Montserrat"/>
          <w:sz w:val="20"/>
          <w:szCs w:val="20"/>
        </w:rPr>
        <w:t xml:space="preserve">________________________________________________________________ </w:t>
      </w:r>
      <w:r w:rsidRPr="00323D67">
        <w:rPr>
          <w:rFonts w:ascii="Montserrat" w:hAnsi="Montserrat"/>
          <w:sz w:val="20"/>
          <w:szCs w:val="20"/>
        </w:rPr>
        <w:t xml:space="preserve">en mi calidad de </w:t>
      </w:r>
      <w:r w:rsidR="00233533" w:rsidRPr="00323D67">
        <w:rPr>
          <w:rFonts w:ascii="Montserrat" w:hAnsi="Montserrat"/>
          <w:sz w:val="20"/>
          <w:szCs w:val="20"/>
        </w:rPr>
        <w:t>persona física/</w:t>
      </w:r>
      <w:r w:rsidRPr="00323D67">
        <w:rPr>
          <w:rFonts w:ascii="Montserrat" w:hAnsi="Montserrat"/>
          <w:sz w:val="20"/>
          <w:szCs w:val="20"/>
        </w:rPr>
        <w:t xml:space="preserve">representante legal de la empresa </w:t>
      </w:r>
      <w:r w:rsidRPr="00323D67">
        <w:rPr>
          <w:rFonts w:ascii="Montserrat" w:hAnsi="Montserrat"/>
          <w:sz w:val="20"/>
          <w:szCs w:val="20"/>
          <w:u w:val="single"/>
        </w:rPr>
        <w:t>(razón social del licitante)</w:t>
      </w:r>
      <w:r w:rsidRPr="00323D67">
        <w:rPr>
          <w:rFonts w:ascii="Montserrat" w:hAnsi="Montserrat"/>
          <w:sz w:val="20"/>
          <w:szCs w:val="20"/>
        </w:rPr>
        <w:t xml:space="preserve"> manifiesto que, en caso de resultar adjudicado, me comprometo a:</w:t>
      </w:r>
    </w:p>
    <w:p w14:paraId="22D78587" w14:textId="77777777" w:rsidR="00204404" w:rsidRPr="00F072AF" w:rsidRDefault="00204404" w:rsidP="00204404">
      <w:pPr>
        <w:ind w:right="-365"/>
        <w:jc w:val="both"/>
        <w:rPr>
          <w:rFonts w:ascii="Montserrat" w:hAnsi="Montserrat"/>
          <w:sz w:val="28"/>
          <w:szCs w:val="20"/>
        </w:rPr>
      </w:pPr>
    </w:p>
    <w:p w14:paraId="412A5BFE" w14:textId="57C3D7D9" w:rsidR="00204404" w:rsidRPr="00323D67" w:rsidRDefault="00233533" w:rsidP="00204404">
      <w:pPr>
        <w:ind w:right="-365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</w:t>
      </w:r>
      <w:r w:rsidR="00204404" w:rsidRPr="00323D67">
        <w:rPr>
          <w:rFonts w:ascii="Montserrat" w:hAnsi="Montserrat"/>
          <w:sz w:val="20"/>
          <w:szCs w:val="20"/>
        </w:rPr>
        <w:t xml:space="preserve">sumir la responsabilidad total para el caso de que al prestar </w:t>
      </w:r>
      <w:r w:rsidR="00204404" w:rsidRPr="00FD112D">
        <w:rPr>
          <w:rFonts w:ascii="Montserrat" w:hAnsi="Montserrat"/>
          <w:sz w:val="20"/>
          <w:szCs w:val="20"/>
        </w:rPr>
        <w:t>el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 </w:t>
      </w:r>
      <w:r w:rsidR="008D0592" w:rsidRPr="008D0592">
        <w:rPr>
          <w:rFonts w:ascii="Montserrat" w:hAnsi="Montserrat"/>
          <w:sz w:val="20"/>
          <w:szCs w:val="20"/>
        </w:rPr>
        <w:t xml:space="preserve">Servicio de </w:t>
      </w:r>
      <w:r w:rsidR="00204404" w:rsidRPr="00323D67">
        <w:rPr>
          <w:rFonts w:ascii="Montserrat" w:hAnsi="Montserrat"/>
          <w:b/>
          <w:bCs/>
          <w:sz w:val="20"/>
          <w:szCs w:val="20"/>
        </w:rPr>
        <w:t>Suministro de Combustible para Ve</w:t>
      </w:r>
      <w:r w:rsidR="00FC0A55">
        <w:rPr>
          <w:rFonts w:ascii="Montserrat" w:hAnsi="Montserrat"/>
          <w:b/>
          <w:bCs/>
          <w:sz w:val="20"/>
          <w:szCs w:val="20"/>
        </w:rPr>
        <w:t>hículos Automotores Terrestres d</w:t>
      </w:r>
      <w:r w:rsidR="00204404" w:rsidRPr="00323D67">
        <w:rPr>
          <w:rFonts w:ascii="Montserrat" w:hAnsi="Montserrat"/>
          <w:b/>
          <w:bCs/>
          <w:sz w:val="20"/>
          <w:szCs w:val="20"/>
        </w:rPr>
        <w:t>entro del Territorio Nacional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, </w:t>
      </w:r>
      <w:r w:rsidR="00204404" w:rsidRPr="00323D67">
        <w:rPr>
          <w:rFonts w:ascii="Montserrat" w:hAnsi="Montserrat"/>
          <w:sz w:val="20"/>
          <w:szCs w:val="20"/>
        </w:rPr>
        <w:t xml:space="preserve"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</w:t>
      </w:r>
      <w:r w:rsidRPr="00323D67">
        <w:rPr>
          <w:rFonts w:ascii="Montserrat" w:hAnsi="Montserrat"/>
          <w:sz w:val="20"/>
          <w:szCs w:val="20"/>
        </w:rPr>
        <w:t>m</w:t>
      </w:r>
      <w:r w:rsidR="00204404" w:rsidRPr="00323D67">
        <w:rPr>
          <w:rFonts w:ascii="Montserrat" w:hAnsi="Montserrat"/>
          <w:sz w:val="20"/>
          <w:szCs w:val="20"/>
        </w:rPr>
        <w:t>e oblig</w:t>
      </w:r>
      <w:r w:rsidR="00B7628F">
        <w:rPr>
          <w:rFonts w:ascii="Montserrat" w:hAnsi="Montserrat"/>
          <w:sz w:val="20"/>
          <w:szCs w:val="20"/>
        </w:rPr>
        <w:t>o</w:t>
      </w:r>
      <w:r w:rsidR="00204404" w:rsidRPr="00323D67">
        <w:rPr>
          <w:rFonts w:ascii="Montserrat" w:hAnsi="Montserrat"/>
          <w:sz w:val="20"/>
          <w:szCs w:val="20"/>
        </w:rPr>
        <w:t xml:space="preserve"> a responder por ello, así como a rembolsar cualquier cantidad que por este motivo hubiere tenido que erogar la Administración Pública Federal.</w:t>
      </w:r>
    </w:p>
    <w:p w14:paraId="1117F1D9" w14:textId="77777777" w:rsidR="00204404" w:rsidRPr="00F072AF" w:rsidRDefault="00204404" w:rsidP="00204404">
      <w:pPr>
        <w:ind w:right="-365"/>
        <w:jc w:val="both"/>
        <w:rPr>
          <w:rFonts w:ascii="Montserrat" w:hAnsi="Montserrat"/>
          <w:sz w:val="32"/>
          <w:szCs w:val="20"/>
        </w:rPr>
      </w:pPr>
    </w:p>
    <w:p w14:paraId="5EA5CBC0" w14:textId="77777777" w:rsidR="00204404" w:rsidRPr="00323D67" w:rsidRDefault="00204404" w:rsidP="00204404">
      <w:pPr>
        <w:pStyle w:val="Textoindependiente"/>
        <w:spacing w:before="1"/>
        <w:ind w:right="-365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9866E40" w14:textId="77777777" w:rsidR="00204404" w:rsidRPr="00323D67" w:rsidRDefault="00204404" w:rsidP="00204404">
      <w:pPr>
        <w:pStyle w:val="Textoindependiente"/>
        <w:ind w:right="-365"/>
        <w:rPr>
          <w:rFonts w:ascii="Montserrat" w:hAnsi="Montserrat"/>
          <w:sz w:val="20"/>
          <w:szCs w:val="20"/>
        </w:rPr>
      </w:pPr>
    </w:p>
    <w:p w14:paraId="55405D7F" w14:textId="77777777" w:rsidR="00204404" w:rsidRPr="00323D67" w:rsidRDefault="00204404" w:rsidP="00204404">
      <w:pPr>
        <w:pStyle w:val="Textoindependiente"/>
        <w:spacing w:before="5"/>
        <w:ind w:right="-365"/>
        <w:rPr>
          <w:rFonts w:ascii="Montserrat" w:hAnsi="Montserrat"/>
          <w:sz w:val="20"/>
          <w:szCs w:val="20"/>
        </w:rPr>
      </w:pPr>
    </w:p>
    <w:p w14:paraId="214FBF95" w14:textId="77777777" w:rsidR="00204404" w:rsidRPr="00323D67" w:rsidRDefault="00204404" w:rsidP="00204404">
      <w:pPr>
        <w:spacing w:before="203"/>
        <w:ind w:right="-365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A T E N T A M E N T E</w:t>
      </w:r>
    </w:p>
    <w:p w14:paraId="0B7586EE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6C61D1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9570A3E" w14:textId="77777777" w:rsidR="00204404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B30D546" w14:textId="77777777" w:rsidR="00E023F4" w:rsidRPr="00323D67" w:rsidRDefault="00E023F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B72B5B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AB24522" w14:textId="77777777" w:rsidR="00E023F4" w:rsidRPr="00323D67" w:rsidRDefault="00E023F4" w:rsidP="00E023F4">
      <w:pPr>
        <w:jc w:val="center"/>
        <w:rPr>
          <w:rFonts w:ascii="Montserrat" w:hAnsi="Montserrat" w:cs="Arial"/>
          <w:sz w:val="20"/>
          <w:szCs w:val="20"/>
        </w:rPr>
      </w:pPr>
      <w:r>
        <w:rPr>
          <w:rFonts w:ascii="Montserrat" w:hAnsi="Montserrat" w:cs="Arial"/>
          <w:sz w:val="20"/>
          <w:szCs w:val="20"/>
        </w:rPr>
        <w:t>______________________________________________________________</w:t>
      </w:r>
    </w:p>
    <w:p w14:paraId="103E66A8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F4F626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C1D160D" w14:textId="61D02197" w:rsidR="00E023F4" w:rsidRPr="00323D67" w:rsidRDefault="00E023F4" w:rsidP="00E023F4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2E3E77D" w14:textId="77777777" w:rsidR="00204404" w:rsidRPr="00323D67" w:rsidRDefault="00204404" w:rsidP="00204404">
      <w:pPr>
        <w:rPr>
          <w:rFonts w:ascii="Montserrat" w:hAnsi="Montserrat"/>
          <w:sz w:val="20"/>
          <w:szCs w:val="20"/>
        </w:rPr>
      </w:pPr>
    </w:p>
    <w:p w14:paraId="7C345623" w14:textId="77777777" w:rsidR="005653C1" w:rsidRDefault="005653C1" w:rsidP="005653C1">
      <w:pPr>
        <w:jc w:val="center"/>
        <w:rPr>
          <w:rFonts w:ascii="Montserrat" w:hAnsi="Montserrat"/>
          <w:sz w:val="20"/>
          <w:szCs w:val="20"/>
        </w:rPr>
      </w:pPr>
    </w:p>
    <w:p w14:paraId="530FC09A" w14:textId="77777777" w:rsidR="005B200D" w:rsidRPr="00323D67" w:rsidRDefault="005B200D" w:rsidP="00C6420F">
      <w:pPr>
        <w:rPr>
          <w:rFonts w:ascii="Montserrat" w:hAnsi="Montserrat"/>
          <w:sz w:val="20"/>
          <w:szCs w:val="20"/>
        </w:rPr>
      </w:pPr>
    </w:p>
    <w:sectPr w:rsidR="005B200D" w:rsidRPr="00323D67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BF98AE" w14:textId="77777777" w:rsidR="002B7B28" w:rsidRDefault="002B7B28" w:rsidP="00CA54AA">
      <w:r>
        <w:separator/>
      </w:r>
    </w:p>
  </w:endnote>
  <w:endnote w:type="continuationSeparator" w:id="0">
    <w:p w14:paraId="159103AE" w14:textId="77777777" w:rsidR="002B7B28" w:rsidRDefault="002B7B28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oberana Sans"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5BB92B" w14:textId="77777777" w:rsidR="002B7B28" w:rsidRDefault="002B7B28" w:rsidP="00CA54AA">
      <w:r>
        <w:separator/>
      </w:r>
    </w:p>
  </w:footnote>
  <w:footnote w:type="continuationSeparator" w:id="0">
    <w:p w14:paraId="1173D73C" w14:textId="77777777" w:rsidR="002B7B28" w:rsidRDefault="002B7B28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5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9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1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6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7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2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20"/>
  </w:num>
  <w:num w:numId="4">
    <w:abstractNumId w:val="22"/>
  </w:num>
  <w:num w:numId="5">
    <w:abstractNumId w:val="10"/>
  </w:num>
  <w:num w:numId="6">
    <w:abstractNumId w:val="8"/>
  </w:num>
  <w:num w:numId="7">
    <w:abstractNumId w:val="4"/>
  </w:num>
  <w:num w:numId="8">
    <w:abstractNumId w:val="18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1"/>
  </w:num>
  <w:num w:numId="12">
    <w:abstractNumId w:val="5"/>
  </w:num>
  <w:num w:numId="13">
    <w:abstractNumId w:val="0"/>
  </w:num>
  <w:num w:numId="14">
    <w:abstractNumId w:val="7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1"/>
  </w:num>
  <w:num w:numId="19">
    <w:abstractNumId w:val="14"/>
  </w:num>
  <w:num w:numId="20">
    <w:abstractNumId w:val="1"/>
  </w:num>
  <w:num w:numId="21">
    <w:abstractNumId w:val="6"/>
  </w:num>
  <w:num w:numId="22">
    <w:abstractNumId w:val="19"/>
  </w:num>
  <w:num w:numId="23">
    <w:abstractNumId w:val="13"/>
  </w:num>
  <w:num w:numId="24">
    <w:abstractNumId w:val="17"/>
  </w:num>
  <w:num w:numId="25">
    <w:abstractNumId w:val="3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0C19"/>
    <w:rsid w:val="00131E82"/>
    <w:rsid w:val="0013227B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2BF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C78"/>
    <w:rsid w:val="00232162"/>
    <w:rsid w:val="00233533"/>
    <w:rsid w:val="00234B80"/>
    <w:rsid w:val="00235956"/>
    <w:rsid w:val="002411C9"/>
    <w:rsid w:val="00244587"/>
    <w:rsid w:val="00252D1C"/>
    <w:rsid w:val="0025339E"/>
    <w:rsid w:val="00254AE8"/>
    <w:rsid w:val="00261B9A"/>
    <w:rsid w:val="00267F9D"/>
    <w:rsid w:val="00271F8F"/>
    <w:rsid w:val="00273B63"/>
    <w:rsid w:val="002763F2"/>
    <w:rsid w:val="00276FE1"/>
    <w:rsid w:val="00281935"/>
    <w:rsid w:val="0028651D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B2CFB"/>
    <w:rsid w:val="002B6042"/>
    <w:rsid w:val="002B6ECB"/>
    <w:rsid w:val="002B72D9"/>
    <w:rsid w:val="002B7638"/>
    <w:rsid w:val="002B7B28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77A95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20C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3D6"/>
    <w:rsid w:val="003E7DAF"/>
    <w:rsid w:val="003F0B66"/>
    <w:rsid w:val="003F47CE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363F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3B1C"/>
    <w:rsid w:val="005254C3"/>
    <w:rsid w:val="00530700"/>
    <w:rsid w:val="00530796"/>
    <w:rsid w:val="00531AF9"/>
    <w:rsid w:val="00531B96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50E"/>
    <w:rsid w:val="005A6D6A"/>
    <w:rsid w:val="005B200D"/>
    <w:rsid w:val="005B26C5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177A"/>
    <w:rsid w:val="006B21AB"/>
    <w:rsid w:val="006B34C2"/>
    <w:rsid w:val="006B3678"/>
    <w:rsid w:val="006B3D95"/>
    <w:rsid w:val="006B40B1"/>
    <w:rsid w:val="006C04AD"/>
    <w:rsid w:val="006C0A7E"/>
    <w:rsid w:val="006D67F0"/>
    <w:rsid w:val="006E6DB0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2710C"/>
    <w:rsid w:val="00735CA2"/>
    <w:rsid w:val="00740C25"/>
    <w:rsid w:val="007433E6"/>
    <w:rsid w:val="00744D0A"/>
    <w:rsid w:val="00745404"/>
    <w:rsid w:val="00745611"/>
    <w:rsid w:val="00746824"/>
    <w:rsid w:val="00746905"/>
    <w:rsid w:val="00746AE6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F21F4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2468"/>
    <w:rsid w:val="00853556"/>
    <w:rsid w:val="008629DB"/>
    <w:rsid w:val="00863744"/>
    <w:rsid w:val="00867068"/>
    <w:rsid w:val="008746AC"/>
    <w:rsid w:val="00875948"/>
    <w:rsid w:val="00877F05"/>
    <w:rsid w:val="008848AC"/>
    <w:rsid w:val="008903D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0592"/>
    <w:rsid w:val="008D2241"/>
    <w:rsid w:val="008D2300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1CD2"/>
    <w:rsid w:val="00974300"/>
    <w:rsid w:val="00975797"/>
    <w:rsid w:val="00982391"/>
    <w:rsid w:val="009912D2"/>
    <w:rsid w:val="009914B2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3C0A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6502"/>
    <w:rsid w:val="00A971B3"/>
    <w:rsid w:val="00AA0672"/>
    <w:rsid w:val="00AA11F1"/>
    <w:rsid w:val="00AA1566"/>
    <w:rsid w:val="00AA216C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044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13E8C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412C"/>
    <w:rsid w:val="00DC1B7F"/>
    <w:rsid w:val="00DC34B3"/>
    <w:rsid w:val="00DC55BA"/>
    <w:rsid w:val="00DD28C6"/>
    <w:rsid w:val="00DD5265"/>
    <w:rsid w:val="00DD5513"/>
    <w:rsid w:val="00DD6336"/>
    <w:rsid w:val="00DD6F3F"/>
    <w:rsid w:val="00DD700A"/>
    <w:rsid w:val="00DD7185"/>
    <w:rsid w:val="00DE0B4D"/>
    <w:rsid w:val="00DE2D73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201D1"/>
    <w:rsid w:val="00E20EA8"/>
    <w:rsid w:val="00E2196D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369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0A55"/>
    <w:rsid w:val="00FC7CFA"/>
    <w:rsid w:val="00FD0168"/>
    <w:rsid w:val="00FD06F7"/>
    <w:rsid w:val="00FD112D"/>
    <w:rsid w:val="00FE14B5"/>
    <w:rsid w:val="00FE2BC2"/>
    <w:rsid w:val="00FE65CD"/>
    <w:rsid w:val="00FF0578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747CD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,b1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redeterminado">
    <w:name w:val="Texto predeterminado"/>
    <w:basedOn w:val="Normal"/>
    <w:link w:val="TextopredeterminadoCar"/>
    <w:rsid w:val="0093552B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 w:cs="Times New Roman"/>
      <w:noProof/>
      <w:szCs w:val="20"/>
      <w:lang w:val="es-ES" w:eastAsia="es-ES"/>
    </w:rPr>
  </w:style>
  <w:style w:type="character" w:customStyle="1" w:styleId="TextopredeterminadoCar">
    <w:name w:val="Texto predeterminado Car"/>
    <w:link w:val="Textopredeterminado"/>
    <w:locked/>
    <w:rsid w:val="0093552B"/>
    <w:rPr>
      <w:rFonts w:ascii="Arial" w:eastAsia="Times New Roman" w:hAnsi="Arial" w:cs="Times New Roman"/>
      <w:noProof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b.mx/cms/uploads/attachment/file/196367/Protocolo_versi_n_integrada_28-feb-17_v2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nifiesto.funcionpublica.gob.mx/SMP-web/loginPage.js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gob.mx/sf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nifiesto.funcionpublica.gob.m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FB4D1-D80F-4896-9D12-251F9A95A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3</Pages>
  <Words>3631</Words>
  <Characters>19976</Characters>
  <Application>Microsoft Office Word</Application>
  <DocSecurity>0</DocSecurity>
  <Lines>166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ndra Elizabeth Vega Garibaldi</cp:lastModifiedBy>
  <cp:revision>30</cp:revision>
  <cp:lastPrinted>2019-06-26T01:45:00Z</cp:lastPrinted>
  <dcterms:created xsi:type="dcterms:W3CDTF">2019-07-10T19:05:00Z</dcterms:created>
  <dcterms:modified xsi:type="dcterms:W3CDTF">2019-08-09T00:37:00Z</dcterms:modified>
</cp:coreProperties>
</file>